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F5B68" w14:textId="5CA85E40" w:rsidR="00277F2F" w:rsidRPr="00053E3D" w:rsidRDefault="003605E0" w:rsidP="00053E3D">
      <w:pPr>
        <w:tabs>
          <w:tab w:val="left" w:pos="142"/>
        </w:tabs>
        <w:suppressAutoHyphens/>
        <w:wordWrap/>
        <w:autoSpaceDE/>
        <w:jc w:val="center"/>
        <w:rPr>
          <w:rFonts w:ascii="Helvetica" w:eastAsia="Times New Roman" w:hAnsi="Helvetica" w:cs="Helvetica"/>
          <w:b/>
          <w:color w:val="00000A"/>
          <w:kern w:val="0"/>
          <w:sz w:val="32"/>
          <w:szCs w:val="32"/>
          <w:lang w:val="de-DE" w:eastAsia="en-GB" w:bidi="en-GB"/>
        </w:rPr>
      </w:pPr>
      <w:r w:rsidRPr="00053E3D">
        <w:rPr>
          <w:rFonts w:ascii="Helvetica" w:eastAsia="Times New Roman" w:hAnsi="Helvetica" w:cs="Helvetica"/>
          <w:b/>
          <w:color w:val="00000A"/>
          <w:kern w:val="0"/>
          <w:sz w:val="32"/>
          <w:szCs w:val="32"/>
          <w:lang w:val="de-DE" w:eastAsia="en-GB" w:bidi="en-GB"/>
        </w:rPr>
        <w:t>Hankook</w:t>
      </w:r>
      <w:r w:rsidR="00886475">
        <w:rPr>
          <w:rFonts w:ascii="Helvetica" w:eastAsia="Times New Roman" w:hAnsi="Helvetica" w:cs="Helvetica"/>
          <w:b/>
          <w:color w:val="00000A"/>
          <w:kern w:val="0"/>
          <w:sz w:val="32"/>
          <w:szCs w:val="32"/>
          <w:lang w:val="de-DE" w:eastAsia="en-GB" w:bidi="en-GB"/>
        </w:rPr>
        <w:t xml:space="preserve"> </w:t>
      </w:r>
      <w:r w:rsidR="00E50131">
        <w:rPr>
          <w:rFonts w:ascii="Helvetica" w:eastAsia="Times New Roman" w:hAnsi="Helvetica" w:cs="Helvetica"/>
          <w:b/>
          <w:color w:val="00000A"/>
          <w:kern w:val="0"/>
          <w:sz w:val="32"/>
          <w:szCs w:val="32"/>
          <w:lang w:val="de-DE" w:eastAsia="en-GB" w:bidi="en-GB"/>
        </w:rPr>
        <w:t xml:space="preserve">auf </w:t>
      </w:r>
      <w:r w:rsidR="00886475">
        <w:rPr>
          <w:rFonts w:ascii="Helvetica" w:eastAsia="Times New Roman" w:hAnsi="Helvetica" w:cs="Helvetica"/>
          <w:b/>
          <w:color w:val="00000A"/>
          <w:kern w:val="0"/>
          <w:sz w:val="32"/>
          <w:szCs w:val="32"/>
          <w:lang w:val="de-DE" w:eastAsia="en-GB" w:bidi="en-GB"/>
        </w:rPr>
        <w:t>Roadshow mit wasserstoffangetriebenem Hyundai X</w:t>
      </w:r>
      <w:r w:rsidR="008F1F29">
        <w:rPr>
          <w:rFonts w:ascii="Helvetica" w:eastAsia="Times New Roman" w:hAnsi="Helvetica" w:cs="Helvetica"/>
          <w:b/>
          <w:color w:val="00000A"/>
          <w:kern w:val="0"/>
          <w:sz w:val="32"/>
          <w:szCs w:val="32"/>
          <w:lang w:val="de-DE" w:eastAsia="en-GB" w:bidi="en-GB"/>
        </w:rPr>
        <w:t xml:space="preserve">CIENT </w:t>
      </w:r>
      <w:r w:rsidR="00886475">
        <w:rPr>
          <w:rFonts w:ascii="Helvetica" w:eastAsia="Times New Roman" w:hAnsi="Helvetica" w:cs="Helvetica"/>
          <w:b/>
          <w:color w:val="00000A"/>
          <w:kern w:val="0"/>
          <w:sz w:val="32"/>
          <w:szCs w:val="32"/>
          <w:lang w:val="de-DE" w:eastAsia="en-GB" w:bidi="en-GB"/>
        </w:rPr>
        <w:t>Fuel Cell</w:t>
      </w:r>
      <w:r w:rsidR="008F1F29">
        <w:rPr>
          <w:rFonts w:ascii="Helvetica" w:eastAsia="Times New Roman" w:hAnsi="Helvetica" w:cs="Helvetica"/>
          <w:b/>
          <w:color w:val="00000A"/>
          <w:kern w:val="0"/>
          <w:sz w:val="32"/>
          <w:szCs w:val="32"/>
          <w:lang w:val="de-DE" w:eastAsia="en-GB" w:bidi="en-GB"/>
        </w:rPr>
        <w:t>-</w:t>
      </w:r>
      <w:r w:rsidR="00886475">
        <w:rPr>
          <w:rFonts w:ascii="Helvetica" w:eastAsia="Times New Roman" w:hAnsi="Helvetica" w:cs="Helvetica"/>
          <w:b/>
          <w:color w:val="00000A"/>
          <w:kern w:val="0"/>
          <w:sz w:val="32"/>
          <w:szCs w:val="32"/>
          <w:lang w:val="de-DE" w:eastAsia="en-GB" w:bidi="en-GB"/>
        </w:rPr>
        <w:t>Lkw</w:t>
      </w:r>
      <w:r w:rsidR="00524708" w:rsidRPr="00053E3D">
        <w:rPr>
          <w:rFonts w:ascii="Helvetica" w:eastAsia="Times New Roman" w:hAnsi="Helvetica" w:cs="Helvetica"/>
          <w:b/>
          <w:color w:val="00000A"/>
          <w:kern w:val="0"/>
          <w:sz w:val="32"/>
          <w:szCs w:val="32"/>
          <w:lang w:val="de-DE" w:eastAsia="en-GB" w:bidi="en-GB"/>
        </w:rPr>
        <w:t xml:space="preserve"> </w:t>
      </w:r>
    </w:p>
    <w:p w14:paraId="75D88352" w14:textId="77777777" w:rsidR="003605E0" w:rsidRPr="00053E3D" w:rsidRDefault="003605E0" w:rsidP="002413C6">
      <w:pPr>
        <w:tabs>
          <w:tab w:val="left" w:pos="142"/>
        </w:tabs>
        <w:suppressAutoHyphens/>
        <w:wordWrap/>
        <w:autoSpaceDE/>
        <w:jc w:val="center"/>
        <w:rPr>
          <w:rFonts w:ascii="Times New Roman" w:eastAsia="Times New Roman" w:cs="Calibri"/>
          <w:color w:val="00000A"/>
          <w:kern w:val="0"/>
          <w:sz w:val="22"/>
          <w:szCs w:val="22"/>
          <w:lang w:val="de-DE" w:eastAsia="en-GB" w:bidi="en-GB"/>
        </w:rPr>
      </w:pPr>
    </w:p>
    <w:p w14:paraId="2248AB55" w14:textId="194AEC91" w:rsidR="00065F0F" w:rsidRPr="00433B1F" w:rsidRDefault="004833F7" w:rsidP="002413C6">
      <w:pPr>
        <w:suppressAutoHyphens/>
        <w:wordWrap/>
        <w:autoSpaceDE/>
        <w:rPr>
          <w:rFonts w:ascii="Times New Roman" w:eastAsia="Times New Roman"/>
          <w:b/>
          <w:color w:val="00000A"/>
          <w:kern w:val="0"/>
          <w:sz w:val="22"/>
          <w:szCs w:val="20"/>
          <w:lang w:val="de-DE" w:eastAsia="en-GB" w:bidi="en-GB"/>
        </w:rPr>
      </w:pPr>
      <w:r>
        <w:rPr>
          <w:rFonts w:ascii="Times New Roman" w:eastAsia="Times New Roman"/>
          <w:b/>
          <w:color w:val="00000A"/>
          <w:kern w:val="0"/>
          <w:sz w:val="22"/>
          <w:szCs w:val="20"/>
          <w:lang w:val="de-DE" w:eastAsia="en-GB" w:bidi="en-GB"/>
        </w:rPr>
        <w:t xml:space="preserve">Reifenhersteller Hankook </w:t>
      </w:r>
      <w:r w:rsidR="00E50131">
        <w:rPr>
          <w:rFonts w:ascii="Times New Roman" w:eastAsia="Times New Roman"/>
          <w:b/>
          <w:color w:val="00000A"/>
          <w:kern w:val="0"/>
          <w:sz w:val="22"/>
          <w:szCs w:val="20"/>
          <w:lang w:val="de-DE" w:eastAsia="en-GB" w:bidi="en-GB"/>
        </w:rPr>
        <w:t xml:space="preserve">geht </w:t>
      </w:r>
      <w:r w:rsidR="00886475">
        <w:rPr>
          <w:rFonts w:ascii="Times New Roman" w:eastAsia="Times New Roman"/>
          <w:b/>
          <w:color w:val="00000A"/>
          <w:kern w:val="0"/>
          <w:sz w:val="22"/>
          <w:szCs w:val="20"/>
          <w:lang w:val="de-DE" w:eastAsia="en-GB" w:bidi="en-GB"/>
        </w:rPr>
        <w:t xml:space="preserve">gemeinsam mit </w:t>
      </w:r>
      <w:r w:rsidR="00040C05">
        <w:rPr>
          <w:rFonts w:ascii="Times New Roman" w:eastAsia="Times New Roman"/>
          <w:b/>
          <w:color w:val="00000A"/>
          <w:kern w:val="0"/>
          <w:sz w:val="22"/>
          <w:szCs w:val="20"/>
          <w:lang w:val="de-DE" w:eastAsia="en-GB" w:bidi="en-GB"/>
        </w:rPr>
        <w:t>de</w:t>
      </w:r>
      <w:r w:rsidR="007068A4">
        <w:rPr>
          <w:rFonts w:ascii="Times New Roman" w:eastAsia="Times New Roman"/>
          <w:b/>
          <w:color w:val="00000A"/>
          <w:kern w:val="0"/>
          <w:sz w:val="22"/>
          <w:szCs w:val="20"/>
          <w:lang w:val="de-DE" w:eastAsia="en-GB" w:bidi="en-GB"/>
        </w:rPr>
        <w:t>n</w:t>
      </w:r>
      <w:r w:rsidR="00040C05">
        <w:rPr>
          <w:rFonts w:ascii="Times New Roman" w:eastAsia="Times New Roman"/>
          <w:b/>
          <w:color w:val="00000A"/>
          <w:kern w:val="0"/>
          <w:sz w:val="22"/>
          <w:szCs w:val="20"/>
          <w:lang w:val="de-DE" w:eastAsia="en-GB" w:bidi="en-GB"/>
        </w:rPr>
        <w:t xml:space="preserve"> Unternehmen </w:t>
      </w:r>
      <w:r w:rsidR="007068A4">
        <w:rPr>
          <w:rFonts w:ascii="Times New Roman" w:eastAsia="Times New Roman"/>
          <w:b/>
          <w:color w:val="00000A"/>
          <w:kern w:val="0"/>
          <w:sz w:val="22"/>
          <w:szCs w:val="20"/>
          <w:lang w:val="de-DE" w:eastAsia="en-GB" w:bidi="en-GB"/>
        </w:rPr>
        <w:t>Hy</w:t>
      </w:r>
      <w:r w:rsidR="003B5060">
        <w:rPr>
          <w:rFonts w:ascii="Times New Roman" w:eastAsia="Times New Roman"/>
          <w:b/>
          <w:color w:val="00000A"/>
          <w:kern w:val="0"/>
          <w:sz w:val="22"/>
          <w:szCs w:val="20"/>
          <w:lang w:val="de-DE" w:eastAsia="en-GB" w:bidi="en-GB"/>
        </w:rPr>
        <w:t>u</w:t>
      </w:r>
      <w:r w:rsidR="007068A4">
        <w:rPr>
          <w:rFonts w:ascii="Times New Roman" w:eastAsia="Times New Roman"/>
          <w:b/>
          <w:color w:val="00000A"/>
          <w:kern w:val="0"/>
          <w:sz w:val="22"/>
          <w:szCs w:val="20"/>
          <w:lang w:val="de-DE" w:eastAsia="en-GB" w:bidi="en-GB"/>
        </w:rPr>
        <w:t xml:space="preserve">ndai </w:t>
      </w:r>
      <w:r w:rsidR="00E50131">
        <w:rPr>
          <w:rFonts w:ascii="Times New Roman" w:eastAsia="Times New Roman"/>
          <w:b/>
          <w:color w:val="00000A"/>
          <w:kern w:val="0"/>
          <w:sz w:val="22"/>
          <w:szCs w:val="20"/>
          <w:lang w:val="de-DE" w:eastAsia="en-GB" w:bidi="en-GB"/>
        </w:rPr>
        <w:t xml:space="preserve">auf die von </w:t>
      </w:r>
      <w:r w:rsidR="00886475">
        <w:rPr>
          <w:rFonts w:ascii="Times New Roman" w:eastAsia="Times New Roman"/>
          <w:b/>
          <w:color w:val="00000A"/>
          <w:kern w:val="0"/>
          <w:sz w:val="22"/>
          <w:szCs w:val="20"/>
          <w:lang w:val="de-DE" w:eastAsia="en-GB" w:bidi="en-GB"/>
        </w:rPr>
        <w:t xml:space="preserve">H2 Green Power &amp; Logistics </w:t>
      </w:r>
      <w:r w:rsidR="00E50131">
        <w:rPr>
          <w:rFonts w:ascii="Times New Roman" w:eastAsia="Times New Roman"/>
          <w:b/>
          <w:color w:val="00000A"/>
          <w:kern w:val="0"/>
          <w:sz w:val="22"/>
          <w:szCs w:val="20"/>
          <w:lang w:val="de-DE" w:eastAsia="en-GB" w:bidi="en-GB"/>
        </w:rPr>
        <w:t xml:space="preserve">veranstaltete </w:t>
      </w:r>
      <w:r w:rsidR="00886475">
        <w:rPr>
          <w:rFonts w:ascii="Times New Roman" w:eastAsia="Times New Roman"/>
          <w:b/>
          <w:color w:val="00000A"/>
          <w:kern w:val="0"/>
          <w:sz w:val="22"/>
          <w:szCs w:val="20"/>
          <w:lang w:val="de-DE" w:eastAsia="en-GB" w:bidi="en-GB"/>
        </w:rPr>
        <w:t>Roadshow zum</w:t>
      </w:r>
      <w:r w:rsidR="008F1F29">
        <w:rPr>
          <w:rFonts w:ascii="Times New Roman" w:eastAsia="Times New Roman"/>
          <w:b/>
          <w:color w:val="00000A"/>
          <w:kern w:val="0"/>
          <w:sz w:val="22"/>
          <w:szCs w:val="20"/>
          <w:lang w:val="de-DE" w:eastAsia="en-GB" w:bidi="en-GB"/>
        </w:rPr>
        <w:t xml:space="preserve"> Thema Nachhaltigkeit in der Logistik. Hierzu </w:t>
      </w:r>
      <w:r w:rsidR="00040C05">
        <w:rPr>
          <w:rFonts w:ascii="Times New Roman" w:eastAsia="Times New Roman"/>
          <w:b/>
          <w:color w:val="00000A"/>
          <w:kern w:val="0"/>
          <w:sz w:val="22"/>
          <w:szCs w:val="20"/>
          <w:lang w:val="de-DE" w:eastAsia="en-GB" w:bidi="en-GB"/>
        </w:rPr>
        <w:t>w</w:t>
      </w:r>
      <w:r w:rsidR="00C72FBD">
        <w:rPr>
          <w:rFonts w:ascii="Times New Roman" w:eastAsia="Times New Roman"/>
          <w:b/>
          <w:color w:val="00000A"/>
          <w:kern w:val="0"/>
          <w:sz w:val="22"/>
          <w:szCs w:val="20"/>
          <w:lang w:val="de-DE" w:eastAsia="en-GB" w:bidi="en-GB"/>
        </w:rPr>
        <w:t xml:space="preserve">ird </w:t>
      </w:r>
      <w:r w:rsidR="00040C05">
        <w:rPr>
          <w:rFonts w:ascii="Times New Roman" w:eastAsia="Times New Roman"/>
          <w:b/>
          <w:color w:val="00000A"/>
          <w:kern w:val="0"/>
          <w:sz w:val="22"/>
          <w:szCs w:val="20"/>
          <w:lang w:val="de-DE" w:eastAsia="en-GB" w:bidi="en-GB"/>
        </w:rPr>
        <w:t xml:space="preserve">ein </w:t>
      </w:r>
      <w:r w:rsidR="00040C05" w:rsidRPr="00040C05">
        <w:rPr>
          <w:rFonts w:ascii="Times New Roman" w:eastAsia="Times New Roman"/>
          <w:b/>
          <w:color w:val="00000A"/>
          <w:kern w:val="0"/>
          <w:sz w:val="22"/>
          <w:szCs w:val="20"/>
          <w:lang w:val="de-DE" w:eastAsia="en-GB" w:bidi="en-GB"/>
        </w:rPr>
        <w:t>Hyundai XCIENT Fuel Cell, de</w:t>
      </w:r>
      <w:r w:rsidR="00C72FBD">
        <w:rPr>
          <w:rFonts w:ascii="Times New Roman" w:eastAsia="Times New Roman"/>
          <w:b/>
          <w:color w:val="00000A"/>
          <w:kern w:val="0"/>
          <w:sz w:val="22"/>
          <w:szCs w:val="20"/>
          <w:lang w:val="de-DE" w:eastAsia="en-GB" w:bidi="en-GB"/>
        </w:rPr>
        <w:t>r</w:t>
      </w:r>
      <w:r w:rsidR="00040C05" w:rsidRPr="00040C05">
        <w:rPr>
          <w:rFonts w:ascii="Times New Roman" w:eastAsia="Times New Roman"/>
          <w:b/>
          <w:color w:val="00000A"/>
          <w:kern w:val="0"/>
          <w:sz w:val="22"/>
          <w:szCs w:val="20"/>
          <w:lang w:val="de-DE" w:eastAsia="en-GB" w:bidi="en-GB"/>
        </w:rPr>
        <w:t xml:space="preserve"> erste wasserstoffbetriebene </w:t>
      </w:r>
      <w:r w:rsidR="00040C05" w:rsidRPr="007068A4">
        <w:rPr>
          <w:rFonts w:ascii="Times New Roman" w:eastAsia="Times New Roman"/>
          <w:b/>
          <w:color w:val="00000A"/>
          <w:kern w:val="0"/>
          <w:sz w:val="22"/>
          <w:szCs w:val="20"/>
          <w:lang w:val="de-DE" w:eastAsia="en-GB" w:bidi="en-GB"/>
        </w:rPr>
        <w:t>Lkw des Fahrzeugherstellers</w:t>
      </w:r>
      <w:r w:rsidR="00040C05" w:rsidRPr="007E0B3B">
        <w:rPr>
          <w:rFonts w:ascii="Times New Roman" w:eastAsia="Times New Roman"/>
          <w:b/>
          <w:color w:val="00000A"/>
          <w:kern w:val="0"/>
          <w:sz w:val="22"/>
          <w:szCs w:val="20"/>
          <w:lang w:val="de-DE" w:eastAsia="en-GB" w:bidi="en-GB"/>
        </w:rPr>
        <w:t xml:space="preserve">, </w:t>
      </w:r>
      <w:r w:rsidR="00C72FBD" w:rsidRPr="007E0B3B">
        <w:rPr>
          <w:rFonts w:ascii="Times New Roman" w:eastAsia="Times New Roman"/>
          <w:b/>
          <w:color w:val="00000A"/>
          <w:kern w:val="0"/>
          <w:sz w:val="22"/>
          <w:szCs w:val="20"/>
          <w:lang w:val="de-DE" w:eastAsia="en-GB" w:bidi="en-GB"/>
        </w:rPr>
        <w:t xml:space="preserve">auf </w:t>
      </w:r>
      <w:r w:rsidR="00B444A4" w:rsidRPr="007E0B3B">
        <w:rPr>
          <w:rFonts w:ascii="Times New Roman" w:eastAsia="Times New Roman"/>
          <w:b/>
          <w:color w:val="00000A"/>
          <w:kern w:val="0"/>
          <w:sz w:val="22"/>
          <w:szCs w:val="20"/>
          <w:lang w:val="de-DE" w:eastAsia="en-GB" w:bidi="en-GB"/>
        </w:rPr>
        <w:t>Hankook</w:t>
      </w:r>
      <w:r w:rsidR="00CF1B9B">
        <w:rPr>
          <w:rFonts w:ascii="Times New Roman" w:eastAsia="Times New Roman"/>
          <w:b/>
          <w:color w:val="00000A"/>
          <w:kern w:val="0"/>
          <w:sz w:val="22"/>
          <w:szCs w:val="20"/>
          <w:lang w:val="de-DE" w:eastAsia="en-GB" w:bidi="en-GB"/>
        </w:rPr>
        <w:t xml:space="preserve"> </w:t>
      </w:r>
      <w:r w:rsidR="00C72FBD" w:rsidRPr="007E0B3B">
        <w:rPr>
          <w:rFonts w:ascii="Times New Roman" w:eastAsia="Times New Roman"/>
          <w:b/>
          <w:color w:val="00000A"/>
          <w:kern w:val="0"/>
          <w:sz w:val="22"/>
          <w:szCs w:val="20"/>
          <w:lang w:val="de-DE" w:eastAsia="en-GB" w:bidi="en-GB"/>
        </w:rPr>
        <w:t>Smart</w:t>
      </w:r>
      <w:r w:rsidR="00867283">
        <w:rPr>
          <w:rFonts w:ascii="Times New Roman" w:eastAsia="Times New Roman"/>
          <w:b/>
          <w:color w:val="00000A"/>
          <w:kern w:val="0"/>
          <w:sz w:val="22"/>
          <w:szCs w:val="20"/>
          <w:lang w:val="de-DE" w:eastAsia="en-GB" w:bidi="en-GB"/>
        </w:rPr>
        <w:t>F</w:t>
      </w:r>
      <w:r w:rsidR="00C72FBD" w:rsidRPr="007E0B3B">
        <w:rPr>
          <w:rFonts w:ascii="Times New Roman" w:eastAsia="Times New Roman"/>
          <w:b/>
          <w:color w:val="00000A"/>
          <w:kern w:val="0"/>
          <w:sz w:val="22"/>
          <w:szCs w:val="20"/>
          <w:lang w:val="de-DE" w:eastAsia="en-GB" w:bidi="en-GB"/>
        </w:rPr>
        <w:t>lex-Bereifung</w:t>
      </w:r>
      <w:r w:rsidR="00B444A4" w:rsidRPr="007E0B3B">
        <w:rPr>
          <w:rFonts w:ascii="Times New Roman" w:eastAsia="Times New Roman"/>
          <w:b/>
          <w:color w:val="00000A"/>
          <w:kern w:val="0"/>
          <w:sz w:val="22"/>
          <w:szCs w:val="20"/>
          <w:lang w:val="de-DE" w:eastAsia="en-GB" w:bidi="en-GB"/>
        </w:rPr>
        <w:t xml:space="preserve"> </w:t>
      </w:r>
      <w:r w:rsidR="00C72FBD" w:rsidRPr="007E0B3B">
        <w:rPr>
          <w:rFonts w:ascii="Times New Roman" w:eastAsia="Times New Roman"/>
          <w:b/>
          <w:color w:val="00000A"/>
          <w:kern w:val="0"/>
          <w:sz w:val="22"/>
          <w:szCs w:val="20"/>
          <w:lang w:val="de-DE" w:eastAsia="en-GB" w:bidi="en-GB"/>
        </w:rPr>
        <w:t>auf seine Reise durch Deutschland geschickt.</w:t>
      </w:r>
      <w:r w:rsidR="00B444A4" w:rsidRPr="007E0B3B">
        <w:rPr>
          <w:rFonts w:ascii="Times New Roman" w:eastAsia="Times New Roman"/>
          <w:b/>
          <w:color w:val="00000A"/>
          <w:kern w:val="0"/>
          <w:sz w:val="22"/>
          <w:szCs w:val="20"/>
          <w:lang w:val="de-DE" w:eastAsia="en-GB" w:bidi="en-GB"/>
        </w:rPr>
        <w:t xml:space="preserve"> </w:t>
      </w:r>
      <w:r w:rsidR="00E50131">
        <w:rPr>
          <w:rFonts w:ascii="Times New Roman" w:eastAsia="Times New Roman"/>
          <w:b/>
          <w:color w:val="00000A"/>
          <w:kern w:val="0"/>
          <w:sz w:val="22"/>
          <w:szCs w:val="20"/>
          <w:lang w:val="de-DE" w:eastAsia="en-GB" w:bidi="en-GB"/>
        </w:rPr>
        <w:t>Ende</w:t>
      </w:r>
      <w:r w:rsidR="00E9679D" w:rsidRPr="007E0B3B">
        <w:rPr>
          <w:rFonts w:ascii="Times New Roman" w:eastAsia="Times New Roman"/>
          <w:b/>
          <w:color w:val="00000A"/>
          <w:kern w:val="0"/>
          <w:sz w:val="22"/>
          <w:szCs w:val="20"/>
          <w:lang w:val="de-DE" w:eastAsia="en-GB" w:bidi="en-GB"/>
        </w:rPr>
        <w:t xml:space="preserve"> November </w:t>
      </w:r>
      <w:r w:rsidR="00E50131">
        <w:rPr>
          <w:rFonts w:ascii="Times New Roman" w:eastAsia="Times New Roman"/>
          <w:b/>
          <w:color w:val="00000A"/>
          <w:kern w:val="0"/>
          <w:sz w:val="22"/>
          <w:szCs w:val="20"/>
          <w:lang w:val="de-DE" w:eastAsia="en-GB" w:bidi="en-GB"/>
        </w:rPr>
        <w:t>ist</w:t>
      </w:r>
      <w:r w:rsidR="00E50131" w:rsidRPr="007E0B3B">
        <w:rPr>
          <w:rFonts w:ascii="Times New Roman" w:eastAsia="Times New Roman"/>
          <w:b/>
          <w:color w:val="00000A"/>
          <w:kern w:val="0"/>
          <w:sz w:val="22"/>
          <w:szCs w:val="20"/>
          <w:lang w:val="de-DE" w:eastAsia="en-GB" w:bidi="en-GB"/>
        </w:rPr>
        <w:t xml:space="preserve"> </w:t>
      </w:r>
      <w:r w:rsidR="00E9679D" w:rsidRPr="007E0B3B">
        <w:rPr>
          <w:rFonts w:ascii="Times New Roman" w:eastAsia="Times New Roman"/>
          <w:b/>
          <w:color w:val="00000A"/>
          <w:kern w:val="0"/>
          <w:sz w:val="22"/>
          <w:szCs w:val="20"/>
          <w:lang w:val="de-DE" w:eastAsia="en-GB" w:bidi="en-GB"/>
        </w:rPr>
        <w:t>die Tour</w:t>
      </w:r>
      <w:r w:rsidR="00E50131">
        <w:rPr>
          <w:rFonts w:ascii="Times New Roman" w:eastAsia="Times New Roman"/>
          <w:b/>
          <w:color w:val="00000A"/>
          <w:kern w:val="0"/>
          <w:sz w:val="22"/>
          <w:szCs w:val="20"/>
          <w:lang w:val="de-DE" w:eastAsia="en-GB" w:bidi="en-GB"/>
        </w:rPr>
        <w:t xml:space="preserve"> gestartet</w:t>
      </w:r>
      <w:r w:rsidR="00E9679D" w:rsidRPr="007068A4">
        <w:rPr>
          <w:rFonts w:ascii="Times New Roman" w:eastAsia="Times New Roman"/>
          <w:b/>
          <w:color w:val="00000A"/>
          <w:kern w:val="0"/>
          <w:sz w:val="22"/>
          <w:szCs w:val="20"/>
          <w:lang w:val="de-DE" w:eastAsia="en-GB" w:bidi="en-GB"/>
        </w:rPr>
        <w:t xml:space="preserve">, die </w:t>
      </w:r>
      <w:r w:rsidR="00E50131">
        <w:rPr>
          <w:rFonts w:ascii="Times New Roman" w:eastAsia="Times New Roman"/>
          <w:b/>
          <w:color w:val="00000A"/>
          <w:kern w:val="0"/>
          <w:sz w:val="22"/>
          <w:szCs w:val="20"/>
          <w:lang w:val="de-DE" w:eastAsia="en-GB" w:bidi="en-GB"/>
        </w:rPr>
        <w:t>den</w:t>
      </w:r>
      <w:r w:rsidR="00E50131" w:rsidRPr="007068A4">
        <w:rPr>
          <w:rFonts w:ascii="Times New Roman" w:eastAsia="Times New Roman"/>
          <w:b/>
          <w:color w:val="00000A"/>
          <w:kern w:val="0"/>
          <w:sz w:val="22"/>
          <w:szCs w:val="20"/>
          <w:lang w:val="de-DE" w:eastAsia="en-GB" w:bidi="en-GB"/>
        </w:rPr>
        <w:t xml:space="preserve"> </w:t>
      </w:r>
      <w:r w:rsidR="00B356BF" w:rsidRPr="007E0B3B">
        <w:rPr>
          <w:rFonts w:ascii="Times New Roman" w:eastAsia="Times New Roman"/>
          <w:b/>
          <w:color w:val="00000A"/>
          <w:kern w:val="0"/>
          <w:sz w:val="22"/>
          <w:szCs w:val="20"/>
          <w:lang w:val="de-DE" w:eastAsia="en-GB" w:bidi="en-GB"/>
        </w:rPr>
        <w:t>Hankook-Sitz</w:t>
      </w:r>
      <w:r w:rsidR="00E9679D" w:rsidRPr="007E0B3B">
        <w:rPr>
          <w:rFonts w:ascii="Times New Roman" w:eastAsia="Times New Roman"/>
          <w:b/>
          <w:color w:val="00000A"/>
          <w:kern w:val="0"/>
          <w:sz w:val="22"/>
          <w:szCs w:val="20"/>
          <w:lang w:val="de-DE" w:eastAsia="en-GB" w:bidi="en-GB"/>
        </w:rPr>
        <w:t xml:space="preserve"> in Neu-Isenburg und auch das </w:t>
      </w:r>
      <w:r w:rsidR="00B356BF" w:rsidRPr="007E0B3B">
        <w:rPr>
          <w:rFonts w:ascii="Times New Roman" w:eastAsia="Times New Roman"/>
          <w:b/>
          <w:color w:val="00000A"/>
          <w:kern w:val="0"/>
          <w:sz w:val="22"/>
          <w:szCs w:val="20"/>
          <w:lang w:val="de-DE" w:eastAsia="en-GB" w:bidi="en-GB"/>
        </w:rPr>
        <w:t xml:space="preserve">neue </w:t>
      </w:r>
      <w:r w:rsidR="00E9679D" w:rsidRPr="007E0B3B">
        <w:rPr>
          <w:rFonts w:ascii="Times New Roman" w:eastAsia="Times New Roman"/>
          <w:b/>
          <w:color w:val="00000A"/>
          <w:kern w:val="0"/>
          <w:sz w:val="22"/>
          <w:szCs w:val="20"/>
          <w:lang w:val="de-DE" w:eastAsia="en-GB" w:bidi="en-GB"/>
        </w:rPr>
        <w:t>H</w:t>
      </w:r>
      <w:r w:rsidR="00B356BF" w:rsidRPr="007E0B3B">
        <w:rPr>
          <w:rFonts w:ascii="Times New Roman" w:eastAsia="Times New Roman"/>
          <w:b/>
          <w:color w:val="00000A"/>
          <w:kern w:val="0"/>
          <w:sz w:val="22"/>
          <w:szCs w:val="20"/>
          <w:lang w:val="de-DE" w:eastAsia="en-GB" w:bidi="en-GB"/>
        </w:rPr>
        <w:t>ankook-</w:t>
      </w:r>
      <w:r w:rsidR="00E9679D" w:rsidRPr="007E0B3B">
        <w:rPr>
          <w:rFonts w:ascii="Times New Roman" w:eastAsia="Times New Roman"/>
          <w:b/>
          <w:color w:val="00000A"/>
          <w:kern w:val="0"/>
          <w:sz w:val="22"/>
          <w:szCs w:val="20"/>
          <w:lang w:val="de-DE" w:eastAsia="en-GB" w:bidi="en-GB"/>
        </w:rPr>
        <w:t>Logistik-Zentrum in Magdeburg besuchen wird.</w:t>
      </w:r>
    </w:p>
    <w:p w14:paraId="10517CF2" w14:textId="77777777" w:rsidR="001D78E3" w:rsidRDefault="001D78E3" w:rsidP="00726121">
      <w:pPr>
        <w:spacing w:line="276" w:lineRule="auto"/>
        <w:rPr>
          <w:rFonts w:ascii="Times New Roman" w:eastAsia="Times New Roman"/>
          <w:color w:val="00000A"/>
          <w:kern w:val="0"/>
          <w:sz w:val="21"/>
          <w:szCs w:val="20"/>
          <w:lang w:val="de-DE" w:eastAsia="en-GB" w:bidi="en-GB"/>
        </w:rPr>
      </w:pPr>
    </w:p>
    <w:p w14:paraId="19695489" w14:textId="2F38337D" w:rsidR="00726121" w:rsidRPr="00330CDD" w:rsidRDefault="00726121" w:rsidP="00EA6806">
      <w:pPr>
        <w:suppressAutoHyphens/>
        <w:wordWrap/>
        <w:autoSpaceDE/>
        <w:spacing w:line="276" w:lineRule="auto"/>
        <w:rPr>
          <w:rFonts w:ascii="Times New Roman" w:eastAsia="Times New Roman"/>
          <w:strike/>
          <w:color w:val="000000" w:themeColor="text1"/>
          <w:kern w:val="0"/>
          <w:sz w:val="21"/>
          <w:szCs w:val="20"/>
          <w:lang w:val="de-DE" w:eastAsia="en-GB" w:bidi="en-GB"/>
        </w:rPr>
      </w:pPr>
      <w:r w:rsidRPr="00726121">
        <w:rPr>
          <w:rFonts w:ascii="Times New Roman" w:eastAsia="Times New Roman"/>
          <w:b/>
          <w:bCs/>
          <w:i/>
          <w:iCs/>
          <w:color w:val="00000A"/>
          <w:kern w:val="0"/>
          <w:sz w:val="21"/>
          <w:szCs w:val="20"/>
          <w:lang w:val="de-DE" w:eastAsia="en-GB" w:bidi="en-GB"/>
        </w:rPr>
        <w:t xml:space="preserve">Neu-Isenburg, Deutschland, </w:t>
      </w:r>
      <w:r w:rsidR="00886475">
        <w:rPr>
          <w:rFonts w:ascii="Times New Roman" w:eastAsia="Times New Roman"/>
          <w:b/>
          <w:bCs/>
          <w:i/>
          <w:iCs/>
          <w:color w:val="00000A"/>
          <w:kern w:val="0"/>
          <w:sz w:val="21"/>
          <w:szCs w:val="20"/>
          <w:lang w:val="de-DE" w:eastAsia="en-GB" w:bidi="en-GB"/>
        </w:rPr>
        <w:t>30</w:t>
      </w:r>
      <w:r w:rsidRPr="00726121">
        <w:rPr>
          <w:rFonts w:ascii="Times New Roman" w:eastAsia="Times New Roman"/>
          <w:b/>
          <w:bCs/>
          <w:i/>
          <w:iCs/>
          <w:color w:val="00000A"/>
          <w:kern w:val="0"/>
          <w:sz w:val="21"/>
          <w:szCs w:val="20"/>
          <w:lang w:val="de-DE" w:eastAsia="en-GB" w:bidi="en-GB"/>
        </w:rPr>
        <w:t>.</w:t>
      </w:r>
      <w:r w:rsidR="00D42C1E">
        <w:rPr>
          <w:rFonts w:ascii="Times New Roman" w:eastAsia="Times New Roman"/>
          <w:b/>
          <w:bCs/>
          <w:i/>
          <w:iCs/>
          <w:color w:val="00000A"/>
          <w:kern w:val="0"/>
          <w:sz w:val="21"/>
          <w:szCs w:val="20"/>
          <w:lang w:val="de-DE" w:eastAsia="en-GB" w:bidi="en-GB"/>
        </w:rPr>
        <w:t xml:space="preserve"> </w:t>
      </w:r>
      <w:r w:rsidR="00886475">
        <w:rPr>
          <w:rFonts w:ascii="Times New Roman" w:eastAsia="Times New Roman"/>
          <w:b/>
          <w:bCs/>
          <w:i/>
          <w:iCs/>
          <w:color w:val="00000A"/>
          <w:kern w:val="0"/>
          <w:sz w:val="21"/>
          <w:szCs w:val="20"/>
          <w:lang w:val="de-DE" w:eastAsia="en-GB" w:bidi="en-GB"/>
        </w:rPr>
        <w:t>November</w:t>
      </w:r>
      <w:r w:rsidR="00D42C1E">
        <w:rPr>
          <w:rFonts w:ascii="Times New Roman" w:eastAsia="Times New Roman"/>
          <w:b/>
          <w:bCs/>
          <w:i/>
          <w:iCs/>
          <w:color w:val="00000A"/>
          <w:kern w:val="0"/>
          <w:sz w:val="21"/>
          <w:szCs w:val="20"/>
          <w:lang w:val="de-DE" w:eastAsia="en-GB" w:bidi="en-GB"/>
        </w:rPr>
        <w:t xml:space="preserve"> </w:t>
      </w:r>
      <w:r w:rsidRPr="00726121">
        <w:rPr>
          <w:rFonts w:ascii="Times New Roman" w:eastAsia="Times New Roman"/>
          <w:b/>
          <w:bCs/>
          <w:i/>
          <w:iCs/>
          <w:color w:val="00000A"/>
          <w:kern w:val="0"/>
          <w:sz w:val="21"/>
          <w:szCs w:val="20"/>
          <w:lang w:val="de-DE" w:eastAsia="en-GB" w:bidi="en-GB"/>
        </w:rPr>
        <w:t>2021</w:t>
      </w:r>
      <w:r w:rsidRPr="00726121">
        <w:rPr>
          <w:rFonts w:ascii="Times New Roman" w:eastAsia="Times New Roman"/>
          <w:color w:val="00000A"/>
          <w:kern w:val="0"/>
          <w:sz w:val="21"/>
          <w:szCs w:val="20"/>
          <w:lang w:val="de-DE" w:eastAsia="en-GB" w:bidi="en-GB"/>
        </w:rPr>
        <w:t xml:space="preserve"> – </w:t>
      </w:r>
      <w:r w:rsidR="001C3844">
        <w:rPr>
          <w:rFonts w:ascii="Times New Roman" w:eastAsia="Times New Roman"/>
          <w:color w:val="00000A"/>
          <w:kern w:val="0"/>
          <w:sz w:val="21"/>
          <w:szCs w:val="20"/>
          <w:lang w:val="de-DE" w:eastAsia="en-GB" w:bidi="en-GB"/>
        </w:rPr>
        <w:t>Premium-Reifenhersteller Hankook</w:t>
      </w:r>
      <w:r w:rsidR="00E9679D">
        <w:rPr>
          <w:rFonts w:ascii="Times New Roman" w:eastAsia="Times New Roman"/>
          <w:color w:val="00000A"/>
          <w:kern w:val="0"/>
          <w:sz w:val="21"/>
          <w:szCs w:val="20"/>
          <w:lang w:val="de-DE" w:eastAsia="en-GB" w:bidi="en-GB"/>
        </w:rPr>
        <w:t xml:space="preserve"> tr</w:t>
      </w:r>
      <w:r w:rsidR="00B356BF">
        <w:rPr>
          <w:rFonts w:ascii="Times New Roman" w:eastAsia="Times New Roman"/>
          <w:color w:val="00000A"/>
          <w:kern w:val="0"/>
          <w:sz w:val="21"/>
          <w:szCs w:val="20"/>
          <w:lang w:val="de-DE" w:eastAsia="en-GB" w:bidi="en-GB"/>
        </w:rPr>
        <w:t>ei</w:t>
      </w:r>
      <w:r w:rsidR="00E9679D">
        <w:rPr>
          <w:rFonts w:ascii="Times New Roman" w:eastAsia="Times New Roman"/>
          <w:color w:val="00000A"/>
          <w:kern w:val="0"/>
          <w:sz w:val="21"/>
          <w:szCs w:val="20"/>
          <w:lang w:val="de-DE" w:eastAsia="en-GB" w:bidi="en-GB"/>
        </w:rPr>
        <w:t xml:space="preserve">bt gemeinsam mit seinen Partnern das Thema Nachhaltigkeit und ökologisch optimierte Lieferketten mit einer </w:t>
      </w:r>
      <w:r w:rsidR="00B356BF">
        <w:rPr>
          <w:rFonts w:ascii="Times New Roman" w:eastAsia="Times New Roman"/>
          <w:color w:val="00000A"/>
          <w:kern w:val="0"/>
          <w:sz w:val="21"/>
          <w:szCs w:val="20"/>
          <w:lang w:val="de-DE" w:eastAsia="en-GB" w:bidi="en-GB"/>
        </w:rPr>
        <w:t xml:space="preserve">neu </w:t>
      </w:r>
      <w:r w:rsidR="001F4D1B">
        <w:rPr>
          <w:rFonts w:ascii="Times New Roman" w:eastAsia="Times New Roman"/>
          <w:color w:val="00000A"/>
          <w:kern w:val="0"/>
          <w:sz w:val="21"/>
          <w:szCs w:val="20"/>
          <w:lang w:val="de-DE" w:eastAsia="en-GB" w:bidi="en-GB"/>
        </w:rPr>
        <w:t xml:space="preserve">ins Leben gerufenen Roadshow voran. Im Zeitraum vom November 2021 </w:t>
      </w:r>
      <w:r w:rsidR="001F4D1B" w:rsidRPr="007E0B3B">
        <w:rPr>
          <w:rFonts w:ascii="Times New Roman" w:eastAsia="Times New Roman"/>
          <w:color w:val="00000A"/>
          <w:kern w:val="0"/>
          <w:sz w:val="21"/>
          <w:szCs w:val="20"/>
          <w:lang w:val="de-DE" w:eastAsia="en-GB" w:bidi="en-GB"/>
        </w:rPr>
        <w:t xml:space="preserve">bis </w:t>
      </w:r>
      <w:r w:rsidR="007068A4">
        <w:rPr>
          <w:rFonts w:ascii="Times New Roman" w:eastAsia="Times New Roman"/>
          <w:color w:val="00000A"/>
          <w:kern w:val="0"/>
          <w:sz w:val="21"/>
          <w:szCs w:val="20"/>
          <w:lang w:val="de-DE" w:eastAsia="en-GB" w:bidi="en-GB"/>
        </w:rPr>
        <w:t xml:space="preserve">8. Dezember 2021 </w:t>
      </w:r>
      <w:r w:rsidR="001F4D1B">
        <w:rPr>
          <w:rFonts w:ascii="Times New Roman" w:eastAsia="Times New Roman"/>
          <w:color w:val="00000A"/>
          <w:kern w:val="0"/>
          <w:sz w:val="21"/>
          <w:szCs w:val="20"/>
          <w:lang w:val="de-DE" w:eastAsia="en-GB" w:bidi="en-GB"/>
        </w:rPr>
        <w:t xml:space="preserve">wird ein </w:t>
      </w:r>
      <w:r w:rsidR="00B356BF">
        <w:rPr>
          <w:rFonts w:ascii="Times New Roman" w:eastAsia="Times New Roman"/>
          <w:color w:val="00000A"/>
          <w:kern w:val="0"/>
          <w:sz w:val="21"/>
          <w:szCs w:val="20"/>
          <w:lang w:val="de-DE" w:eastAsia="en-GB" w:bidi="en-GB"/>
        </w:rPr>
        <w:t xml:space="preserve">mit </w:t>
      </w:r>
      <w:r w:rsidR="00C72FBD">
        <w:rPr>
          <w:rFonts w:ascii="Times New Roman" w:eastAsia="Times New Roman"/>
          <w:color w:val="00000A"/>
          <w:kern w:val="0"/>
          <w:sz w:val="21"/>
          <w:szCs w:val="20"/>
          <w:lang w:val="de-DE" w:eastAsia="en-GB" w:bidi="en-GB"/>
        </w:rPr>
        <w:t xml:space="preserve">den </w:t>
      </w:r>
      <w:r w:rsidR="00B356BF">
        <w:rPr>
          <w:rFonts w:ascii="Times New Roman" w:eastAsia="Times New Roman"/>
          <w:color w:val="00000A"/>
          <w:kern w:val="0"/>
          <w:sz w:val="21"/>
          <w:szCs w:val="20"/>
          <w:lang w:val="de-DE" w:eastAsia="en-GB" w:bidi="en-GB"/>
        </w:rPr>
        <w:t xml:space="preserve">Hankook </w:t>
      </w:r>
      <w:r w:rsidR="00B356BF" w:rsidRPr="00B356BF">
        <w:rPr>
          <w:rFonts w:ascii="Times New Roman" w:eastAsia="Times New Roman"/>
          <w:color w:val="00000A"/>
          <w:kern w:val="0"/>
          <w:sz w:val="21"/>
          <w:szCs w:val="20"/>
          <w:lang w:val="de-DE" w:eastAsia="en-GB" w:bidi="en-GB"/>
        </w:rPr>
        <w:t>SmartFlex</w:t>
      </w:r>
      <w:r w:rsidR="00B356BF">
        <w:rPr>
          <w:rFonts w:ascii="Times New Roman" w:eastAsia="Times New Roman"/>
          <w:color w:val="00000A"/>
          <w:kern w:val="0"/>
          <w:sz w:val="21"/>
          <w:szCs w:val="20"/>
          <w:lang w:val="de-DE" w:eastAsia="en-GB" w:bidi="en-GB"/>
        </w:rPr>
        <w:t xml:space="preserve"> </w:t>
      </w:r>
      <w:r w:rsidR="00C72FBD">
        <w:rPr>
          <w:rFonts w:ascii="Times New Roman" w:eastAsia="Times New Roman"/>
          <w:color w:val="00000A"/>
          <w:kern w:val="0"/>
          <w:sz w:val="21"/>
          <w:szCs w:val="20"/>
          <w:lang w:val="de-DE" w:eastAsia="en-GB" w:bidi="en-GB"/>
        </w:rPr>
        <w:t>Profilen</w:t>
      </w:r>
      <w:r w:rsidR="00B356BF" w:rsidRPr="00B356BF">
        <w:rPr>
          <w:rFonts w:ascii="Times New Roman" w:eastAsia="Times New Roman"/>
          <w:color w:val="00000A"/>
          <w:kern w:val="0"/>
          <w:sz w:val="21"/>
          <w:szCs w:val="20"/>
          <w:lang w:val="de-DE" w:eastAsia="en-GB" w:bidi="en-GB"/>
        </w:rPr>
        <w:t xml:space="preserve"> AH31 und DH31 </w:t>
      </w:r>
      <w:r w:rsidR="001F4D1B" w:rsidRPr="00330CDD">
        <w:rPr>
          <w:rFonts w:ascii="Times New Roman" w:eastAsia="Times New Roman"/>
          <w:color w:val="00000A"/>
          <w:kern w:val="0"/>
          <w:sz w:val="21"/>
          <w:szCs w:val="20"/>
          <w:lang w:val="de-DE" w:eastAsia="en-GB" w:bidi="en-GB"/>
        </w:rPr>
        <w:t>bereifter Hyundai XCIENT Fuel Cell durch Deutschland fahren. Der Reifenhersteller arbeitet hier mit H2 Green Power &amp; Logistics GmbH zusammen,</w:t>
      </w:r>
      <w:r w:rsidR="00B43812" w:rsidRPr="00330CDD">
        <w:rPr>
          <w:rFonts w:ascii="Times New Roman" w:eastAsia="Times New Roman"/>
          <w:color w:val="00000A"/>
          <w:kern w:val="0"/>
          <w:sz w:val="21"/>
          <w:szCs w:val="20"/>
          <w:lang w:val="de-DE" w:eastAsia="en-GB" w:bidi="en-GB"/>
        </w:rPr>
        <w:t xml:space="preserve"> </w:t>
      </w:r>
      <w:r w:rsidR="00B43812" w:rsidRPr="00330CDD">
        <w:rPr>
          <w:rFonts w:ascii="Times New Roman" w:eastAsia="Times New Roman"/>
          <w:color w:val="000000" w:themeColor="text1"/>
          <w:kern w:val="0"/>
          <w:sz w:val="21"/>
          <w:szCs w:val="20"/>
          <w:lang w:val="de-DE" w:eastAsia="en-GB" w:bidi="en-GB"/>
        </w:rPr>
        <w:t xml:space="preserve">einem Unternehmen, das sich den Aufbau eines Ökosystems für grünen Wasserstoff im Bereich </w:t>
      </w:r>
      <w:r w:rsidR="009174F6" w:rsidRPr="00330CDD">
        <w:rPr>
          <w:rFonts w:ascii="Times New Roman" w:eastAsia="Times New Roman"/>
          <w:color w:val="000000" w:themeColor="text1"/>
          <w:kern w:val="0"/>
          <w:sz w:val="21"/>
          <w:szCs w:val="20"/>
          <w:lang w:val="de-DE" w:eastAsia="en-GB" w:bidi="en-GB"/>
        </w:rPr>
        <w:t>Nutzfahrzeuge</w:t>
      </w:r>
      <w:r w:rsidR="00B43812" w:rsidRPr="00330CDD">
        <w:rPr>
          <w:rFonts w:ascii="Times New Roman" w:eastAsia="Times New Roman"/>
          <w:color w:val="000000" w:themeColor="text1"/>
          <w:kern w:val="0"/>
          <w:sz w:val="21"/>
          <w:szCs w:val="20"/>
          <w:lang w:val="de-DE" w:eastAsia="en-GB" w:bidi="en-GB"/>
        </w:rPr>
        <w:t xml:space="preserve"> </w:t>
      </w:r>
      <w:r w:rsidR="009174F6" w:rsidRPr="00330CDD">
        <w:rPr>
          <w:rFonts w:ascii="Times New Roman" w:eastAsia="Times New Roman"/>
          <w:color w:val="000000" w:themeColor="text1"/>
          <w:kern w:val="0"/>
          <w:sz w:val="21"/>
          <w:szCs w:val="20"/>
          <w:lang w:val="de-DE" w:eastAsia="en-GB" w:bidi="en-GB"/>
        </w:rPr>
        <w:t>verschrieben hat</w:t>
      </w:r>
      <w:r w:rsidR="00826B0B" w:rsidRPr="00330CDD">
        <w:rPr>
          <w:rFonts w:ascii="Times New Roman" w:eastAsia="Times New Roman"/>
          <w:color w:val="000000" w:themeColor="text1"/>
          <w:kern w:val="0"/>
          <w:sz w:val="21"/>
          <w:szCs w:val="20"/>
          <w:lang w:val="de-DE" w:eastAsia="en-GB" w:bidi="en-GB"/>
        </w:rPr>
        <w:t xml:space="preserve"> und unter anderem </w:t>
      </w:r>
      <w:r w:rsidR="00515669" w:rsidRPr="00330CDD">
        <w:rPr>
          <w:rFonts w:ascii="Times New Roman" w:eastAsia="Times New Roman"/>
          <w:color w:val="000000" w:themeColor="text1"/>
          <w:kern w:val="0"/>
          <w:sz w:val="21"/>
          <w:szCs w:val="20"/>
          <w:lang w:val="de-DE" w:eastAsia="en-GB" w:bidi="en-GB"/>
        </w:rPr>
        <w:t>den</w:t>
      </w:r>
      <w:r w:rsidR="005D4968">
        <w:rPr>
          <w:rFonts w:ascii="Times New Roman" w:eastAsia="Times New Roman"/>
          <w:color w:val="000000" w:themeColor="text1"/>
          <w:kern w:val="0"/>
          <w:sz w:val="21"/>
          <w:szCs w:val="20"/>
          <w:lang w:val="de-DE" w:eastAsia="en-GB" w:bidi="en-GB"/>
        </w:rPr>
        <w:t xml:space="preserve"> </w:t>
      </w:r>
      <w:r w:rsidR="00826B0B" w:rsidRPr="00330CDD">
        <w:rPr>
          <w:rFonts w:ascii="Times New Roman" w:eastAsia="Times New Roman"/>
          <w:color w:val="000000" w:themeColor="text1"/>
          <w:kern w:val="0"/>
          <w:sz w:val="21"/>
          <w:szCs w:val="20"/>
          <w:lang w:val="de-DE" w:eastAsia="en-GB" w:bidi="en-GB"/>
        </w:rPr>
        <w:t xml:space="preserve">Aufbau </w:t>
      </w:r>
      <w:r w:rsidR="00515669" w:rsidRPr="00330CDD">
        <w:rPr>
          <w:rFonts w:ascii="Times New Roman" w:eastAsia="Times New Roman"/>
          <w:color w:val="000000" w:themeColor="text1"/>
          <w:kern w:val="0"/>
          <w:sz w:val="21"/>
          <w:szCs w:val="20"/>
          <w:lang w:val="de-DE" w:eastAsia="en-GB" w:bidi="en-GB"/>
        </w:rPr>
        <w:t xml:space="preserve">von </w:t>
      </w:r>
      <w:r w:rsidR="00826B0B" w:rsidRPr="00330CDD">
        <w:rPr>
          <w:rFonts w:ascii="Times New Roman" w:eastAsia="Times New Roman"/>
          <w:color w:val="000000" w:themeColor="text1"/>
          <w:kern w:val="0"/>
          <w:sz w:val="21"/>
          <w:szCs w:val="20"/>
          <w:lang w:val="de-DE" w:eastAsia="en-GB" w:bidi="en-GB"/>
        </w:rPr>
        <w:t xml:space="preserve">Betriebstankstellen </w:t>
      </w:r>
      <w:r w:rsidR="00515669" w:rsidRPr="00330CDD">
        <w:rPr>
          <w:rFonts w:ascii="Times New Roman" w:eastAsia="Times New Roman"/>
          <w:color w:val="000000" w:themeColor="text1"/>
          <w:kern w:val="0"/>
          <w:sz w:val="21"/>
          <w:szCs w:val="20"/>
          <w:lang w:val="de-DE" w:eastAsia="en-GB" w:bidi="en-GB"/>
        </w:rPr>
        <w:t xml:space="preserve">plant. Darüber hinaus stellt eine Kooperation mit </w:t>
      </w:r>
      <w:r w:rsidR="00826B0B" w:rsidRPr="00330CDD">
        <w:rPr>
          <w:rFonts w:ascii="Times New Roman" w:eastAsia="Times New Roman"/>
          <w:color w:val="000000" w:themeColor="text1"/>
          <w:kern w:val="0"/>
          <w:sz w:val="21"/>
          <w:szCs w:val="20"/>
          <w:lang w:val="de-DE" w:eastAsia="en-GB" w:bidi="en-GB"/>
        </w:rPr>
        <w:t xml:space="preserve">H2 MOBILITY Deutschland </w:t>
      </w:r>
      <w:r w:rsidR="00515669" w:rsidRPr="00330CDD">
        <w:rPr>
          <w:rFonts w:ascii="Times New Roman" w:eastAsia="Times New Roman"/>
          <w:color w:val="000000" w:themeColor="text1"/>
          <w:kern w:val="0"/>
          <w:sz w:val="21"/>
          <w:szCs w:val="20"/>
          <w:lang w:val="de-DE" w:eastAsia="en-GB" w:bidi="en-GB"/>
        </w:rPr>
        <w:t>sicher, dass auch öffentliche Wasserstofftankstellen zur Verfügung stehen</w:t>
      </w:r>
      <w:r w:rsidR="00826B0B" w:rsidRPr="00330CDD">
        <w:rPr>
          <w:rFonts w:ascii="Times New Roman" w:eastAsia="Times New Roman"/>
          <w:color w:val="000000" w:themeColor="text1"/>
          <w:kern w:val="0"/>
          <w:sz w:val="21"/>
          <w:szCs w:val="20"/>
          <w:lang w:val="de-DE" w:eastAsia="en-GB" w:bidi="en-GB"/>
        </w:rPr>
        <w:t>.</w:t>
      </w:r>
      <w:r w:rsidR="001F4D1B" w:rsidRPr="00330CDD">
        <w:rPr>
          <w:rFonts w:ascii="Times New Roman" w:eastAsia="Times New Roman"/>
          <w:color w:val="000000" w:themeColor="text1"/>
          <w:kern w:val="0"/>
          <w:sz w:val="21"/>
          <w:szCs w:val="20"/>
          <w:lang w:val="de-DE" w:eastAsia="en-GB" w:bidi="en-GB"/>
        </w:rPr>
        <w:t xml:space="preserve"> </w:t>
      </w:r>
      <w:r w:rsidR="00515669" w:rsidRPr="00330CDD">
        <w:rPr>
          <w:rFonts w:ascii="Times New Roman" w:eastAsia="Times New Roman"/>
          <w:color w:val="000000" w:themeColor="text1"/>
          <w:kern w:val="0"/>
          <w:sz w:val="21"/>
          <w:szCs w:val="20"/>
          <w:lang w:val="de-DE" w:eastAsia="en-GB" w:bidi="en-GB"/>
        </w:rPr>
        <w:t xml:space="preserve">H2 MOBILITY ist weltweit der größte Wasserstofftankstellenbetreiber und betreibt heute </w:t>
      </w:r>
      <w:proofErr w:type="gramStart"/>
      <w:r w:rsidR="00515669" w:rsidRPr="00330CDD">
        <w:rPr>
          <w:rFonts w:ascii="Times New Roman" w:eastAsia="Times New Roman"/>
          <w:color w:val="000000" w:themeColor="text1"/>
          <w:kern w:val="0"/>
          <w:sz w:val="21"/>
          <w:szCs w:val="20"/>
          <w:lang w:val="de-DE" w:eastAsia="en-GB" w:bidi="en-GB"/>
        </w:rPr>
        <w:t>alleine</w:t>
      </w:r>
      <w:proofErr w:type="gramEnd"/>
      <w:r w:rsidR="00515669" w:rsidRPr="00330CDD">
        <w:rPr>
          <w:rFonts w:ascii="Times New Roman" w:eastAsia="Times New Roman"/>
          <w:color w:val="000000" w:themeColor="text1"/>
          <w:kern w:val="0"/>
          <w:sz w:val="21"/>
          <w:szCs w:val="20"/>
          <w:lang w:val="de-DE" w:eastAsia="en-GB" w:bidi="en-GB"/>
        </w:rPr>
        <w:t xml:space="preserve"> in Deutschland 87 der 91 öffentlichen H2-Stationen.</w:t>
      </w:r>
    </w:p>
    <w:p w14:paraId="143DD962" w14:textId="23C93E99" w:rsidR="001F4D1B" w:rsidRPr="00330CDD" w:rsidRDefault="001F4D1B" w:rsidP="00EA6806">
      <w:pPr>
        <w:suppressAutoHyphens/>
        <w:wordWrap/>
        <w:autoSpaceDE/>
        <w:spacing w:line="276" w:lineRule="auto"/>
        <w:rPr>
          <w:rFonts w:ascii="Times New Roman" w:eastAsia="Times New Roman"/>
          <w:color w:val="00000A"/>
          <w:kern w:val="0"/>
          <w:sz w:val="21"/>
          <w:szCs w:val="20"/>
          <w:lang w:val="de-DE" w:eastAsia="en-GB" w:bidi="en-GB"/>
        </w:rPr>
      </w:pPr>
    </w:p>
    <w:p w14:paraId="1ECA6140" w14:textId="2BAE611E" w:rsidR="002527D6" w:rsidRDefault="001F4D1B" w:rsidP="00EA6806">
      <w:pPr>
        <w:suppressAutoHyphens/>
        <w:wordWrap/>
        <w:autoSpaceDE/>
        <w:spacing w:line="276" w:lineRule="auto"/>
        <w:rPr>
          <w:rFonts w:ascii="Times New Roman" w:eastAsia="Times New Roman"/>
          <w:color w:val="00000A"/>
          <w:kern w:val="0"/>
          <w:sz w:val="21"/>
          <w:szCs w:val="20"/>
          <w:lang w:val="de-DE" w:eastAsia="en-GB" w:bidi="en-GB"/>
        </w:rPr>
      </w:pPr>
      <w:r w:rsidRPr="00330CDD">
        <w:rPr>
          <w:rFonts w:ascii="Times New Roman" w:eastAsia="Times New Roman"/>
          <w:color w:val="00000A"/>
          <w:kern w:val="0"/>
          <w:sz w:val="21"/>
          <w:szCs w:val="20"/>
          <w:lang w:val="de-DE" w:eastAsia="en-GB" w:bidi="en-GB"/>
        </w:rPr>
        <w:t xml:space="preserve">„Hankook ist schon seit langem ein zuverlässiger </w:t>
      </w:r>
      <w:r w:rsidR="002527D6" w:rsidRPr="00330CDD">
        <w:rPr>
          <w:rFonts w:ascii="Times New Roman" w:eastAsia="Times New Roman"/>
          <w:color w:val="00000A"/>
          <w:kern w:val="0"/>
          <w:sz w:val="21"/>
          <w:szCs w:val="20"/>
          <w:lang w:val="de-DE" w:eastAsia="en-GB" w:bidi="en-GB"/>
        </w:rPr>
        <w:t xml:space="preserve">Reifenpartner </w:t>
      </w:r>
      <w:r w:rsidR="00C72FBD" w:rsidRPr="00330CDD">
        <w:rPr>
          <w:rFonts w:ascii="Times New Roman" w:eastAsia="Times New Roman"/>
          <w:color w:val="00000A"/>
          <w:kern w:val="0"/>
          <w:sz w:val="21"/>
          <w:szCs w:val="20"/>
          <w:lang w:val="de-DE" w:eastAsia="en-GB" w:bidi="en-GB"/>
        </w:rPr>
        <w:t>im Bereich</w:t>
      </w:r>
      <w:r w:rsidR="005B0264" w:rsidRPr="00330CDD">
        <w:rPr>
          <w:rFonts w:ascii="Times New Roman" w:eastAsia="Times New Roman"/>
          <w:color w:val="00000A"/>
          <w:kern w:val="0"/>
          <w:sz w:val="21"/>
          <w:szCs w:val="20"/>
          <w:lang w:val="de-DE" w:eastAsia="en-GB" w:bidi="en-GB"/>
        </w:rPr>
        <w:t xml:space="preserve"> der</w:t>
      </w:r>
      <w:r w:rsidR="002527D6" w:rsidRPr="00330CDD">
        <w:rPr>
          <w:rFonts w:ascii="Times New Roman" w:eastAsia="Times New Roman"/>
          <w:color w:val="00000A"/>
          <w:kern w:val="0"/>
          <w:sz w:val="21"/>
          <w:szCs w:val="20"/>
          <w:lang w:val="de-DE" w:eastAsia="en-GB" w:bidi="en-GB"/>
        </w:rPr>
        <w:t xml:space="preserve"> Flotten. Es freut mich daher</w:t>
      </w:r>
      <w:r w:rsidR="002527D6">
        <w:rPr>
          <w:rFonts w:ascii="Times New Roman" w:eastAsia="Times New Roman"/>
          <w:color w:val="00000A"/>
          <w:kern w:val="0"/>
          <w:sz w:val="21"/>
          <w:szCs w:val="20"/>
          <w:lang w:val="de-DE" w:eastAsia="en-GB" w:bidi="en-GB"/>
        </w:rPr>
        <w:t xml:space="preserve">, </w:t>
      </w:r>
      <w:r w:rsidR="005B0264">
        <w:rPr>
          <w:rFonts w:ascii="Times New Roman" w:eastAsia="Times New Roman"/>
          <w:color w:val="00000A"/>
          <w:kern w:val="0"/>
          <w:sz w:val="21"/>
          <w:szCs w:val="20"/>
          <w:lang w:val="de-DE" w:eastAsia="en-GB" w:bidi="en-GB"/>
        </w:rPr>
        <w:t xml:space="preserve">dass wir </w:t>
      </w:r>
      <w:r w:rsidR="002527D6">
        <w:rPr>
          <w:rFonts w:ascii="Times New Roman" w:eastAsia="Times New Roman"/>
          <w:color w:val="00000A"/>
          <w:kern w:val="0"/>
          <w:sz w:val="21"/>
          <w:szCs w:val="20"/>
          <w:lang w:val="de-DE" w:eastAsia="en-GB" w:bidi="en-GB"/>
        </w:rPr>
        <w:t xml:space="preserve">mit der Bereifung des Hyundai XCIENT Lkw einen wichtigen Beitrag </w:t>
      </w:r>
      <w:r w:rsidR="005B0264">
        <w:rPr>
          <w:rFonts w:ascii="Times New Roman" w:eastAsia="Times New Roman"/>
          <w:color w:val="00000A"/>
          <w:kern w:val="0"/>
          <w:sz w:val="21"/>
          <w:szCs w:val="20"/>
          <w:lang w:val="de-DE" w:eastAsia="en-GB" w:bidi="en-GB"/>
        </w:rPr>
        <w:t xml:space="preserve">zur Etablierung </w:t>
      </w:r>
      <w:r w:rsidR="002527D6">
        <w:rPr>
          <w:rFonts w:ascii="Times New Roman" w:eastAsia="Times New Roman"/>
          <w:color w:val="00000A"/>
          <w:kern w:val="0"/>
          <w:sz w:val="21"/>
          <w:szCs w:val="20"/>
          <w:lang w:val="de-DE" w:eastAsia="en-GB" w:bidi="en-GB"/>
        </w:rPr>
        <w:t>wasserstoffbetriebene</w:t>
      </w:r>
      <w:r w:rsidR="005B0264">
        <w:rPr>
          <w:rFonts w:ascii="Times New Roman" w:eastAsia="Times New Roman"/>
          <w:color w:val="00000A"/>
          <w:kern w:val="0"/>
          <w:sz w:val="21"/>
          <w:szCs w:val="20"/>
          <w:lang w:val="de-DE" w:eastAsia="en-GB" w:bidi="en-GB"/>
        </w:rPr>
        <w:t>r</w:t>
      </w:r>
      <w:r w:rsidR="002527D6">
        <w:rPr>
          <w:rFonts w:ascii="Times New Roman" w:eastAsia="Times New Roman"/>
          <w:color w:val="00000A"/>
          <w:kern w:val="0"/>
          <w:sz w:val="21"/>
          <w:szCs w:val="20"/>
          <w:lang w:val="de-DE" w:eastAsia="en-GB" w:bidi="en-GB"/>
        </w:rPr>
        <w:t xml:space="preserve"> Nutzfahrzeuge </w:t>
      </w:r>
      <w:r w:rsidR="005B0264">
        <w:rPr>
          <w:rFonts w:ascii="Times New Roman" w:eastAsia="Times New Roman"/>
          <w:color w:val="00000A"/>
          <w:kern w:val="0"/>
          <w:sz w:val="21"/>
          <w:szCs w:val="20"/>
          <w:lang w:val="de-DE" w:eastAsia="en-GB" w:bidi="en-GB"/>
        </w:rPr>
        <w:t>und</w:t>
      </w:r>
      <w:r w:rsidR="002527D6">
        <w:rPr>
          <w:rFonts w:ascii="Times New Roman" w:eastAsia="Times New Roman"/>
          <w:color w:val="00000A"/>
          <w:kern w:val="0"/>
          <w:sz w:val="21"/>
          <w:szCs w:val="20"/>
          <w:lang w:val="de-DE" w:eastAsia="en-GB" w:bidi="en-GB"/>
        </w:rPr>
        <w:t xml:space="preserve"> in </w:t>
      </w:r>
      <w:r w:rsidR="0052234A">
        <w:rPr>
          <w:rFonts w:ascii="Times New Roman" w:eastAsia="Times New Roman"/>
          <w:color w:val="00000A"/>
          <w:kern w:val="0"/>
          <w:sz w:val="21"/>
          <w:szCs w:val="20"/>
          <w:lang w:val="de-DE" w:eastAsia="en-GB" w:bidi="en-GB"/>
        </w:rPr>
        <w:t xml:space="preserve">Richtung einer klimaneutralen Logistik </w:t>
      </w:r>
      <w:r w:rsidR="005B0264">
        <w:rPr>
          <w:rFonts w:ascii="Times New Roman" w:eastAsia="Times New Roman"/>
          <w:color w:val="00000A"/>
          <w:kern w:val="0"/>
          <w:sz w:val="21"/>
          <w:szCs w:val="20"/>
          <w:lang w:val="de-DE" w:eastAsia="en-GB" w:bidi="en-GB"/>
        </w:rPr>
        <w:t>leisten können</w:t>
      </w:r>
      <w:r w:rsidR="0079611C">
        <w:rPr>
          <w:rFonts w:ascii="Times New Roman" w:eastAsia="Times New Roman"/>
          <w:color w:val="00000A"/>
          <w:kern w:val="0"/>
          <w:sz w:val="21"/>
          <w:szCs w:val="20"/>
          <w:lang w:val="de-DE" w:eastAsia="en-GB" w:bidi="en-GB"/>
        </w:rPr>
        <w:t>“, sagt Manfred Zoni, Lkw-Vertriebsdirektor bei Hankook Reifen Deutschland.</w:t>
      </w:r>
    </w:p>
    <w:p w14:paraId="2FC50A66" w14:textId="352CC80B" w:rsidR="0079611C" w:rsidRDefault="0079611C" w:rsidP="00EA6806">
      <w:pPr>
        <w:suppressAutoHyphens/>
        <w:wordWrap/>
        <w:autoSpaceDE/>
        <w:spacing w:line="276" w:lineRule="auto"/>
        <w:rPr>
          <w:rFonts w:ascii="Times New Roman" w:eastAsia="Times New Roman"/>
          <w:color w:val="00000A"/>
          <w:kern w:val="0"/>
          <w:sz w:val="21"/>
          <w:szCs w:val="20"/>
          <w:lang w:val="de-DE" w:eastAsia="en-GB" w:bidi="en-GB"/>
        </w:rPr>
      </w:pPr>
    </w:p>
    <w:p w14:paraId="1186FD88" w14:textId="35370C45" w:rsidR="00AC6D5C" w:rsidRDefault="001151B6" w:rsidP="00EA6806">
      <w:pPr>
        <w:suppressAutoHyphens/>
        <w:wordWrap/>
        <w:autoSpaceDE/>
        <w:spacing w:line="276" w:lineRule="auto"/>
        <w:rPr>
          <w:rFonts w:ascii="Times New Roman" w:eastAsia="Times New Roman"/>
          <w:color w:val="00000A"/>
          <w:kern w:val="0"/>
          <w:sz w:val="21"/>
          <w:szCs w:val="20"/>
          <w:lang w:val="de-DE" w:eastAsia="en-GB" w:bidi="en-GB"/>
        </w:rPr>
      </w:pPr>
      <w:r w:rsidRPr="001151B6">
        <w:rPr>
          <w:rFonts w:ascii="Times New Roman" w:eastAsia="Times New Roman"/>
          <w:color w:val="00000A"/>
          <w:kern w:val="0"/>
          <w:sz w:val="21"/>
          <w:szCs w:val="20"/>
          <w:lang w:val="de-DE" w:eastAsia="en-GB" w:bidi="en-GB"/>
        </w:rPr>
        <w:t>Hankook setzt sich klare Ziele wie die Verwendung von 100 Prozent nachhaltigen Rohstoffen bis 2050 und die Reduzierung der Treibhausgasemissionen um 50 Prozent im Vergleich zu 2018</w:t>
      </w:r>
      <w:r>
        <w:rPr>
          <w:rFonts w:ascii="Times New Roman" w:eastAsia="Times New Roman"/>
          <w:color w:val="00000A"/>
          <w:kern w:val="0"/>
          <w:sz w:val="21"/>
          <w:szCs w:val="20"/>
          <w:lang w:val="de-DE" w:eastAsia="en-GB" w:bidi="en-GB"/>
        </w:rPr>
        <w:t xml:space="preserve">, wie kürzlich im ESG-Bericht </w:t>
      </w:r>
      <w:r w:rsidR="005B0264">
        <w:rPr>
          <w:rFonts w:ascii="Times New Roman" w:eastAsia="Times New Roman"/>
          <w:color w:val="00000A"/>
          <w:kern w:val="0"/>
          <w:sz w:val="21"/>
          <w:szCs w:val="20"/>
          <w:lang w:val="de-DE" w:eastAsia="en-GB" w:bidi="en-GB"/>
        </w:rPr>
        <w:t xml:space="preserve">des Reifenherstellers </w:t>
      </w:r>
      <w:r>
        <w:rPr>
          <w:rFonts w:ascii="Times New Roman" w:eastAsia="Times New Roman"/>
          <w:color w:val="00000A"/>
          <w:kern w:val="0"/>
          <w:sz w:val="21"/>
          <w:szCs w:val="20"/>
          <w:lang w:val="de-DE" w:eastAsia="en-GB" w:bidi="en-GB"/>
        </w:rPr>
        <w:t>erwähnt wurde</w:t>
      </w:r>
      <w:r w:rsidRPr="001151B6">
        <w:rPr>
          <w:rFonts w:ascii="Times New Roman" w:eastAsia="Times New Roman"/>
          <w:color w:val="00000A"/>
          <w:kern w:val="0"/>
          <w:sz w:val="21"/>
          <w:szCs w:val="20"/>
          <w:lang w:val="de-DE" w:eastAsia="en-GB" w:bidi="en-GB"/>
        </w:rPr>
        <w:t xml:space="preserve">. Das Unternehmen </w:t>
      </w:r>
      <w:r w:rsidR="005B0264">
        <w:rPr>
          <w:rFonts w:ascii="Times New Roman" w:eastAsia="Times New Roman"/>
          <w:color w:val="00000A"/>
          <w:kern w:val="0"/>
          <w:sz w:val="21"/>
          <w:szCs w:val="20"/>
          <w:lang w:val="de-DE" w:eastAsia="en-GB" w:bidi="en-GB"/>
        </w:rPr>
        <w:t xml:space="preserve">ist in </w:t>
      </w:r>
      <w:r w:rsidRPr="001151B6">
        <w:rPr>
          <w:rFonts w:ascii="Times New Roman" w:eastAsia="Times New Roman"/>
          <w:color w:val="00000A"/>
          <w:kern w:val="0"/>
          <w:sz w:val="21"/>
          <w:szCs w:val="20"/>
          <w:lang w:val="de-DE" w:eastAsia="en-GB" w:bidi="en-GB"/>
        </w:rPr>
        <w:t xml:space="preserve">verschiedenen Initiativen für unternehmerische Nachhaltigkeitspraktiken wie dem UNGC (United Nations Global Compact) </w:t>
      </w:r>
      <w:r w:rsidR="005B0264">
        <w:rPr>
          <w:rFonts w:ascii="Times New Roman" w:eastAsia="Times New Roman"/>
          <w:color w:val="00000A"/>
          <w:kern w:val="0"/>
          <w:sz w:val="21"/>
          <w:szCs w:val="20"/>
          <w:lang w:val="de-DE" w:eastAsia="en-GB" w:bidi="en-GB"/>
        </w:rPr>
        <w:t>engagiert</w:t>
      </w:r>
      <w:r w:rsidRPr="001151B6">
        <w:rPr>
          <w:rFonts w:ascii="Times New Roman" w:eastAsia="Times New Roman"/>
          <w:color w:val="00000A"/>
          <w:kern w:val="0"/>
          <w:sz w:val="21"/>
          <w:szCs w:val="20"/>
          <w:lang w:val="de-DE" w:eastAsia="en-GB" w:bidi="en-GB"/>
        </w:rPr>
        <w:t xml:space="preserve"> und unterstützt umweltfreundliche Richtlinien wie die für nachhaltige Naturkautschuk</w:t>
      </w:r>
      <w:r w:rsidR="005B0264">
        <w:rPr>
          <w:rFonts w:ascii="Times New Roman" w:eastAsia="Times New Roman"/>
          <w:color w:val="00000A"/>
          <w:kern w:val="0"/>
          <w:sz w:val="21"/>
          <w:szCs w:val="20"/>
          <w:lang w:val="de-DE" w:eastAsia="en-GB" w:bidi="en-GB"/>
        </w:rPr>
        <w:t>-Erzeugung</w:t>
      </w:r>
      <w:r w:rsidRPr="001151B6">
        <w:rPr>
          <w:rFonts w:ascii="Times New Roman" w:eastAsia="Times New Roman"/>
          <w:color w:val="00000A"/>
          <w:kern w:val="0"/>
          <w:sz w:val="21"/>
          <w:szCs w:val="20"/>
          <w:lang w:val="de-DE" w:eastAsia="en-GB" w:bidi="en-GB"/>
        </w:rPr>
        <w:t>.</w:t>
      </w:r>
    </w:p>
    <w:p w14:paraId="4E681CC7" w14:textId="77777777" w:rsidR="00AC6D5C" w:rsidRDefault="00AC6D5C" w:rsidP="00EA6806">
      <w:pPr>
        <w:suppressAutoHyphens/>
        <w:wordWrap/>
        <w:autoSpaceDE/>
        <w:spacing w:line="276" w:lineRule="auto"/>
        <w:rPr>
          <w:rFonts w:ascii="Times New Roman" w:eastAsia="Times New Roman"/>
          <w:color w:val="00000A"/>
          <w:kern w:val="0"/>
          <w:sz w:val="21"/>
          <w:szCs w:val="20"/>
          <w:lang w:val="de-DE" w:eastAsia="en-GB" w:bidi="en-GB"/>
        </w:rPr>
      </w:pPr>
    </w:p>
    <w:p w14:paraId="1203116F" w14:textId="3A532ACE" w:rsidR="0079611C" w:rsidRDefault="00AC6D5C" w:rsidP="00EA6806">
      <w:pPr>
        <w:suppressAutoHyphens/>
        <w:wordWrap/>
        <w:autoSpaceDE/>
        <w:spacing w:line="276" w:lineRule="auto"/>
        <w:rPr>
          <w:rFonts w:ascii="Times New Roman" w:eastAsia="Times New Roman"/>
          <w:color w:val="00000A"/>
          <w:kern w:val="0"/>
          <w:sz w:val="21"/>
          <w:szCs w:val="20"/>
          <w:lang w:val="de-DE" w:eastAsia="en-GB" w:bidi="en-GB"/>
        </w:rPr>
      </w:pPr>
      <w:r>
        <w:rPr>
          <w:rFonts w:ascii="Times New Roman" w:eastAsia="Times New Roman"/>
          <w:color w:val="00000A"/>
          <w:kern w:val="0"/>
          <w:sz w:val="21"/>
          <w:szCs w:val="20"/>
          <w:lang w:val="de-DE" w:eastAsia="en-GB" w:bidi="en-GB"/>
        </w:rPr>
        <w:t>Ein</w:t>
      </w:r>
      <w:r w:rsidR="0079611C">
        <w:rPr>
          <w:rFonts w:ascii="Times New Roman" w:eastAsia="Times New Roman"/>
          <w:color w:val="00000A"/>
          <w:kern w:val="0"/>
          <w:sz w:val="21"/>
          <w:szCs w:val="20"/>
          <w:lang w:val="de-DE" w:eastAsia="en-GB" w:bidi="en-GB"/>
        </w:rPr>
        <w:t xml:space="preserve"> Kern der Bestrebungen </w:t>
      </w:r>
      <w:r>
        <w:rPr>
          <w:rFonts w:ascii="Times New Roman" w:eastAsia="Times New Roman"/>
          <w:color w:val="00000A"/>
          <w:kern w:val="0"/>
          <w:sz w:val="21"/>
          <w:szCs w:val="20"/>
          <w:lang w:val="de-DE" w:eastAsia="en-GB" w:bidi="en-GB"/>
        </w:rPr>
        <w:t xml:space="preserve">des Reifenherstellers für nachhaltiges Wirtschaften </w:t>
      </w:r>
      <w:r w:rsidR="0079611C">
        <w:rPr>
          <w:rFonts w:ascii="Times New Roman" w:eastAsia="Times New Roman"/>
          <w:color w:val="00000A"/>
          <w:kern w:val="0"/>
          <w:sz w:val="21"/>
          <w:szCs w:val="20"/>
          <w:lang w:val="de-DE" w:eastAsia="en-GB" w:bidi="en-GB"/>
        </w:rPr>
        <w:t xml:space="preserve">liegt in </w:t>
      </w:r>
      <w:r>
        <w:rPr>
          <w:rFonts w:ascii="Times New Roman" w:eastAsia="Times New Roman"/>
          <w:color w:val="00000A"/>
          <w:kern w:val="0"/>
          <w:sz w:val="21"/>
          <w:szCs w:val="20"/>
          <w:lang w:val="de-DE" w:eastAsia="en-GB" w:bidi="en-GB"/>
        </w:rPr>
        <w:t xml:space="preserve">Bereich </w:t>
      </w:r>
      <w:r w:rsidR="0079611C">
        <w:rPr>
          <w:rFonts w:ascii="Times New Roman" w:eastAsia="Times New Roman"/>
          <w:color w:val="00000A"/>
          <w:kern w:val="0"/>
          <w:sz w:val="21"/>
          <w:szCs w:val="20"/>
          <w:lang w:val="de-DE" w:eastAsia="en-GB" w:bidi="en-GB"/>
        </w:rPr>
        <w:t>der</w:t>
      </w:r>
      <w:r>
        <w:rPr>
          <w:rFonts w:ascii="Times New Roman" w:eastAsia="Times New Roman"/>
          <w:color w:val="00000A"/>
          <w:kern w:val="0"/>
          <w:sz w:val="21"/>
          <w:szCs w:val="20"/>
          <w:lang w:val="de-DE" w:eastAsia="en-GB" w:bidi="en-GB"/>
        </w:rPr>
        <w:t xml:space="preserve"> Lkw-R</w:t>
      </w:r>
      <w:r w:rsidR="0079611C">
        <w:rPr>
          <w:rFonts w:ascii="Times New Roman" w:eastAsia="Times New Roman"/>
          <w:color w:val="00000A"/>
          <w:kern w:val="0"/>
          <w:sz w:val="21"/>
          <w:szCs w:val="20"/>
          <w:lang w:val="de-DE" w:eastAsia="en-GB" w:bidi="en-GB"/>
        </w:rPr>
        <w:t xml:space="preserve">underneuerung. Die Vorteile dieses </w:t>
      </w:r>
      <w:r w:rsidR="003629A2">
        <w:rPr>
          <w:rFonts w:ascii="Times New Roman" w:eastAsia="Times New Roman"/>
          <w:color w:val="00000A"/>
          <w:kern w:val="0"/>
          <w:sz w:val="21"/>
          <w:szCs w:val="20"/>
          <w:lang w:val="de-DE" w:eastAsia="en-GB" w:bidi="en-GB"/>
        </w:rPr>
        <w:t xml:space="preserve">nachhaltigen </w:t>
      </w:r>
      <w:r>
        <w:rPr>
          <w:rFonts w:ascii="Times New Roman" w:eastAsia="Times New Roman"/>
          <w:color w:val="00000A"/>
          <w:kern w:val="0"/>
          <w:sz w:val="21"/>
          <w:szCs w:val="20"/>
          <w:lang w:val="de-DE" w:eastAsia="en-GB" w:bidi="en-GB"/>
        </w:rPr>
        <w:t>„Mehr-Leben“-Konzeptes</w:t>
      </w:r>
      <w:r w:rsidR="0079611C">
        <w:rPr>
          <w:rFonts w:ascii="Times New Roman" w:eastAsia="Times New Roman"/>
          <w:color w:val="00000A"/>
          <w:kern w:val="0"/>
          <w:sz w:val="21"/>
          <w:szCs w:val="20"/>
          <w:lang w:val="de-DE" w:eastAsia="en-GB" w:bidi="en-GB"/>
        </w:rPr>
        <w:t xml:space="preserve"> verdeutlicht Hankook durch SmartLife Solutions. </w:t>
      </w:r>
      <w:r w:rsidR="003629A2">
        <w:rPr>
          <w:rFonts w:ascii="Times New Roman" w:eastAsia="Times New Roman"/>
          <w:color w:val="00000A"/>
          <w:kern w:val="0"/>
          <w:sz w:val="21"/>
          <w:szCs w:val="20"/>
          <w:lang w:val="de-DE" w:eastAsia="en-GB" w:bidi="en-GB"/>
        </w:rPr>
        <w:t>Dabei sind a</w:t>
      </w:r>
      <w:r w:rsidR="0079611C">
        <w:rPr>
          <w:rFonts w:ascii="Times New Roman" w:eastAsia="Times New Roman"/>
          <w:color w:val="00000A"/>
          <w:kern w:val="0"/>
          <w:sz w:val="21"/>
          <w:szCs w:val="20"/>
          <w:lang w:val="de-DE" w:eastAsia="en-GB" w:bidi="en-GB"/>
        </w:rPr>
        <w:t xml:space="preserve">lle Hankook Nutzfahrzeugreifen so konstruiert, dass diese dank ihrer hochwertigen Karkasse </w:t>
      </w:r>
      <w:r>
        <w:rPr>
          <w:rFonts w:ascii="Times New Roman" w:eastAsia="Times New Roman"/>
          <w:color w:val="00000A"/>
          <w:kern w:val="0"/>
          <w:sz w:val="21"/>
          <w:szCs w:val="20"/>
          <w:lang w:val="de-DE" w:eastAsia="en-GB" w:bidi="en-GB"/>
        </w:rPr>
        <w:t>teils</w:t>
      </w:r>
      <w:r w:rsidR="0079611C">
        <w:rPr>
          <w:rFonts w:ascii="Times New Roman" w:eastAsia="Times New Roman"/>
          <w:color w:val="00000A"/>
          <w:kern w:val="0"/>
          <w:sz w:val="21"/>
          <w:szCs w:val="20"/>
          <w:lang w:val="de-DE" w:eastAsia="en-GB" w:bidi="en-GB"/>
        </w:rPr>
        <w:t xml:space="preserve"> mehrfach runderneuert werden können. Durch diese Eigenschaften</w:t>
      </w:r>
      <w:r w:rsidR="00F16B12">
        <w:rPr>
          <w:rFonts w:ascii="Times New Roman" w:eastAsia="Times New Roman"/>
          <w:color w:val="00000A"/>
          <w:kern w:val="0"/>
          <w:sz w:val="21"/>
          <w:szCs w:val="20"/>
          <w:lang w:val="de-DE" w:eastAsia="en-GB" w:bidi="en-GB"/>
        </w:rPr>
        <w:t xml:space="preserve"> können Flottenunternehmen </w:t>
      </w:r>
      <w:r>
        <w:rPr>
          <w:rFonts w:ascii="Times New Roman" w:eastAsia="Times New Roman"/>
          <w:color w:val="00000A"/>
          <w:kern w:val="0"/>
          <w:sz w:val="21"/>
          <w:szCs w:val="20"/>
          <w:lang w:val="de-DE" w:eastAsia="en-GB" w:bidi="en-GB"/>
        </w:rPr>
        <w:t>nicht nur Gutes für die Umwelt tun, sondern durch eine wesentlich höhere Gesamtlaufleistung auch erhebliche</w:t>
      </w:r>
      <w:r w:rsidR="00F16B12">
        <w:rPr>
          <w:rFonts w:ascii="Times New Roman" w:eastAsia="Times New Roman"/>
          <w:color w:val="00000A"/>
          <w:kern w:val="0"/>
          <w:sz w:val="21"/>
          <w:szCs w:val="20"/>
          <w:lang w:val="de-DE" w:eastAsia="en-GB" w:bidi="en-GB"/>
        </w:rPr>
        <w:t xml:space="preserve"> ökonomische Vorteile ausschöpfen</w:t>
      </w:r>
      <w:r w:rsidR="00BC5E6B">
        <w:rPr>
          <w:rFonts w:ascii="Times New Roman" w:eastAsia="Times New Roman"/>
          <w:color w:val="00000A"/>
          <w:kern w:val="0"/>
          <w:sz w:val="21"/>
          <w:szCs w:val="20"/>
          <w:lang w:val="de-DE" w:eastAsia="en-GB" w:bidi="en-GB"/>
        </w:rPr>
        <w:t>.</w:t>
      </w:r>
    </w:p>
    <w:p w14:paraId="68CDA262" w14:textId="33DB6AA3" w:rsidR="00F16B12" w:rsidRDefault="00F16B12" w:rsidP="00EA6806">
      <w:pPr>
        <w:suppressAutoHyphens/>
        <w:wordWrap/>
        <w:autoSpaceDE/>
        <w:spacing w:line="276" w:lineRule="auto"/>
        <w:rPr>
          <w:rFonts w:ascii="Times New Roman" w:eastAsia="Times New Roman"/>
          <w:color w:val="00000A"/>
          <w:kern w:val="0"/>
          <w:sz w:val="21"/>
          <w:szCs w:val="20"/>
          <w:lang w:val="de-DE" w:eastAsia="en-GB" w:bidi="en-GB"/>
        </w:rPr>
      </w:pPr>
    </w:p>
    <w:p w14:paraId="0396AB50" w14:textId="2CE71155" w:rsidR="00F16B12" w:rsidRDefault="00F16B12" w:rsidP="00EA6806">
      <w:pPr>
        <w:suppressAutoHyphens/>
        <w:wordWrap/>
        <w:autoSpaceDE/>
        <w:spacing w:line="276" w:lineRule="auto"/>
        <w:rPr>
          <w:rFonts w:ascii="Times New Roman" w:eastAsia="Times New Roman"/>
          <w:color w:val="00000A"/>
          <w:kern w:val="0"/>
          <w:sz w:val="21"/>
          <w:szCs w:val="20"/>
          <w:lang w:val="de-DE" w:eastAsia="en-GB" w:bidi="en-GB"/>
        </w:rPr>
      </w:pPr>
      <w:r w:rsidRPr="00F96C16">
        <w:rPr>
          <w:rFonts w:ascii="Times New Roman" w:eastAsia="Times New Roman"/>
          <w:color w:val="00000A"/>
          <w:kern w:val="0"/>
          <w:sz w:val="21"/>
          <w:szCs w:val="20"/>
          <w:lang w:val="de-DE" w:eastAsia="en-GB" w:bidi="en-GB"/>
        </w:rPr>
        <w:t>„</w:t>
      </w:r>
      <w:r w:rsidR="00F96C16" w:rsidRPr="00F96C16">
        <w:rPr>
          <w:rFonts w:ascii="Times New Roman" w:eastAsia="Times New Roman"/>
          <w:color w:val="00000A"/>
          <w:kern w:val="0"/>
          <w:sz w:val="21"/>
          <w:szCs w:val="20"/>
          <w:lang w:val="de-DE" w:eastAsia="en-GB" w:bidi="en-GB"/>
        </w:rPr>
        <w:t>Ohne den Einsatz von speicher- und transportierbarem Wasserstoff (H2) in Industrie und Verkehr gilt die Energiewende als unerreichbar. Dass dabei auch mittelständische Unternehmen eine Rolle spielen können, zeigt die H2 Green Power &amp; Logistics</w:t>
      </w:r>
      <w:r w:rsidR="006A3506">
        <w:rPr>
          <w:rFonts w:ascii="Times New Roman" w:eastAsia="Times New Roman"/>
          <w:color w:val="00000A"/>
          <w:kern w:val="0"/>
          <w:sz w:val="21"/>
          <w:szCs w:val="20"/>
          <w:lang w:val="de-DE" w:eastAsia="en-GB" w:bidi="en-GB"/>
        </w:rPr>
        <w:t xml:space="preserve"> </w:t>
      </w:r>
      <w:r w:rsidR="00F96C16" w:rsidRPr="00F96C16">
        <w:rPr>
          <w:rFonts w:ascii="Times New Roman" w:eastAsia="Times New Roman"/>
          <w:color w:val="00000A"/>
          <w:kern w:val="0"/>
          <w:sz w:val="21"/>
          <w:szCs w:val="20"/>
          <w:lang w:val="de-DE" w:eastAsia="en-GB" w:bidi="en-GB"/>
        </w:rPr>
        <w:t>GmbH mit Sitz in Münster und Niederlassung in Magdeburg. Das Geschäftsmodell umfasst ein komplettes Ökosystem für den grünen Wasserstoff in der Nutzfahrzeugmobilität und später auch bei stationären Großkunden</w:t>
      </w:r>
      <w:r w:rsidRPr="00F96C16">
        <w:rPr>
          <w:rFonts w:ascii="Times New Roman" w:eastAsia="Times New Roman"/>
          <w:color w:val="00000A"/>
          <w:kern w:val="0"/>
          <w:sz w:val="21"/>
          <w:szCs w:val="20"/>
          <w:lang w:val="de-DE" w:eastAsia="en-GB" w:bidi="en-GB"/>
        </w:rPr>
        <w:t>“, sagt Dr. Ludger Hellenthal, geschäftsführender Gesellschafter der H2 Green Power &amp; Logistics GmbH</w:t>
      </w:r>
      <w:r w:rsidR="000152D6">
        <w:rPr>
          <w:rFonts w:ascii="Times New Roman" w:eastAsia="Times New Roman"/>
          <w:color w:val="00000A"/>
          <w:kern w:val="0"/>
          <w:sz w:val="21"/>
          <w:szCs w:val="20"/>
          <w:lang w:val="de-DE" w:eastAsia="en-GB" w:bidi="en-GB"/>
        </w:rPr>
        <w:t>.</w:t>
      </w:r>
    </w:p>
    <w:p w14:paraId="3DE3FD40" w14:textId="6E776374" w:rsidR="0040085A" w:rsidRDefault="0040085A" w:rsidP="00EA6806">
      <w:pPr>
        <w:suppressAutoHyphens/>
        <w:wordWrap/>
        <w:autoSpaceDE/>
        <w:spacing w:line="276" w:lineRule="auto"/>
        <w:rPr>
          <w:rFonts w:ascii="Times New Roman" w:eastAsia="Times New Roman"/>
          <w:color w:val="00000A"/>
          <w:kern w:val="0"/>
          <w:sz w:val="21"/>
          <w:szCs w:val="20"/>
          <w:lang w:val="de-DE" w:eastAsia="en-GB" w:bidi="en-GB"/>
        </w:rPr>
      </w:pPr>
    </w:p>
    <w:p w14:paraId="63A1F51B" w14:textId="5FEBF3CF" w:rsidR="00250CC1" w:rsidRDefault="00F16B12" w:rsidP="0019302D">
      <w:pPr>
        <w:suppressAutoHyphens/>
        <w:wordWrap/>
        <w:autoSpaceDE/>
        <w:spacing w:line="276" w:lineRule="auto"/>
        <w:rPr>
          <w:rFonts w:ascii="Times New Roman" w:eastAsia="Times New Roman"/>
          <w:color w:val="00000A"/>
          <w:kern w:val="0"/>
          <w:sz w:val="21"/>
          <w:szCs w:val="20"/>
          <w:lang w:val="de-DE" w:eastAsia="en-GB" w:bidi="en-GB"/>
        </w:rPr>
      </w:pPr>
      <w:r>
        <w:rPr>
          <w:rFonts w:ascii="Times New Roman" w:eastAsia="Times New Roman"/>
          <w:color w:val="00000A"/>
          <w:kern w:val="0"/>
          <w:sz w:val="21"/>
          <w:szCs w:val="20"/>
          <w:lang w:val="de-DE" w:eastAsia="en-GB" w:bidi="en-GB"/>
        </w:rPr>
        <w:t xml:space="preserve">Um für die Roadshow gut gerüstet zu sein, wurden Hankooks Allround-Talente </w:t>
      </w:r>
      <w:r w:rsidR="004710FD">
        <w:rPr>
          <w:rFonts w:ascii="Times New Roman" w:eastAsia="Times New Roman"/>
          <w:color w:val="00000A"/>
          <w:kern w:val="0"/>
          <w:sz w:val="21"/>
          <w:szCs w:val="20"/>
          <w:lang w:val="de-DE" w:eastAsia="en-GB" w:bidi="en-GB"/>
        </w:rPr>
        <w:t>SmartFlex AH31 (Lenkachsreifen) und SmartFlex DH31 (Antriebsachsreifen)</w:t>
      </w:r>
      <w:r w:rsidR="001151B6">
        <w:rPr>
          <w:rFonts w:ascii="Times New Roman" w:eastAsia="Times New Roman"/>
          <w:color w:val="00000A"/>
          <w:kern w:val="0"/>
          <w:sz w:val="21"/>
          <w:szCs w:val="20"/>
          <w:lang w:val="de-DE" w:eastAsia="en-GB" w:bidi="en-GB"/>
        </w:rPr>
        <w:t xml:space="preserve"> </w:t>
      </w:r>
      <w:r w:rsidR="004710FD">
        <w:rPr>
          <w:rFonts w:ascii="Times New Roman" w:eastAsia="Times New Roman"/>
          <w:color w:val="00000A"/>
          <w:kern w:val="0"/>
          <w:sz w:val="21"/>
          <w:szCs w:val="20"/>
          <w:lang w:val="de-DE" w:eastAsia="en-GB" w:bidi="en-GB"/>
        </w:rPr>
        <w:t>ausge</w:t>
      </w:r>
      <w:r w:rsidR="003629A2">
        <w:rPr>
          <w:rFonts w:ascii="Times New Roman" w:eastAsia="Times New Roman"/>
          <w:color w:val="00000A"/>
          <w:kern w:val="0"/>
          <w:sz w:val="21"/>
          <w:szCs w:val="20"/>
          <w:lang w:val="de-DE" w:eastAsia="en-GB" w:bidi="en-GB"/>
        </w:rPr>
        <w:t>wählt</w:t>
      </w:r>
      <w:r w:rsidR="004710FD">
        <w:rPr>
          <w:rFonts w:ascii="Times New Roman" w:eastAsia="Times New Roman"/>
          <w:color w:val="00000A"/>
          <w:kern w:val="0"/>
          <w:sz w:val="21"/>
          <w:szCs w:val="20"/>
          <w:lang w:val="de-DE" w:eastAsia="en-GB" w:bidi="en-GB"/>
        </w:rPr>
        <w:t>.</w:t>
      </w:r>
      <w:r w:rsidR="001151B6">
        <w:rPr>
          <w:rFonts w:ascii="Times New Roman" w:eastAsia="Times New Roman"/>
          <w:color w:val="00000A"/>
          <w:kern w:val="0"/>
          <w:sz w:val="21"/>
          <w:szCs w:val="20"/>
          <w:lang w:val="de-DE" w:eastAsia="en-GB" w:bidi="en-GB"/>
        </w:rPr>
        <w:t xml:space="preserve"> </w:t>
      </w:r>
      <w:r w:rsidR="004710FD">
        <w:rPr>
          <w:rFonts w:ascii="Times New Roman" w:eastAsia="Times New Roman"/>
          <w:color w:val="00000A"/>
          <w:kern w:val="0"/>
          <w:sz w:val="21"/>
          <w:szCs w:val="20"/>
          <w:lang w:val="de-DE" w:eastAsia="en-GB" w:bidi="en-GB"/>
        </w:rPr>
        <w:t xml:space="preserve">Nutzfahrzeugkunden können sich bei diesen Profilen speziell auf eine hohe Fahrsicherheit und erhöhte Tragfähigkeit verlassen. Sowohl der </w:t>
      </w:r>
      <w:r w:rsidR="004710FD">
        <w:rPr>
          <w:rFonts w:ascii="Times New Roman" w:eastAsia="Times New Roman"/>
          <w:color w:val="00000A"/>
          <w:kern w:val="0"/>
          <w:sz w:val="21"/>
          <w:szCs w:val="20"/>
          <w:lang w:val="de-DE" w:eastAsia="en-GB" w:bidi="en-GB"/>
        </w:rPr>
        <w:lastRenderedPageBreak/>
        <w:t>SmartFlex AH31 und SmartFlex DH31 verfügen beide über eine M+S Kennung und das Schneeflocken (3PMSF-) Symbol, sodass auch bei überraschenden, winterlichen Straßenverhältnissen gutes Traktions</w:t>
      </w:r>
      <w:r w:rsidR="009053A9">
        <w:rPr>
          <w:rFonts w:ascii="Times New Roman" w:eastAsia="Times New Roman"/>
          <w:color w:val="00000A"/>
          <w:kern w:val="0"/>
          <w:sz w:val="21"/>
          <w:szCs w:val="20"/>
          <w:lang w:val="de-DE" w:eastAsia="en-GB" w:bidi="en-GB"/>
        </w:rPr>
        <w:t>vermögen gewährleistet ist. Der Antriebsachsreifen besitzt darüber hinaus ein 6-Rippen-Profil mit 6-winkligen Profilblöcken. Das sorgt für gleichmäßigeres Verschleißverhalten und damit für eine höhere Reifenlebensdauer. Hankook-patentierte, selbstreinigende Lamellen in der Mitte eines jeden Blocks verhindern Beschädigungen an den Blockkanten und sorgen so über das ganze Reifenleben hinweg für exzellente Traktionsleistung.</w:t>
      </w:r>
    </w:p>
    <w:p w14:paraId="7EFD4BB5" w14:textId="77777777" w:rsidR="001C3844" w:rsidRDefault="001C3844" w:rsidP="0019302D">
      <w:pPr>
        <w:suppressAutoHyphens/>
        <w:wordWrap/>
        <w:autoSpaceDE/>
        <w:spacing w:line="276" w:lineRule="auto"/>
        <w:rPr>
          <w:rFonts w:ascii="Times New Roman" w:eastAsia="Times New Roman"/>
          <w:color w:val="00000A"/>
          <w:kern w:val="0"/>
          <w:sz w:val="21"/>
          <w:szCs w:val="20"/>
          <w:lang w:val="de-DE" w:eastAsia="en-GB" w:bidi="en-GB"/>
        </w:rPr>
      </w:pPr>
    </w:p>
    <w:p w14:paraId="77B782E8" w14:textId="1A320E1E" w:rsidR="00165592" w:rsidRDefault="00165592" w:rsidP="00165592">
      <w:pPr>
        <w:suppressAutoHyphens/>
        <w:wordWrap/>
        <w:autoSpaceDE/>
        <w:spacing w:line="276" w:lineRule="auto"/>
        <w:jc w:val="center"/>
        <w:rPr>
          <w:rFonts w:ascii="Times New Roman"/>
          <w:b/>
          <w:sz w:val="21"/>
          <w:szCs w:val="21"/>
          <w:lang w:val="de-DE"/>
        </w:rPr>
      </w:pPr>
      <w:r>
        <w:rPr>
          <w:rFonts w:ascii="Times New Roman"/>
          <w:b/>
          <w:sz w:val="21"/>
          <w:szCs w:val="21"/>
          <w:lang w:val="de-DE"/>
        </w:rPr>
        <w:t>###</w:t>
      </w:r>
    </w:p>
    <w:p w14:paraId="0A0E1351" w14:textId="77777777" w:rsidR="00165592" w:rsidRDefault="00165592" w:rsidP="0019302D">
      <w:pPr>
        <w:suppressAutoHyphens/>
        <w:wordWrap/>
        <w:autoSpaceDE/>
        <w:spacing w:line="276" w:lineRule="auto"/>
        <w:rPr>
          <w:rFonts w:ascii="Times New Roman"/>
          <w:b/>
          <w:sz w:val="21"/>
          <w:szCs w:val="21"/>
          <w:lang w:val="de-DE"/>
        </w:rPr>
      </w:pPr>
    </w:p>
    <w:p w14:paraId="13D0B0CB" w14:textId="5625FAA9" w:rsidR="004F7401" w:rsidRPr="00F00481" w:rsidRDefault="004F7401" w:rsidP="0019302D">
      <w:pPr>
        <w:suppressAutoHyphens/>
        <w:wordWrap/>
        <w:autoSpaceDE/>
        <w:spacing w:line="276" w:lineRule="auto"/>
        <w:rPr>
          <w:rFonts w:ascii="Times New Roman" w:eastAsia="Times New Roman"/>
          <w:color w:val="00000A"/>
          <w:kern w:val="0"/>
          <w:sz w:val="21"/>
          <w:szCs w:val="20"/>
          <w:lang w:val="de-DE" w:eastAsia="en-GB" w:bidi="en-GB"/>
        </w:rPr>
      </w:pPr>
      <w:r w:rsidRPr="00540532">
        <w:rPr>
          <w:rFonts w:ascii="Times New Roman"/>
          <w:b/>
          <w:sz w:val="21"/>
          <w:szCs w:val="21"/>
          <w:lang w:val="de-DE"/>
        </w:rPr>
        <w:t>Über Hankook</w:t>
      </w:r>
    </w:p>
    <w:p w14:paraId="481B15F7" w14:textId="77777777" w:rsidR="004F7401" w:rsidRPr="007D4E44" w:rsidRDefault="004F7401" w:rsidP="00D357BE">
      <w:pPr>
        <w:wordWrap/>
        <w:spacing w:line="276" w:lineRule="auto"/>
        <w:rPr>
          <w:rFonts w:ascii="Times New Roman"/>
          <w:b/>
          <w:bCs/>
          <w:sz w:val="21"/>
          <w:szCs w:val="21"/>
          <w:lang w:val="de-DE"/>
        </w:rPr>
      </w:pPr>
    </w:p>
    <w:p w14:paraId="522683BD" w14:textId="10BB2121" w:rsidR="00362E3D" w:rsidRPr="007D4E44" w:rsidRDefault="00362E3D" w:rsidP="00D357BE">
      <w:pPr>
        <w:wordWrap/>
        <w:snapToGrid w:val="0"/>
        <w:spacing w:line="276" w:lineRule="auto"/>
        <w:rPr>
          <w:rFonts w:ascii="Times New Roman"/>
          <w:kern w:val="0"/>
          <w:sz w:val="21"/>
          <w:szCs w:val="21"/>
          <w:lang w:val="de-DE"/>
        </w:rPr>
      </w:pPr>
      <w:r w:rsidRPr="007D4E44">
        <w:rPr>
          <w:rFonts w:ascii="Times New Roman"/>
          <w:kern w:val="0"/>
          <w:sz w:val="21"/>
          <w:szCs w:val="21"/>
          <w:lang w:val="de-DE"/>
        </w:rPr>
        <w:t xml:space="preserve">Hankook fertigt weltweit innovative Hochleistungsradialreifen im Premium-Segment für Pkw, SUVs, Geländewagen, Leicht-Lkw, Wohnmobile, Lkw, Busse und den automobilen Motorsport (Rundstrecke/ Rallye). </w:t>
      </w:r>
    </w:p>
    <w:p w14:paraId="2A98CFCA" w14:textId="77777777" w:rsidR="00362E3D" w:rsidRPr="007D4E44" w:rsidRDefault="00362E3D" w:rsidP="00D357BE">
      <w:pPr>
        <w:wordWrap/>
        <w:snapToGrid w:val="0"/>
        <w:spacing w:line="276" w:lineRule="auto"/>
        <w:rPr>
          <w:rFonts w:ascii="Times New Roman"/>
          <w:kern w:val="0"/>
          <w:sz w:val="21"/>
          <w:szCs w:val="21"/>
          <w:lang w:val="de-DE"/>
        </w:rPr>
      </w:pPr>
    </w:p>
    <w:p w14:paraId="436841F6" w14:textId="77777777" w:rsidR="00362E3D" w:rsidRPr="007D4E44" w:rsidRDefault="00362E3D" w:rsidP="00D357BE">
      <w:pPr>
        <w:wordWrap/>
        <w:snapToGrid w:val="0"/>
        <w:spacing w:line="276" w:lineRule="auto"/>
        <w:rPr>
          <w:rFonts w:ascii="Times New Roman"/>
          <w:kern w:val="0"/>
          <w:sz w:val="21"/>
          <w:szCs w:val="21"/>
          <w:lang w:val="de-DE"/>
        </w:rPr>
      </w:pPr>
      <w:r w:rsidRPr="007D4E44">
        <w:rPr>
          <w:rFonts w:ascii="Times New Roman"/>
          <w:kern w:val="0"/>
          <w:sz w:val="21"/>
          <w:szCs w:val="21"/>
          <w:lang w:val="de-DE"/>
        </w:rPr>
        <w:t xml:space="preserve">Das Unternehmen investiert kontinuierlich in Forschung und Entwicklung, um seinen Kunden stets höchste Qualität in Verbindung mit technologischer Exzellenz zu bieten. In weltweit fünf Entwicklungszentren und acht Groß-Fabriken entwickelt und produziert Hankook Tire Bereifungslösungen, die speziell auf die Anforderungen und Ansprüche regionaler Märkte zugeschnitten sind. In Europa findet die Reifenentwicklung für die lokalen Märkte und die Erstausrüstung nach Maßgabe führender Europäischer Fahrzeughersteller im Hankook Technikzentrum Hannover/Deutschland statt. Produziert werden die Reifen unter anderem in der hochmodernen europäischen Fabrik des Unternehmens in Rácalmás/Ungarn, die 2007 eingeweiht wurde und kontinuierlich erweitert wird. Derzeit produzieren dort rund 3.000 Beschäftigte bis zu 19 Millionen Reifen pro Jahr für Pkw, SUVs und Leicht-Lkw. </w:t>
      </w:r>
    </w:p>
    <w:p w14:paraId="11B76272" w14:textId="77777777" w:rsidR="00362E3D" w:rsidRPr="007D4E44" w:rsidRDefault="00362E3D" w:rsidP="00D357BE">
      <w:pPr>
        <w:wordWrap/>
        <w:snapToGrid w:val="0"/>
        <w:spacing w:line="276" w:lineRule="auto"/>
        <w:rPr>
          <w:rFonts w:ascii="Times New Roman"/>
          <w:kern w:val="0"/>
          <w:sz w:val="21"/>
          <w:szCs w:val="21"/>
          <w:lang w:val="de-DE"/>
        </w:rPr>
      </w:pPr>
    </w:p>
    <w:p w14:paraId="43486E5B" w14:textId="01B4E346" w:rsidR="004F7401" w:rsidRPr="007D4E44" w:rsidRDefault="00362E3D" w:rsidP="00D357BE">
      <w:pPr>
        <w:wordWrap/>
        <w:snapToGrid w:val="0"/>
        <w:spacing w:line="276" w:lineRule="auto"/>
        <w:rPr>
          <w:rFonts w:ascii="Times New Roman"/>
          <w:kern w:val="0"/>
          <w:sz w:val="21"/>
          <w:szCs w:val="21"/>
          <w:lang w:val="de-DE"/>
        </w:rPr>
      </w:pPr>
      <w:r w:rsidRPr="007D4E44">
        <w:rPr>
          <w:rFonts w:ascii="Times New Roman"/>
          <w:kern w:val="0"/>
          <w:sz w:val="21"/>
          <w:szCs w:val="21"/>
          <w:lang w:val="de-DE"/>
        </w:rPr>
        <w:t xml:space="preserve">Die Europa- und Deutschland-Zentrale des Reifenherstellers befinden sich in Neu-Isenburg bei Frankfurt am Main. In Europa unterhält Hankook weitere Niederlassungen in Frankreich, Großbritannien, Italien, den Niederlanden, </w:t>
      </w:r>
      <w:r w:rsidR="00246D09" w:rsidRPr="007D4E44">
        <w:rPr>
          <w:rFonts w:ascii="Times New Roman"/>
          <w:kern w:val="0"/>
          <w:sz w:val="21"/>
          <w:szCs w:val="21"/>
          <w:lang w:val="de-DE"/>
        </w:rPr>
        <w:t xml:space="preserve">Österreich, </w:t>
      </w:r>
      <w:r w:rsidRPr="007D4E44">
        <w:rPr>
          <w:rFonts w:ascii="Times New Roman"/>
          <w:kern w:val="0"/>
          <w:sz w:val="21"/>
          <w:szCs w:val="21"/>
          <w:lang w:val="de-DE"/>
        </w:rPr>
        <w:t xml:space="preserve">Polen, Russland, </w:t>
      </w:r>
      <w:r w:rsidRPr="008D2812">
        <w:rPr>
          <w:rFonts w:ascii="Times New Roman"/>
          <w:kern w:val="0"/>
          <w:sz w:val="21"/>
          <w:szCs w:val="21"/>
          <w:lang w:val="de-DE"/>
        </w:rPr>
        <w:t xml:space="preserve">Schweden, </w:t>
      </w:r>
      <w:r w:rsidR="002A697E" w:rsidRPr="008D2812">
        <w:rPr>
          <w:rFonts w:ascii="Times New Roman"/>
          <w:kern w:val="0"/>
          <w:sz w:val="21"/>
          <w:szCs w:val="21"/>
          <w:lang w:val="de-DE"/>
        </w:rPr>
        <w:t xml:space="preserve">Serbien, </w:t>
      </w:r>
      <w:r w:rsidRPr="008D2812">
        <w:rPr>
          <w:rFonts w:ascii="Times New Roman"/>
          <w:kern w:val="0"/>
          <w:sz w:val="21"/>
          <w:szCs w:val="21"/>
          <w:lang w:val="de-DE"/>
        </w:rPr>
        <w:t>Spanien</w:t>
      </w:r>
      <w:r w:rsidRPr="007D4E44">
        <w:rPr>
          <w:rFonts w:ascii="Times New Roman"/>
          <w:kern w:val="0"/>
          <w:sz w:val="21"/>
          <w:szCs w:val="21"/>
          <w:lang w:val="de-DE"/>
        </w:rPr>
        <w:t>, der Tschechischen Republik, der Türkei, Ungarn und der Ukraine. Hankook Reifen werden direkt über regionale Distributoren in weitere europäische Länder vertrieben. Weltweit beschäftigt das Unternehmen 2</w:t>
      </w:r>
      <w:r w:rsidR="00445D20">
        <w:rPr>
          <w:rFonts w:ascii="Times New Roman"/>
          <w:kern w:val="0"/>
          <w:sz w:val="21"/>
          <w:szCs w:val="21"/>
          <w:lang w:val="de-DE"/>
        </w:rPr>
        <w:t>0</w:t>
      </w:r>
      <w:r w:rsidRPr="007D4E44">
        <w:rPr>
          <w:rFonts w:ascii="Times New Roman"/>
          <w:kern w:val="0"/>
          <w:sz w:val="21"/>
          <w:szCs w:val="21"/>
          <w:lang w:val="de-DE"/>
        </w:rPr>
        <w:t xml:space="preserve">.000 Mitarbeiter und liefert seine Produkte in über 180 Länder. Führende Automobilhersteller vertrauen in der Erstausrüstung auf </w:t>
      </w:r>
      <w:r w:rsidR="00351819" w:rsidRPr="007D4E44">
        <w:rPr>
          <w:rFonts w:ascii="Times New Roman"/>
          <w:kern w:val="0"/>
          <w:sz w:val="21"/>
          <w:szCs w:val="21"/>
          <w:lang w:val="de-DE"/>
        </w:rPr>
        <w:t>Bereifungen von Hankook. Etwa 34</w:t>
      </w:r>
      <w:r w:rsidRPr="007D4E44">
        <w:rPr>
          <w:rFonts w:ascii="Times New Roman"/>
          <w:kern w:val="0"/>
          <w:sz w:val="21"/>
          <w:szCs w:val="21"/>
          <w:lang w:val="de-DE"/>
        </w:rPr>
        <w:t xml:space="preserve"> Prozent des globalen Umsatzes erzielt das Unternehmen innerhalb Europas und der GUS. Hankook Tire ist seit 2016 im renommierten Dow Jones Sustainability Index World (DJSI World) vertreten.</w:t>
      </w:r>
    </w:p>
    <w:p w14:paraId="4CBE62B6" w14:textId="77777777" w:rsidR="00362E3D" w:rsidRPr="007D4E44" w:rsidRDefault="00362E3D" w:rsidP="00362E3D">
      <w:pPr>
        <w:wordWrap/>
        <w:snapToGrid w:val="0"/>
        <w:spacing w:line="320" w:lineRule="exact"/>
        <w:rPr>
          <w:rFonts w:ascii="Times New Roman"/>
          <w:bCs/>
          <w:kern w:val="0"/>
          <w:sz w:val="21"/>
          <w:szCs w:val="21"/>
          <w:lang w:val="de-DE"/>
        </w:rPr>
      </w:pPr>
    </w:p>
    <w:p w14:paraId="3EDDCF29" w14:textId="77777777" w:rsidR="004F7401" w:rsidRPr="004F7401" w:rsidRDefault="004F7401" w:rsidP="004F7401">
      <w:pPr>
        <w:wordWrap/>
        <w:snapToGrid w:val="0"/>
        <w:spacing w:line="320" w:lineRule="exact"/>
        <w:rPr>
          <w:rFonts w:ascii="Times New Roman"/>
          <w:bCs/>
          <w:kern w:val="0"/>
          <w:sz w:val="21"/>
          <w:szCs w:val="21"/>
          <w:lang w:val="de-DE"/>
        </w:rPr>
      </w:pPr>
      <w:r w:rsidRPr="007D4E44">
        <w:rPr>
          <w:rFonts w:ascii="Times New Roman"/>
          <w:bCs/>
          <w:kern w:val="0"/>
          <w:sz w:val="21"/>
          <w:szCs w:val="21"/>
          <w:lang w:val="de-DE"/>
        </w:rPr>
        <w:t xml:space="preserve">Weitere Informationen finden Sie unter </w:t>
      </w:r>
      <w:hyperlink r:id="rId10" w:history="1">
        <w:r w:rsidR="00743C21" w:rsidRPr="007D4E44">
          <w:rPr>
            <w:rStyle w:val="Hyperlink"/>
            <w:rFonts w:ascii="Times New Roman"/>
            <w:bCs/>
            <w:kern w:val="0"/>
            <w:sz w:val="21"/>
            <w:lang w:val="de-DE"/>
          </w:rPr>
          <w:t>www.hankooktire-mediacenter.com</w:t>
        </w:r>
      </w:hyperlink>
      <w:r w:rsidRPr="007D4E44">
        <w:rPr>
          <w:rFonts w:ascii="Times New Roman"/>
          <w:bCs/>
          <w:kern w:val="0"/>
          <w:sz w:val="21"/>
          <w:szCs w:val="21"/>
          <w:lang w:val="de-DE"/>
        </w:rPr>
        <w:t xml:space="preserve"> oder </w:t>
      </w:r>
      <w:hyperlink r:id="rId11" w:history="1">
        <w:r w:rsidR="00743C21" w:rsidRPr="007D4E44">
          <w:rPr>
            <w:rStyle w:val="Hyperlink"/>
            <w:rFonts w:ascii="Times New Roman"/>
            <w:bCs/>
            <w:kern w:val="0"/>
            <w:sz w:val="21"/>
            <w:lang w:val="de-DE"/>
          </w:rPr>
          <w:t>www.hankooktire.com</w:t>
        </w:r>
      </w:hyperlink>
    </w:p>
    <w:p w14:paraId="5E613913" w14:textId="77777777" w:rsidR="00E472A6" w:rsidRPr="005D4243" w:rsidRDefault="00E472A6" w:rsidP="004F7401">
      <w:pPr>
        <w:wordWrap/>
        <w:spacing w:line="320" w:lineRule="exact"/>
        <w:rPr>
          <w:u w:val="single"/>
          <w:lang w:val="de-DE"/>
        </w:rPr>
      </w:pPr>
    </w:p>
    <w:tbl>
      <w:tblPr>
        <w:tblW w:w="9437" w:type="dxa"/>
        <w:shd w:val="clear" w:color="auto" w:fill="F2F2F2"/>
        <w:tblLook w:val="04A0" w:firstRow="1" w:lastRow="0" w:firstColumn="1" w:lastColumn="0" w:noHBand="0" w:noVBand="1"/>
      </w:tblPr>
      <w:tblGrid>
        <w:gridCol w:w="2359"/>
        <w:gridCol w:w="2359"/>
        <w:gridCol w:w="2359"/>
        <w:gridCol w:w="2360"/>
      </w:tblGrid>
      <w:tr w:rsidR="00D5639C" w:rsidRPr="00152013" w14:paraId="309C4B24" w14:textId="77777777" w:rsidTr="001B7C18">
        <w:tc>
          <w:tcPr>
            <w:tcW w:w="9437" w:type="dxa"/>
            <w:gridSpan w:val="4"/>
            <w:shd w:val="clear" w:color="auto" w:fill="F2F2F2"/>
          </w:tcPr>
          <w:p w14:paraId="3E72EADF" w14:textId="77777777" w:rsidR="00D5639C" w:rsidRPr="006B608B" w:rsidRDefault="00D5639C" w:rsidP="001B7C18">
            <w:pPr>
              <w:wordWrap/>
              <w:spacing w:line="320" w:lineRule="exact"/>
              <w:rPr>
                <w:rFonts w:ascii="Times New Roman"/>
                <w:b/>
                <w:sz w:val="21"/>
                <w:szCs w:val="21"/>
                <w:u w:val="single"/>
                <w:lang w:val="fr-FR"/>
              </w:rPr>
            </w:pPr>
            <w:proofErr w:type="gramStart"/>
            <w:r w:rsidRPr="006B608B">
              <w:rPr>
                <w:rFonts w:ascii="Times New Roman"/>
                <w:b/>
                <w:sz w:val="21"/>
                <w:szCs w:val="21"/>
                <w:u w:val="single"/>
                <w:lang w:val="fr-FR"/>
              </w:rPr>
              <w:t>Kontakt:</w:t>
            </w:r>
            <w:proofErr w:type="gramEnd"/>
          </w:p>
          <w:p w14:paraId="59A93863" w14:textId="77777777" w:rsidR="00D5639C" w:rsidRPr="00152013" w:rsidRDefault="00D5639C" w:rsidP="001B7C18">
            <w:pPr>
              <w:wordWrap/>
              <w:spacing w:line="320" w:lineRule="exact"/>
              <w:rPr>
                <w:rFonts w:ascii="Times New Roman"/>
                <w:sz w:val="16"/>
                <w:szCs w:val="16"/>
                <w:lang w:val="de-DE"/>
              </w:rPr>
            </w:pPr>
            <w:r w:rsidRPr="006B608B">
              <w:rPr>
                <w:rFonts w:ascii="Times New Roman"/>
                <w:b/>
                <w:sz w:val="16"/>
                <w:szCs w:val="16"/>
                <w:lang w:val="fr-FR"/>
              </w:rPr>
              <w:t xml:space="preserve">Hankook Tire Europe GmbH | </w:t>
            </w:r>
            <w:r w:rsidRPr="006B608B">
              <w:rPr>
                <w:rFonts w:ascii="Times New Roman"/>
                <w:sz w:val="16"/>
                <w:szCs w:val="16"/>
                <w:lang w:val="fr-FR"/>
              </w:rPr>
              <w:t>Corporate Communications Europe/CIS</w:t>
            </w:r>
            <w:r w:rsidRPr="006B608B">
              <w:rPr>
                <w:rFonts w:ascii="Times New Roman"/>
                <w:b/>
                <w:sz w:val="16"/>
                <w:szCs w:val="16"/>
                <w:lang w:val="fr-FR"/>
              </w:rPr>
              <w:t xml:space="preserve"> | </w:t>
            </w:r>
            <w:r w:rsidRPr="006B608B">
              <w:rPr>
                <w:rFonts w:ascii="Times New Roman"/>
                <w:sz w:val="16"/>
                <w:szCs w:val="16"/>
                <w:lang w:val="fr-FR"/>
              </w:rPr>
              <w:t xml:space="preserve">Siemensstr. </w:t>
            </w:r>
            <w:r w:rsidRPr="00152013">
              <w:rPr>
                <w:rFonts w:ascii="Times New Roman"/>
                <w:sz w:val="16"/>
                <w:szCs w:val="16"/>
                <w:lang w:val="de-DE"/>
              </w:rPr>
              <w:t>14, 63263 Neu-Isenburg</w:t>
            </w:r>
            <w:r w:rsidRPr="00152013">
              <w:rPr>
                <w:rFonts w:ascii="Times New Roman"/>
                <w:b/>
                <w:bCs/>
                <w:sz w:val="16"/>
                <w:szCs w:val="16"/>
                <w:lang w:val="de-DE"/>
              </w:rPr>
              <w:t xml:space="preserve"> | </w:t>
            </w:r>
            <w:r w:rsidRPr="00152013">
              <w:rPr>
                <w:rFonts w:ascii="Times New Roman"/>
                <w:sz w:val="16"/>
                <w:szCs w:val="16"/>
                <w:lang w:val="de-DE"/>
              </w:rPr>
              <w:t>Germany</w:t>
            </w:r>
          </w:p>
          <w:p w14:paraId="4BE523D4" w14:textId="77777777" w:rsidR="00D5639C" w:rsidRPr="00152013" w:rsidRDefault="00D5639C" w:rsidP="001B7C18">
            <w:pPr>
              <w:wordWrap/>
              <w:spacing w:line="200" w:lineRule="exact"/>
              <w:rPr>
                <w:rFonts w:ascii="Times New Roman"/>
                <w:sz w:val="21"/>
                <w:szCs w:val="21"/>
                <w:u w:val="single"/>
                <w:lang w:val="de-DE"/>
              </w:rPr>
            </w:pPr>
          </w:p>
        </w:tc>
      </w:tr>
      <w:tr w:rsidR="00D5639C" w:rsidRPr="003B5060" w14:paraId="78B10A45" w14:textId="77777777" w:rsidTr="001B7C18">
        <w:tc>
          <w:tcPr>
            <w:tcW w:w="2359" w:type="dxa"/>
            <w:shd w:val="clear" w:color="auto" w:fill="F2F2F2"/>
          </w:tcPr>
          <w:p w14:paraId="76FB76B9" w14:textId="77777777" w:rsidR="00D5639C" w:rsidRPr="0078125E" w:rsidRDefault="00D5639C" w:rsidP="001B7C18">
            <w:pPr>
              <w:wordWrap/>
              <w:spacing w:line="200" w:lineRule="exact"/>
              <w:rPr>
                <w:rFonts w:ascii="Times New Roman"/>
                <w:b/>
                <w:snapToGrid w:val="0"/>
                <w:sz w:val="16"/>
                <w:szCs w:val="16"/>
                <w:lang w:val="pt-BR"/>
              </w:rPr>
            </w:pPr>
            <w:r w:rsidRPr="0078125E">
              <w:rPr>
                <w:rFonts w:ascii="Times New Roman"/>
                <w:b/>
                <w:snapToGrid w:val="0"/>
                <w:sz w:val="16"/>
                <w:szCs w:val="16"/>
                <w:lang w:val="pt-BR"/>
              </w:rPr>
              <w:t>Felix Kinzer</w:t>
            </w:r>
          </w:p>
          <w:p w14:paraId="28067E76" w14:textId="77777777" w:rsidR="00D5639C" w:rsidRPr="0078125E" w:rsidRDefault="00D5639C" w:rsidP="001B7C18">
            <w:pPr>
              <w:wordWrap/>
              <w:spacing w:line="200" w:lineRule="exact"/>
              <w:rPr>
                <w:rFonts w:ascii="Times New Roman"/>
                <w:snapToGrid w:val="0"/>
                <w:sz w:val="16"/>
                <w:szCs w:val="16"/>
                <w:lang w:val="pt-BR"/>
              </w:rPr>
            </w:pPr>
            <w:r w:rsidRPr="0078125E">
              <w:rPr>
                <w:rFonts w:ascii="Times New Roman"/>
                <w:snapToGrid w:val="0"/>
                <w:sz w:val="16"/>
                <w:szCs w:val="16"/>
                <w:lang w:val="pt-BR"/>
              </w:rPr>
              <w:t>Director</w:t>
            </w:r>
          </w:p>
          <w:p w14:paraId="1C2E3409" w14:textId="77777777" w:rsidR="00D5639C" w:rsidRPr="0078125E" w:rsidRDefault="00D5639C" w:rsidP="001B7C18">
            <w:pPr>
              <w:wordWrap/>
              <w:spacing w:line="200" w:lineRule="exact"/>
              <w:rPr>
                <w:rFonts w:ascii="Times New Roman"/>
                <w:snapToGrid w:val="0"/>
                <w:sz w:val="16"/>
                <w:szCs w:val="16"/>
                <w:lang w:val="pt-BR"/>
              </w:rPr>
            </w:pPr>
            <w:r w:rsidRPr="0078125E">
              <w:rPr>
                <w:rFonts w:ascii="Times New Roman"/>
                <w:snapToGrid w:val="0"/>
                <w:sz w:val="16"/>
                <w:szCs w:val="16"/>
                <w:lang w:val="pt-BR"/>
              </w:rPr>
              <w:t>tel.: +49 (0) 61 02 8149 – 170</w:t>
            </w:r>
          </w:p>
          <w:p w14:paraId="338EF578" w14:textId="77777777" w:rsidR="00D5639C" w:rsidRPr="0078125E" w:rsidRDefault="00CF1B9B" w:rsidP="001B7C18">
            <w:pPr>
              <w:rPr>
                <w:rFonts w:ascii="Times New Roman"/>
                <w:snapToGrid w:val="0"/>
                <w:sz w:val="16"/>
                <w:szCs w:val="16"/>
                <w:lang w:val="pt-BR"/>
              </w:rPr>
            </w:pPr>
            <w:hyperlink r:id="rId12">
              <w:r w:rsidR="00D5639C" w:rsidRPr="0078125E">
                <w:rPr>
                  <w:rStyle w:val="Hyperlink"/>
                  <w:rFonts w:ascii="Times New Roman"/>
                  <w:snapToGrid w:val="0"/>
                  <w:sz w:val="16"/>
                  <w:lang w:val="pt-BR"/>
                </w:rPr>
                <w:t>f.kinzer@hankookreifen.de</w:t>
              </w:r>
            </w:hyperlink>
          </w:p>
          <w:p w14:paraId="0E6BB8EA" w14:textId="77777777" w:rsidR="00D5639C" w:rsidRPr="0078125E" w:rsidRDefault="00D5639C" w:rsidP="001B7C18">
            <w:pPr>
              <w:wordWrap/>
              <w:spacing w:line="200" w:lineRule="exact"/>
              <w:rPr>
                <w:rFonts w:ascii="Times New Roman"/>
                <w:snapToGrid w:val="0"/>
                <w:sz w:val="16"/>
                <w:szCs w:val="16"/>
                <w:lang w:val="pt-BR"/>
              </w:rPr>
            </w:pPr>
          </w:p>
        </w:tc>
        <w:tc>
          <w:tcPr>
            <w:tcW w:w="2359" w:type="dxa"/>
            <w:shd w:val="clear" w:color="auto" w:fill="F2F2F2"/>
          </w:tcPr>
          <w:p w14:paraId="55A1A4F3" w14:textId="34D66BB4" w:rsidR="00D5639C" w:rsidRPr="00152013" w:rsidRDefault="00D5639C" w:rsidP="001B7C18">
            <w:pPr>
              <w:wordWrap/>
              <w:spacing w:line="200" w:lineRule="exact"/>
              <w:rPr>
                <w:rFonts w:ascii="Times New Roman"/>
                <w:b/>
                <w:sz w:val="16"/>
                <w:szCs w:val="16"/>
                <w:lang w:val="de-DE"/>
              </w:rPr>
            </w:pPr>
            <w:r w:rsidRPr="00152013">
              <w:rPr>
                <w:rFonts w:ascii="Times New Roman"/>
                <w:b/>
                <w:sz w:val="16"/>
                <w:szCs w:val="16"/>
                <w:lang w:val="de-DE"/>
              </w:rPr>
              <w:t>L</w:t>
            </w:r>
            <w:r w:rsidR="00B47D43">
              <w:rPr>
                <w:rFonts w:ascii="Times New Roman"/>
                <w:b/>
                <w:sz w:val="16"/>
                <w:szCs w:val="16"/>
                <w:lang w:val="de-DE"/>
              </w:rPr>
              <w:t>isa Schmid</w:t>
            </w:r>
          </w:p>
          <w:p w14:paraId="3541E41B" w14:textId="77777777" w:rsidR="00D5639C" w:rsidRPr="00B47D43" w:rsidRDefault="00D5639C" w:rsidP="001B7C18">
            <w:pPr>
              <w:wordWrap/>
              <w:spacing w:line="200" w:lineRule="exact"/>
              <w:rPr>
                <w:rFonts w:ascii="Times New Roman"/>
                <w:sz w:val="16"/>
                <w:szCs w:val="16"/>
                <w:lang w:val="fr-FR"/>
              </w:rPr>
            </w:pPr>
            <w:r w:rsidRPr="00B47D43">
              <w:rPr>
                <w:rFonts w:ascii="Times New Roman"/>
                <w:sz w:val="16"/>
                <w:szCs w:val="16"/>
                <w:lang w:val="fr-FR"/>
              </w:rPr>
              <w:t>PR Manager</w:t>
            </w:r>
          </w:p>
          <w:p w14:paraId="3BD8B3E1" w14:textId="440C4DDD" w:rsidR="00D5639C" w:rsidRPr="00B47D43" w:rsidRDefault="00D5639C" w:rsidP="001B7C18">
            <w:pPr>
              <w:wordWrap/>
              <w:spacing w:line="200" w:lineRule="exact"/>
              <w:rPr>
                <w:rFonts w:ascii="Times New Roman"/>
                <w:snapToGrid w:val="0"/>
                <w:sz w:val="16"/>
                <w:szCs w:val="16"/>
                <w:lang w:val="fr-FR"/>
              </w:rPr>
            </w:pPr>
            <w:proofErr w:type="gramStart"/>
            <w:r w:rsidRPr="00B47D43">
              <w:rPr>
                <w:rFonts w:ascii="Times New Roman"/>
                <w:snapToGrid w:val="0"/>
                <w:sz w:val="16"/>
                <w:szCs w:val="16"/>
                <w:lang w:val="fr-FR"/>
              </w:rPr>
              <w:t>tel</w:t>
            </w:r>
            <w:proofErr w:type="gramEnd"/>
            <w:r w:rsidRPr="00B47D43">
              <w:rPr>
                <w:rFonts w:ascii="Times New Roman"/>
                <w:snapToGrid w:val="0"/>
                <w:sz w:val="16"/>
                <w:szCs w:val="16"/>
                <w:lang w:val="fr-FR"/>
              </w:rPr>
              <w:t>.: +49 (0) 6102 8149 – 17</w:t>
            </w:r>
            <w:r w:rsidR="00B47D43" w:rsidRPr="00B47D43">
              <w:rPr>
                <w:rFonts w:ascii="Times New Roman"/>
                <w:snapToGrid w:val="0"/>
                <w:sz w:val="16"/>
                <w:szCs w:val="16"/>
                <w:lang w:val="fr-FR"/>
              </w:rPr>
              <w:t>2</w:t>
            </w:r>
          </w:p>
          <w:p w14:paraId="037990F0" w14:textId="2089C842" w:rsidR="00D5639C" w:rsidRPr="00B47D43" w:rsidRDefault="00CF1B9B" w:rsidP="001B7C18">
            <w:pPr>
              <w:wordWrap/>
              <w:spacing w:line="200" w:lineRule="exact"/>
              <w:rPr>
                <w:rStyle w:val="Hyperlink"/>
                <w:rFonts w:ascii="Times New Roman"/>
                <w:sz w:val="16"/>
                <w:szCs w:val="16"/>
                <w:lang w:val="fr-FR"/>
              </w:rPr>
            </w:pPr>
            <w:hyperlink r:id="rId13" w:history="1">
              <w:r w:rsidR="00B47D43" w:rsidRPr="00B47D43">
                <w:rPr>
                  <w:rStyle w:val="Hyperlink"/>
                  <w:rFonts w:ascii="Times New Roman"/>
                  <w:sz w:val="16"/>
                  <w:szCs w:val="16"/>
                  <w:lang w:val="fr-FR"/>
                </w:rPr>
                <w:t>l</w:t>
              </w:r>
              <w:r w:rsidR="00B47D43" w:rsidRPr="00330CDD">
                <w:rPr>
                  <w:rStyle w:val="Hyperlink"/>
                  <w:rFonts w:ascii="Times New Roman"/>
                  <w:sz w:val="16"/>
                  <w:szCs w:val="16"/>
                  <w:lang w:val="de-DE"/>
                </w:rPr>
                <w:t>.schmid@hankookn.com</w:t>
              </w:r>
            </w:hyperlink>
          </w:p>
          <w:p w14:paraId="69BA04A0" w14:textId="77777777" w:rsidR="00D5639C" w:rsidRPr="00B47D43" w:rsidRDefault="00D5639C" w:rsidP="001B7C18">
            <w:pPr>
              <w:wordWrap/>
              <w:spacing w:line="200" w:lineRule="exact"/>
              <w:rPr>
                <w:rFonts w:ascii="Times New Roman"/>
                <w:color w:val="0070C0"/>
                <w:sz w:val="21"/>
                <w:szCs w:val="21"/>
                <w:lang w:val="fr-FR"/>
              </w:rPr>
            </w:pPr>
          </w:p>
        </w:tc>
        <w:tc>
          <w:tcPr>
            <w:tcW w:w="2359" w:type="dxa"/>
            <w:shd w:val="clear" w:color="auto" w:fill="F2F2F2"/>
          </w:tcPr>
          <w:p w14:paraId="20506C3B" w14:textId="77777777" w:rsidR="00D5639C" w:rsidRPr="00B47D43" w:rsidRDefault="00D5639C" w:rsidP="001B7C18">
            <w:pPr>
              <w:wordWrap/>
              <w:spacing w:line="200" w:lineRule="exact"/>
              <w:rPr>
                <w:rFonts w:ascii="Times New Roman"/>
                <w:b/>
                <w:sz w:val="16"/>
                <w:szCs w:val="16"/>
              </w:rPr>
            </w:pPr>
            <w:r w:rsidRPr="00B47D43">
              <w:rPr>
                <w:rFonts w:ascii="Times New Roman"/>
                <w:b/>
                <w:sz w:val="16"/>
                <w:szCs w:val="16"/>
              </w:rPr>
              <w:t>Stefan Prohaska</w:t>
            </w:r>
          </w:p>
          <w:p w14:paraId="4854E1CF" w14:textId="02C0ADC1" w:rsidR="00D5639C" w:rsidRPr="00B47D43" w:rsidRDefault="00D5639C" w:rsidP="001B7C18">
            <w:pPr>
              <w:wordWrap/>
              <w:spacing w:line="200" w:lineRule="exact"/>
              <w:rPr>
                <w:rFonts w:ascii="Times New Roman"/>
                <w:sz w:val="16"/>
                <w:szCs w:val="16"/>
              </w:rPr>
            </w:pPr>
            <w:r w:rsidRPr="00B47D43">
              <w:rPr>
                <w:rFonts w:ascii="Times New Roman"/>
                <w:sz w:val="16"/>
                <w:szCs w:val="16"/>
              </w:rPr>
              <w:t>P</w:t>
            </w:r>
            <w:r w:rsidR="00B47D43" w:rsidRPr="00B47D43">
              <w:rPr>
                <w:rFonts w:ascii="Times New Roman"/>
                <w:sz w:val="16"/>
                <w:szCs w:val="16"/>
              </w:rPr>
              <w:t>ublic Rel</w:t>
            </w:r>
            <w:r w:rsidR="00B47D43">
              <w:rPr>
                <w:rFonts w:ascii="Times New Roman"/>
                <w:sz w:val="16"/>
                <w:szCs w:val="16"/>
              </w:rPr>
              <w:t>ations</w:t>
            </w:r>
          </w:p>
          <w:p w14:paraId="7B679BE3" w14:textId="77777777" w:rsidR="00D5639C" w:rsidRPr="00B47D43" w:rsidRDefault="00D5639C" w:rsidP="001B7C18">
            <w:pPr>
              <w:wordWrap/>
              <w:spacing w:line="200" w:lineRule="exact"/>
              <w:rPr>
                <w:rFonts w:ascii="Times New Roman"/>
                <w:snapToGrid w:val="0"/>
                <w:sz w:val="16"/>
                <w:szCs w:val="16"/>
              </w:rPr>
            </w:pPr>
            <w:r w:rsidRPr="00B47D43">
              <w:rPr>
                <w:rFonts w:ascii="Times New Roman"/>
                <w:snapToGrid w:val="0"/>
                <w:sz w:val="16"/>
                <w:szCs w:val="16"/>
              </w:rPr>
              <w:t>tel.: +49 (0) 6102 8149 – 171</w:t>
            </w:r>
          </w:p>
          <w:p w14:paraId="50D43D90" w14:textId="77777777" w:rsidR="00D5639C" w:rsidRPr="00941FF8" w:rsidRDefault="00CF1B9B" w:rsidP="001B7C18">
            <w:pPr>
              <w:wordWrap/>
              <w:spacing w:line="200" w:lineRule="exact"/>
              <w:rPr>
                <w:rStyle w:val="Hyperlink"/>
                <w:rFonts w:ascii="Times New Roman"/>
                <w:snapToGrid w:val="0"/>
                <w:sz w:val="16"/>
                <w:szCs w:val="16"/>
                <w:lang w:val="fr-FR"/>
              </w:rPr>
            </w:pPr>
            <w:hyperlink r:id="rId14" w:history="1">
              <w:r w:rsidR="00D5639C" w:rsidRPr="00941FF8">
                <w:rPr>
                  <w:rStyle w:val="Hyperlink"/>
                  <w:rFonts w:ascii="Times New Roman"/>
                  <w:snapToGrid w:val="0"/>
                  <w:sz w:val="16"/>
                  <w:szCs w:val="16"/>
                  <w:lang w:val="fr-FR"/>
                </w:rPr>
                <w:t>s.prohaska@hankookreifen.de</w:t>
              </w:r>
            </w:hyperlink>
          </w:p>
          <w:p w14:paraId="794A9EF1" w14:textId="77777777" w:rsidR="00D5639C" w:rsidRPr="00941FF8" w:rsidRDefault="00D5639C" w:rsidP="001B7C18">
            <w:pPr>
              <w:wordWrap/>
              <w:spacing w:line="200" w:lineRule="exact"/>
              <w:rPr>
                <w:rFonts w:ascii="Times New Roman"/>
                <w:sz w:val="21"/>
                <w:szCs w:val="21"/>
                <w:lang w:val="fr-FR"/>
              </w:rPr>
            </w:pPr>
            <w:r w:rsidRPr="00941FF8">
              <w:rPr>
                <w:rFonts w:ascii="Times New Roman"/>
                <w:sz w:val="21"/>
                <w:szCs w:val="21"/>
                <w:lang w:val="fr-FR"/>
              </w:rPr>
              <w:t xml:space="preserve"> </w:t>
            </w:r>
          </w:p>
        </w:tc>
        <w:tc>
          <w:tcPr>
            <w:tcW w:w="2360" w:type="dxa"/>
            <w:shd w:val="clear" w:color="auto" w:fill="F2F2F2"/>
          </w:tcPr>
          <w:p w14:paraId="3EC07764" w14:textId="77777777" w:rsidR="00D5639C" w:rsidRPr="00941FF8" w:rsidRDefault="00D5639C" w:rsidP="001B7C18">
            <w:pPr>
              <w:wordWrap/>
              <w:spacing w:line="200" w:lineRule="exact"/>
              <w:rPr>
                <w:rFonts w:ascii="Times New Roman"/>
                <w:sz w:val="21"/>
                <w:szCs w:val="21"/>
                <w:lang w:val="fr-FR"/>
              </w:rPr>
            </w:pPr>
          </w:p>
        </w:tc>
      </w:tr>
    </w:tbl>
    <w:p w14:paraId="0E5364AF" w14:textId="65CB6C5A" w:rsidR="00E34121" w:rsidRPr="00126911" w:rsidRDefault="00E34121" w:rsidP="004F7401">
      <w:pPr>
        <w:wordWrap/>
        <w:spacing w:line="320" w:lineRule="exact"/>
        <w:rPr>
          <w:lang w:val="fr-FR"/>
        </w:rPr>
      </w:pPr>
    </w:p>
    <w:sectPr w:rsidR="00E34121" w:rsidRPr="00126911"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CD145" w14:textId="77777777" w:rsidR="001E0593" w:rsidRDefault="001E0593" w:rsidP="002368D6">
      <w:r>
        <w:separator/>
      </w:r>
    </w:p>
  </w:endnote>
  <w:endnote w:type="continuationSeparator" w:id="0">
    <w:p w14:paraId="1E4318BF" w14:textId="77777777" w:rsidR="001E0593" w:rsidRDefault="001E0593" w:rsidP="002368D6">
      <w:r>
        <w:continuationSeparator/>
      </w:r>
    </w:p>
  </w:endnote>
  <w:endnote w:type="continuationNotice" w:id="1">
    <w:p w14:paraId="538B1ADD" w14:textId="77777777" w:rsidR="001E0593" w:rsidRDefault="001E05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A00000AF" w:usb1="40000048" w:usb2="00000000" w:usb3="00000000" w:csb0="00000119"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0C464" w14:textId="77777777" w:rsidR="001E0593" w:rsidRDefault="001E0593" w:rsidP="002368D6">
      <w:r>
        <w:separator/>
      </w:r>
    </w:p>
  </w:footnote>
  <w:footnote w:type="continuationSeparator" w:id="0">
    <w:p w14:paraId="156CB0BD" w14:textId="77777777" w:rsidR="001E0593" w:rsidRDefault="001E0593" w:rsidP="002368D6">
      <w:r>
        <w:continuationSeparator/>
      </w:r>
    </w:p>
  </w:footnote>
  <w:footnote w:type="continuationNotice" w:id="1">
    <w:p w14:paraId="70150F08" w14:textId="77777777" w:rsidR="001E0593" w:rsidRDefault="001E05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459D2" w14:textId="6B20F7D7" w:rsidR="00E75B50" w:rsidRDefault="00E75B50">
    <w:pPr>
      <w:pStyle w:val="Kopfzeile"/>
    </w:pPr>
    <w:r>
      <w:rPr>
        <w:rFonts w:ascii="Arial" w:hAnsi="Arial" w:cs="Arial"/>
        <w:noProof/>
        <w:lang w:val="de-DE" w:eastAsia="de-DE"/>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6131C72"/>
    <w:multiLevelType w:val="hybridMultilevel"/>
    <w:tmpl w:val="01B6F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5" w15:restartNumberingAfterBreak="0">
    <w:nsid w:val="6D50669C"/>
    <w:multiLevelType w:val="hybridMultilevel"/>
    <w:tmpl w:val="53E4B0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fr-FR" w:vendorID="64" w:dllVersion="6" w:nlCheck="1" w:checkStyle="0"/>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pt-BR" w:vendorID="64" w:dllVersion="4096" w:nlCheck="1" w:checkStyle="0"/>
  <w:proofState w:grammar="clean"/>
  <w:defaultTabStop w:val="708"/>
  <w:hyphenationZone w:val="425"/>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M3Mra0MDcxNzBV0lEKTi0uzszPAymwqAUAPPCZTiwAAAA="/>
  </w:docVars>
  <w:rsids>
    <w:rsidRoot w:val="0091627C"/>
    <w:rsid w:val="000037ED"/>
    <w:rsid w:val="00004C7E"/>
    <w:rsid w:val="00006AA7"/>
    <w:rsid w:val="00006FFD"/>
    <w:rsid w:val="000100E5"/>
    <w:rsid w:val="0001459F"/>
    <w:rsid w:val="00014755"/>
    <w:rsid w:val="000152D6"/>
    <w:rsid w:val="00016846"/>
    <w:rsid w:val="000178FD"/>
    <w:rsid w:val="0002023B"/>
    <w:rsid w:val="0002155B"/>
    <w:rsid w:val="000215DB"/>
    <w:rsid w:val="00024509"/>
    <w:rsid w:val="00025201"/>
    <w:rsid w:val="000268ED"/>
    <w:rsid w:val="00030A99"/>
    <w:rsid w:val="00031DD8"/>
    <w:rsid w:val="000357E0"/>
    <w:rsid w:val="000403E1"/>
    <w:rsid w:val="00040C05"/>
    <w:rsid w:val="000431D0"/>
    <w:rsid w:val="000442A9"/>
    <w:rsid w:val="0004606D"/>
    <w:rsid w:val="000466FA"/>
    <w:rsid w:val="00047DEA"/>
    <w:rsid w:val="00051F5F"/>
    <w:rsid w:val="00053E3D"/>
    <w:rsid w:val="000566EC"/>
    <w:rsid w:val="00057A14"/>
    <w:rsid w:val="00057E72"/>
    <w:rsid w:val="00062194"/>
    <w:rsid w:val="00065F0F"/>
    <w:rsid w:val="000733B4"/>
    <w:rsid w:val="000755E6"/>
    <w:rsid w:val="0007742B"/>
    <w:rsid w:val="00087468"/>
    <w:rsid w:val="00092EB1"/>
    <w:rsid w:val="00093F98"/>
    <w:rsid w:val="00095C63"/>
    <w:rsid w:val="000A5B97"/>
    <w:rsid w:val="000A610D"/>
    <w:rsid w:val="000A674B"/>
    <w:rsid w:val="000A70A8"/>
    <w:rsid w:val="000B0BDE"/>
    <w:rsid w:val="000B3B6C"/>
    <w:rsid w:val="000B551F"/>
    <w:rsid w:val="000B66BA"/>
    <w:rsid w:val="000B7805"/>
    <w:rsid w:val="000C1093"/>
    <w:rsid w:val="000C1971"/>
    <w:rsid w:val="000C25F2"/>
    <w:rsid w:val="000C3E3B"/>
    <w:rsid w:val="000C5BDA"/>
    <w:rsid w:val="000C7312"/>
    <w:rsid w:val="000D0740"/>
    <w:rsid w:val="000D1615"/>
    <w:rsid w:val="000D58CC"/>
    <w:rsid w:val="000F25FC"/>
    <w:rsid w:val="000F4B6D"/>
    <w:rsid w:val="00100BBD"/>
    <w:rsid w:val="001020A9"/>
    <w:rsid w:val="00103330"/>
    <w:rsid w:val="00104CBA"/>
    <w:rsid w:val="001059CC"/>
    <w:rsid w:val="00106E8B"/>
    <w:rsid w:val="00107DAA"/>
    <w:rsid w:val="00113755"/>
    <w:rsid w:val="001151B6"/>
    <w:rsid w:val="00115588"/>
    <w:rsid w:val="001156DB"/>
    <w:rsid w:val="00121166"/>
    <w:rsid w:val="00121705"/>
    <w:rsid w:val="00125376"/>
    <w:rsid w:val="001267C5"/>
    <w:rsid w:val="00126911"/>
    <w:rsid w:val="0012751B"/>
    <w:rsid w:val="00130EA4"/>
    <w:rsid w:val="00131E3E"/>
    <w:rsid w:val="00133074"/>
    <w:rsid w:val="00136636"/>
    <w:rsid w:val="00140653"/>
    <w:rsid w:val="001421A3"/>
    <w:rsid w:val="00145F20"/>
    <w:rsid w:val="001462BD"/>
    <w:rsid w:val="00146F97"/>
    <w:rsid w:val="00147868"/>
    <w:rsid w:val="00150DDA"/>
    <w:rsid w:val="001514A6"/>
    <w:rsid w:val="001520CC"/>
    <w:rsid w:val="00154A77"/>
    <w:rsid w:val="00161FAF"/>
    <w:rsid w:val="001623D2"/>
    <w:rsid w:val="001642C7"/>
    <w:rsid w:val="0016536A"/>
    <w:rsid w:val="00165592"/>
    <w:rsid w:val="00166946"/>
    <w:rsid w:val="00170F24"/>
    <w:rsid w:val="0017295E"/>
    <w:rsid w:val="001764EA"/>
    <w:rsid w:val="001766C5"/>
    <w:rsid w:val="00181BFC"/>
    <w:rsid w:val="0018210E"/>
    <w:rsid w:val="00182381"/>
    <w:rsid w:val="0018593B"/>
    <w:rsid w:val="00185AFA"/>
    <w:rsid w:val="0018712D"/>
    <w:rsid w:val="00190246"/>
    <w:rsid w:val="001909E5"/>
    <w:rsid w:val="001916F8"/>
    <w:rsid w:val="00191D85"/>
    <w:rsid w:val="00191F40"/>
    <w:rsid w:val="0019302D"/>
    <w:rsid w:val="00193FED"/>
    <w:rsid w:val="001A0E83"/>
    <w:rsid w:val="001A1395"/>
    <w:rsid w:val="001A537C"/>
    <w:rsid w:val="001A604A"/>
    <w:rsid w:val="001A6262"/>
    <w:rsid w:val="001A6A71"/>
    <w:rsid w:val="001B00E2"/>
    <w:rsid w:val="001B1967"/>
    <w:rsid w:val="001B7C18"/>
    <w:rsid w:val="001C0514"/>
    <w:rsid w:val="001C3844"/>
    <w:rsid w:val="001C640E"/>
    <w:rsid w:val="001C72A5"/>
    <w:rsid w:val="001D50E9"/>
    <w:rsid w:val="001D78E3"/>
    <w:rsid w:val="001E047F"/>
    <w:rsid w:val="001E0593"/>
    <w:rsid w:val="001E1580"/>
    <w:rsid w:val="001E192A"/>
    <w:rsid w:val="001E19F4"/>
    <w:rsid w:val="001E394B"/>
    <w:rsid w:val="001E4108"/>
    <w:rsid w:val="001E5133"/>
    <w:rsid w:val="001F3402"/>
    <w:rsid w:val="001F4234"/>
    <w:rsid w:val="001F43A2"/>
    <w:rsid w:val="001F4D1B"/>
    <w:rsid w:val="00201129"/>
    <w:rsid w:val="002031DA"/>
    <w:rsid w:val="00203FD8"/>
    <w:rsid w:val="0020618E"/>
    <w:rsid w:val="00210280"/>
    <w:rsid w:val="002156E3"/>
    <w:rsid w:val="00226CDF"/>
    <w:rsid w:val="00230D4D"/>
    <w:rsid w:val="00230E5C"/>
    <w:rsid w:val="00232AC3"/>
    <w:rsid w:val="00232F45"/>
    <w:rsid w:val="0023305B"/>
    <w:rsid w:val="0023310C"/>
    <w:rsid w:val="0023487B"/>
    <w:rsid w:val="002368D6"/>
    <w:rsid w:val="00237765"/>
    <w:rsid w:val="002413C6"/>
    <w:rsid w:val="00241895"/>
    <w:rsid w:val="00244A71"/>
    <w:rsid w:val="00244A9D"/>
    <w:rsid w:val="00244E49"/>
    <w:rsid w:val="00246728"/>
    <w:rsid w:val="0024698B"/>
    <w:rsid w:val="00246CF1"/>
    <w:rsid w:val="00246D09"/>
    <w:rsid w:val="002470B6"/>
    <w:rsid w:val="00247674"/>
    <w:rsid w:val="00250CC1"/>
    <w:rsid w:val="002527D6"/>
    <w:rsid w:val="002542CC"/>
    <w:rsid w:val="002565DB"/>
    <w:rsid w:val="002566D9"/>
    <w:rsid w:val="00257102"/>
    <w:rsid w:val="0026019B"/>
    <w:rsid w:val="00262A2C"/>
    <w:rsid w:val="00262A99"/>
    <w:rsid w:val="002633C5"/>
    <w:rsid w:val="002639E5"/>
    <w:rsid w:val="00264FD4"/>
    <w:rsid w:val="002656D7"/>
    <w:rsid w:val="00273470"/>
    <w:rsid w:val="002734F6"/>
    <w:rsid w:val="00273CE2"/>
    <w:rsid w:val="00274364"/>
    <w:rsid w:val="002746CC"/>
    <w:rsid w:val="00275CBD"/>
    <w:rsid w:val="00277C4D"/>
    <w:rsid w:val="00277F2F"/>
    <w:rsid w:val="0028012E"/>
    <w:rsid w:val="00281084"/>
    <w:rsid w:val="0028434D"/>
    <w:rsid w:val="00285F8A"/>
    <w:rsid w:val="002905DE"/>
    <w:rsid w:val="002906AC"/>
    <w:rsid w:val="002922E3"/>
    <w:rsid w:val="002A06E0"/>
    <w:rsid w:val="002A1583"/>
    <w:rsid w:val="002A5903"/>
    <w:rsid w:val="002A6861"/>
    <w:rsid w:val="002A697E"/>
    <w:rsid w:val="002B090A"/>
    <w:rsid w:val="002C2005"/>
    <w:rsid w:val="002C2538"/>
    <w:rsid w:val="002C2D71"/>
    <w:rsid w:val="002C2F04"/>
    <w:rsid w:val="002C3D03"/>
    <w:rsid w:val="002D0BCF"/>
    <w:rsid w:val="002D28EF"/>
    <w:rsid w:val="002D2AAA"/>
    <w:rsid w:val="002D3330"/>
    <w:rsid w:val="002D4133"/>
    <w:rsid w:val="002D4C19"/>
    <w:rsid w:val="002D666B"/>
    <w:rsid w:val="002D6A14"/>
    <w:rsid w:val="002D70DC"/>
    <w:rsid w:val="002E05BB"/>
    <w:rsid w:val="002E7FF1"/>
    <w:rsid w:val="002F382B"/>
    <w:rsid w:val="002F77EE"/>
    <w:rsid w:val="003014CE"/>
    <w:rsid w:val="00302778"/>
    <w:rsid w:val="003068D3"/>
    <w:rsid w:val="00311F01"/>
    <w:rsid w:val="003133D6"/>
    <w:rsid w:val="0031618D"/>
    <w:rsid w:val="00323A61"/>
    <w:rsid w:val="003263EC"/>
    <w:rsid w:val="00326EF3"/>
    <w:rsid w:val="0032734D"/>
    <w:rsid w:val="00330CDD"/>
    <w:rsid w:val="003322BC"/>
    <w:rsid w:val="003326C5"/>
    <w:rsid w:val="00332D45"/>
    <w:rsid w:val="00335D23"/>
    <w:rsid w:val="003436AD"/>
    <w:rsid w:val="003472C3"/>
    <w:rsid w:val="00350F07"/>
    <w:rsid w:val="00351819"/>
    <w:rsid w:val="00352D3C"/>
    <w:rsid w:val="003544C1"/>
    <w:rsid w:val="003546A9"/>
    <w:rsid w:val="003605E0"/>
    <w:rsid w:val="00362469"/>
    <w:rsid w:val="003629A2"/>
    <w:rsid w:val="00362E3D"/>
    <w:rsid w:val="00362FCB"/>
    <w:rsid w:val="0036385E"/>
    <w:rsid w:val="00363DE7"/>
    <w:rsid w:val="0036554B"/>
    <w:rsid w:val="0037309F"/>
    <w:rsid w:val="003759EF"/>
    <w:rsid w:val="00380521"/>
    <w:rsid w:val="0038103A"/>
    <w:rsid w:val="00383442"/>
    <w:rsid w:val="0038494E"/>
    <w:rsid w:val="0038533E"/>
    <w:rsid w:val="00391C45"/>
    <w:rsid w:val="003931AE"/>
    <w:rsid w:val="003947AC"/>
    <w:rsid w:val="00396325"/>
    <w:rsid w:val="003A12B1"/>
    <w:rsid w:val="003A1B28"/>
    <w:rsid w:val="003A20E8"/>
    <w:rsid w:val="003A3EF4"/>
    <w:rsid w:val="003A5934"/>
    <w:rsid w:val="003B275E"/>
    <w:rsid w:val="003B2B1F"/>
    <w:rsid w:val="003B3DFE"/>
    <w:rsid w:val="003B483C"/>
    <w:rsid w:val="003B5060"/>
    <w:rsid w:val="003B7C4D"/>
    <w:rsid w:val="003C336A"/>
    <w:rsid w:val="003C3512"/>
    <w:rsid w:val="003C381F"/>
    <w:rsid w:val="003C4B3B"/>
    <w:rsid w:val="003C5A5C"/>
    <w:rsid w:val="003C604A"/>
    <w:rsid w:val="003C70DE"/>
    <w:rsid w:val="003D0702"/>
    <w:rsid w:val="003D1464"/>
    <w:rsid w:val="003D2B21"/>
    <w:rsid w:val="003D3259"/>
    <w:rsid w:val="003D4109"/>
    <w:rsid w:val="003D5034"/>
    <w:rsid w:val="003D5C21"/>
    <w:rsid w:val="003D750E"/>
    <w:rsid w:val="003E025C"/>
    <w:rsid w:val="003E3CD6"/>
    <w:rsid w:val="003E71B0"/>
    <w:rsid w:val="003F2CAB"/>
    <w:rsid w:val="003F7BD1"/>
    <w:rsid w:val="0040085A"/>
    <w:rsid w:val="004009D7"/>
    <w:rsid w:val="00401ED0"/>
    <w:rsid w:val="00403A60"/>
    <w:rsid w:val="00403A7E"/>
    <w:rsid w:val="00404A31"/>
    <w:rsid w:val="00412617"/>
    <w:rsid w:val="00412BD9"/>
    <w:rsid w:val="00415DBD"/>
    <w:rsid w:val="00417408"/>
    <w:rsid w:val="004244C5"/>
    <w:rsid w:val="00426CBD"/>
    <w:rsid w:val="0043278A"/>
    <w:rsid w:val="00433B1F"/>
    <w:rsid w:val="004354BD"/>
    <w:rsid w:val="00435A91"/>
    <w:rsid w:val="00437974"/>
    <w:rsid w:val="00437F7E"/>
    <w:rsid w:val="004403D7"/>
    <w:rsid w:val="0044063D"/>
    <w:rsid w:val="00440E13"/>
    <w:rsid w:val="00441402"/>
    <w:rsid w:val="00444A45"/>
    <w:rsid w:val="00445433"/>
    <w:rsid w:val="00445D20"/>
    <w:rsid w:val="00446F8C"/>
    <w:rsid w:val="00450E57"/>
    <w:rsid w:val="00452C5B"/>
    <w:rsid w:val="00454705"/>
    <w:rsid w:val="00460FE5"/>
    <w:rsid w:val="00466985"/>
    <w:rsid w:val="00470F20"/>
    <w:rsid w:val="004710FD"/>
    <w:rsid w:val="0047286B"/>
    <w:rsid w:val="0047291F"/>
    <w:rsid w:val="0047319B"/>
    <w:rsid w:val="00474606"/>
    <w:rsid w:val="004804AE"/>
    <w:rsid w:val="00482278"/>
    <w:rsid w:val="004833F7"/>
    <w:rsid w:val="0048340B"/>
    <w:rsid w:val="00483F60"/>
    <w:rsid w:val="00484567"/>
    <w:rsid w:val="004904C8"/>
    <w:rsid w:val="0049466D"/>
    <w:rsid w:val="004954EB"/>
    <w:rsid w:val="00497015"/>
    <w:rsid w:val="0049733C"/>
    <w:rsid w:val="004A0935"/>
    <w:rsid w:val="004A13A1"/>
    <w:rsid w:val="004A55D7"/>
    <w:rsid w:val="004A5EA7"/>
    <w:rsid w:val="004A6C4D"/>
    <w:rsid w:val="004B3592"/>
    <w:rsid w:val="004B44F6"/>
    <w:rsid w:val="004B4BF1"/>
    <w:rsid w:val="004B7623"/>
    <w:rsid w:val="004B780F"/>
    <w:rsid w:val="004C146B"/>
    <w:rsid w:val="004C2441"/>
    <w:rsid w:val="004C4E58"/>
    <w:rsid w:val="004C4F7A"/>
    <w:rsid w:val="004C5187"/>
    <w:rsid w:val="004C64BC"/>
    <w:rsid w:val="004D0F85"/>
    <w:rsid w:val="004D29E3"/>
    <w:rsid w:val="004D453C"/>
    <w:rsid w:val="004D6BA4"/>
    <w:rsid w:val="004D6D8B"/>
    <w:rsid w:val="004D7F4A"/>
    <w:rsid w:val="004E0F10"/>
    <w:rsid w:val="004E19AE"/>
    <w:rsid w:val="004E490C"/>
    <w:rsid w:val="004F09CA"/>
    <w:rsid w:val="004F0B74"/>
    <w:rsid w:val="004F5410"/>
    <w:rsid w:val="004F595A"/>
    <w:rsid w:val="004F7401"/>
    <w:rsid w:val="00507172"/>
    <w:rsid w:val="00507DEF"/>
    <w:rsid w:val="00507E2E"/>
    <w:rsid w:val="00510987"/>
    <w:rsid w:val="005115B9"/>
    <w:rsid w:val="005127C6"/>
    <w:rsid w:val="00513403"/>
    <w:rsid w:val="00515669"/>
    <w:rsid w:val="00516B61"/>
    <w:rsid w:val="0051734E"/>
    <w:rsid w:val="0052234A"/>
    <w:rsid w:val="005223BA"/>
    <w:rsid w:val="00523329"/>
    <w:rsid w:val="00523999"/>
    <w:rsid w:val="00524708"/>
    <w:rsid w:val="005248B5"/>
    <w:rsid w:val="00526143"/>
    <w:rsid w:val="00527C4B"/>
    <w:rsid w:val="00531B2C"/>
    <w:rsid w:val="00532550"/>
    <w:rsid w:val="00533155"/>
    <w:rsid w:val="00535866"/>
    <w:rsid w:val="00540532"/>
    <w:rsid w:val="00542588"/>
    <w:rsid w:val="00543062"/>
    <w:rsid w:val="00544C91"/>
    <w:rsid w:val="00544F52"/>
    <w:rsid w:val="0054506B"/>
    <w:rsid w:val="005502C0"/>
    <w:rsid w:val="005505D7"/>
    <w:rsid w:val="00553531"/>
    <w:rsid w:val="005554A8"/>
    <w:rsid w:val="00562109"/>
    <w:rsid w:val="005641D5"/>
    <w:rsid w:val="005646EF"/>
    <w:rsid w:val="00564E85"/>
    <w:rsid w:val="005651CA"/>
    <w:rsid w:val="00566BAB"/>
    <w:rsid w:val="00573843"/>
    <w:rsid w:val="005738AE"/>
    <w:rsid w:val="0057484C"/>
    <w:rsid w:val="005756AA"/>
    <w:rsid w:val="00576C08"/>
    <w:rsid w:val="00581740"/>
    <w:rsid w:val="00582E94"/>
    <w:rsid w:val="005832E8"/>
    <w:rsid w:val="00590A6E"/>
    <w:rsid w:val="00592183"/>
    <w:rsid w:val="0059374F"/>
    <w:rsid w:val="00594C61"/>
    <w:rsid w:val="005974F4"/>
    <w:rsid w:val="005A01AC"/>
    <w:rsid w:val="005A073F"/>
    <w:rsid w:val="005A24FD"/>
    <w:rsid w:val="005A3109"/>
    <w:rsid w:val="005A4603"/>
    <w:rsid w:val="005A6957"/>
    <w:rsid w:val="005A6F56"/>
    <w:rsid w:val="005A7797"/>
    <w:rsid w:val="005B0264"/>
    <w:rsid w:val="005B0275"/>
    <w:rsid w:val="005B1703"/>
    <w:rsid w:val="005B1B07"/>
    <w:rsid w:val="005B27FE"/>
    <w:rsid w:val="005B38EC"/>
    <w:rsid w:val="005B4435"/>
    <w:rsid w:val="005B5130"/>
    <w:rsid w:val="005C1CBC"/>
    <w:rsid w:val="005C2BBF"/>
    <w:rsid w:val="005C7F59"/>
    <w:rsid w:val="005D3DDC"/>
    <w:rsid w:val="005D4243"/>
    <w:rsid w:val="005D4968"/>
    <w:rsid w:val="005D5BA5"/>
    <w:rsid w:val="005D79E2"/>
    <w:rsid w:val="005E0CBE"/>
    <w:rsid w:val="005E17C9"/>
    <w:rsid w:val="005E4AE9"/>
    <w:rsid w:val="005E7FE5"/>
    <w:rsid w:val="005F2460"/>
    <w:rsid w:val="005F24B0"/>
    <w:rsid w:val="005F5F79"/>
    <w:rsid w:val="005F771B"/>
    <w:rsid w:val="00602601"/>
    <w:rsid w:val="00602FBC"/>
    <w:rsid w:val="00607BDB"/>
    <w:rsid w:val="00613275"/>
    <w:rsid w:val="00614CDF"/>
    <w:rsid w:val="00615039"/>
    <w:rsid w:val="00622778"/>
    <w:rsid w:val="00622DDA"/>
    <w:rsid w:val="006231BA"/>
    <w:rsid w:val="00623EF7"/>
    <w:rsid w:val="006241DB"/>
    <w:rsid w:val="00634139"/>
    <w:rsid w:val="00637994"/>
    <w:rsid w:val="00637C1B"/>
    <w:rsid w:val="006404E7"/>
    <w:rsid w:val="00640731"/>
    <w:rsid w:val="006428CC"/>
    <w:rsid w:val="00644371"/>
    <w:rsid w:val="00644C25"/>
    <w:rsid w:val="00660681"/>
    <w:rsid w:val="00661720"/>
    <w:rsid w:val="00662702"/>
    <w:rsid w:val="006645EA"/>
    <w:rsid w:val="006647A6"/>
    <w:rsid w:val="006666B3"/>
    <w:rsid w:val="006668D3"/>
    <w:rsid w:val="006745E6"/>
    <w:rsid w:val="00674819"/>
    <w:rsid w:val="0067525A"/>
    <w:rsid w:val="006762B9"/>
    <w:rsid w:val="00676388"/>
    <w:rsid w:val="00676B5B"/>
    <w:rsid w:val="00677B2D"/>
    <w:rsid w:val="00680980"/>
    <w:rsid w:val="00686A9A"/>
    <w:rsid w:val="00687CA2"/>
    <w:rsid w:val="0069141D"/>
    <w:rsid w:val="00693CD9"/>
    <w:rsid w:val="0069477F"/>
    <w:rsid w:val="006964C7"/>
    <w:rsid w:val="006967F0"/>
    <w:rsid w:val="006968C9"/>
    <w:rsid w:val="006A3506"/>
    <w:rsid w:val="006A6D65"/>
    <w:rsid w:val="006A70C8"/>
    <w:rsid w:val="006B0CEE"/>
    <w:rsid w:val="006B147A"/>
    <w:rsid w:val="006B4349"/>
    <w:rsid w:val="006B434E"/>
    <w:rsid w:val="006B608B"/>
    <w:rsid w:val="006B7770"/>
    <w:rsid w:val="006B7BC7"/>
    <w:rsid w:val="006C3773"/>
    <w:rsid w:val="006C3FAD"/>
    <w:rsid w:val="006C684E"/>
    <w:rsid w:val="006C6D63"/>
    <w:rsid w:val="006D0AB5"/>
    <w:rsid w:val="006D2984"/>
    <w:rsid w:val="006D4712"/>
    <w:rsid w:val="006E19D4"/>
    <w:rsid w:val="006E48A0"/>
    <w:rsid w:val="006F0DC1"/>
    <w:rsid w:val="006F20E1"/>
    <w:rsid w:val="006F25FC"/>
    <w:rsid w:val="006F326A"/>
    <w:rsid w:val="006F3588"/>
    <w:rsid w:val="006F3712"/>
    <w:rsid w:val="006F4C0E"/>
    <w:rsid w:val="006F56A9"/>
    <w:rsid w:val="006F7A26"/>
    <w:rsid w:val="00703C2E"/>
    <w:rsid w:val="00704E50"/>
    <w:rsid w:val="00705921"/>
    <w:rsid w:val="007068A4"/>
    <w:rsid w:val="0071119E"/>
    <w:rsid w:val="007124C6"/>
    <w:rsid w:val="00715984"/>
    <w:rsid w:val="007204E6"/>
    <w:rsid w:val="007227B7"/>
    <w:rsid w:val="00726121"/>
    <w:rsid w:val="00726605"/>
    <w:rsid w:val="00727A19"/>
    <w:rsid w:val="007322C4"/>
    <w:rsid w:val="00735CC4"/>
    <w:rsid w:val="00737D87"/>
    <w:rsid w:val="0074024B"/>
    <w:rsid w:val="00742B2A"/>
    <w:rsid w:val="007432E1"/>
    <w:rsid w:val="00743C21"/>
    <w:rsid w:val="00744EAD"/>
    <w:rsid w:val="00745C7A"/>
    <w:rsid w:val="00747AEA"/>
    <w:rsid w:val="00751466"/>
    <w:rsid w:val="007521F3"/>
    <w:rsid w:val="00756331"/>
    <w:rsid w:val="00757B0C"/>
    <w:rsid w:val="00761C29"/>
    <w:rsid w:val="00764271"/>
    <w:rsid w:val="00765580"/>
    <w:rsid w:val="00767C61"/>
    <w:rsid w:val="00770410"/>
    <w:rsid w:val="00773E67"/>
    <w:rsid w:val="00774CDB"/>
    <w:rsid w:val="00774D06"/>
    <w:rsid w:val="00774D0D"/>
    <w:rsid w:val="0078125E"/>
    <w:rsid w:val="00782CA8"/>
    <w:rsid w:val="00784F92"/>
    <w:rsid w:val="00791CB3"/>
    <w:rsid w:val="007953E3"/>
    <w:rsid w:val="0079611C"/>
    <w:rsid w:val="007A0C3F"/>
    <w:rsid w:val="007A2608"/>
    <w:rsid w:val="007A2D39"/>
    <w:rsid w:val="007A3E68"/>
    <w:rsid w:val="007A6750"/>
    <w:rsid w:val="007A72A9"/>
    <w:rsid w:val="007B0E41"/>
    <w:rsid w:val="007B327B"/>
    <w:rsid w:val="007B3CC2"/>
    <w:rsid w:val="007B59A4"/>
    <w:rsid w:val="007C082D"/>
    <w:rsid w:val="007C1CCF"/>
    <w:rsid w:val="007C41A5"/>
    <w:rsid w:val="007D0B23"/>
    <w:rsid w:val="007D1381"/>
    <w:rsid w:val="007D1B40"/>
    <w:rsid w:val="007D2207"/>
    <w:rsid w:val="007D2D5A"/>
    <w:rsid w:val="007D398D"/>
    <w:rsid w:val="007D46F7"/>
    <w:rsid w:val="007D4A39"/>
    <w:rsid w:val="007D4DEF"/>
    <w:rsid w:val="007D4E44"/>
    <w:rsid w:val="007D7D28"/>
    <w:rsid w:val="007D7DAA"/>
    <w:rsid w:val="007E0B3B"/>
    <w:rsid w:val="007E120D"/>
    <w:rsid w:val="007E1695"/>
    <w:rsid w:val="007E2224"/>
    <w:rsid w:val="007E38DF"/>
    <w:rsid w:val="007E736E"/>
    <w:rsid w:val="007F2676"/>
    <w:rsid w:val="007F4326"/>
    <w:rsid w:val="007F6E83"/>
    <w:rsid w:val="00801180"/>
    <w:rsid w:val="00801FC1"/>
    <w:rsid w:val="00803490"/>
    <w:rsid w:val="008052E8"/>
    <w:rsid w:val="008065E6"/>
    <w:rsid w:val="0081741A"/>
    <w:rsid w:val="00820037"/>
    <w:rsid w:val="008202B2"/>
    <w:rsid w:val="008207C3"/>
    <w:rsid w:val="0082386D"/>
    <w:rsid w:val="00824611"/>
    <w:rsid w:val="00826B0B"/>
    <w:rsid w:val="008270EC"/>
    <w:rsid w:val="00827DCC"/>
    <w:rsid w:val="00831EB9"/>
    <w:rsid w:val="00833C7A"/>
    <w:rsid w:val="008343AE"/>
    <w:rsid w:val="00841DBC"/>
    <w:rsid w:val="00845CF9"/>
    <w:rsid w:val="00852150"/>
    <w:rsid w:val="00853CEB"/>
    <w:rsid w:val="00853ED5"/>
    <w:rsid w:val="0085463F"/>
    <w:rsid w:val="008565F6"/>
    <w:rsid w:val="008566D9"/>
    <w:rsid w:val="00856F01"/>
    <w:rsid w:val="0086025E"/>
    <w:rsid w:val="00863C53"/>
    <w:rsid w:val="008651A6"/>
    <w:rsid w:val="00865884"/>
    <w:rsid w:val="00867174"/>
    <w:rsid w:val="00867283"/>
    <w:rsid w:val="00870838"/>
    <w:rsid w:val="00872369"/>
    <w:rsid w:val="008726D2"/>
    <w:rsid w:val="008748B1"/>
    <w:rsid w:val="00874A23"/>
    <w:rsid w:val="0088059D"/>
    <w:rsid w:val="0088094A"/>
    <w:rsid w:val="00880B64"/>
    <w:rsid w:val="008825A9"/>
    <w:rsid w:val="00884496"/>
    <w:rsid w:val="0088493A"/>
    <w:rsid w:val="008849F2"/>
    <w:rsid w:val="00885015"/>
    <w:rsid w:val="00886475"/>
    <w:rsid w:val="00887F13"/>
    <w:rsid w:val="008919F0"/>
    <w:rsid w:val="00892C37"/>
    <w:rsid w:val="00893EEA"/>
    <w:rsid w:val="008943DE"/>
    <w:rsid w:val="00896DCA"/>
    <w:rsid w:val="008A4349"/>
    <w:rsid w:val="008A702C"/>
    <w:rsid w:val="008B2093"/>
    <w:rsid w:val="008B20BF"/>
    <w:rsid w:val="008B2791"/>
    <w:rsid w:val="008B4545"/>
    <w:rsid w:val="008B4692"/>
    <w:rsid w:val="008B7158"/>
    <w:rsid w:val="008C027B"/>
    <w:rsid w:val="008C0409"/>
    <w:rsid w:val="008C2062"/>
    <w:rsid w:val="008C3161"/>
    <w:rsid w:val="008C3F71"/>
    <w:rsid w:val="008C418F"/>
    <w:rsid w:val="008C5039"/>
    <w:rsid w:val="008D0EF1"/>
    <w:rsid w:val="008D2812"/>
    <w:rsid w:val="008D4E0A"/>
    <w:rsid w:val="008D5466"/>
    <w:rsid w:val="008D57F9"/>
    <w:rsid w:val="008E0F0D"/>
    <w:rsid w:val="008E132B"/>
    <w:rsid w:val="008E2188"/>
    <w:rsid w:val="008E2F2B"/>
    <w:rsid w:val="008E331B"/>
    <w:rsid w:val="008E43F7"/>
    <w:rsid w:val="008E5582"/>
    <w:rsid w:val="008F1C58"/>
    <w:rsid w:val="008F1F29"/>
    <w:rsid w:val="008F2930"/>
    <w:rsid w:val="008F4443"/>
    <w:rsid w:val="008F57B7"/>
    <w:rsid w:val="00900F4F"/>
    <w:rsid w:val="00900F9F"/>
    <w:rsid w:val="00903F81"/>
    <w:rsid w:val="00905280"/>
    <w:rsid w:val="009053A9"/>
    <w:rsid w:val="00906914"/>
    <w:rsid w:val="00906D92"/>
    <w:rsid w:val="00906F4B"/>
    <w:rsid w:val="00907F34"/>
    <w:rsid w:val="00913CCC"/>
    <w:rsid w:val="00916208"/>
    <w:rsid w:val="0091627C"/>
    <w:rsid w:val="009174F6"/>
    <w:rsid w:val="00920CDE"/>
    <w:rsid w:val="00924B91"/>
    <w:rsid w:val="00930273"/>
    <w:rsid w:val="00930440"/>
    <w:rsid w:val="00931CF6"/>
    <w:rsid w:val="00932921"/>
    <w:rsid w:val="00936963"/>
    <w:rsid w:val="00936D5D"/>
    <w:rsid w:val="00936DBE"/>
    <w:rsid w:val="00936E75"/>
    <w:rsid w:val="009403D0"/>
    <w:rsid w:val="009410A6"/>
    <w:rsid w:val="00941D9F"/>
    <w:rsid w:val="00941FF8"/>
    <w:rsid w:val="00943649"/>
    <w:rsid w:val="009454DC"/>
    <w:rsid w:val="009455FA"/>
    <w:rsid w:val="0094782D"/>
    <w:rsid w:val="00952249"/>
    <w:rsid w:val="00953124"/>
    <w:rsid w:val="00964E2C"/>
    <w:rsid w:val="00986E66"/>
    <w:rsid w:val="009932E4"/>
    <w:rsid w:val="00995592"/>
    <w:rsid w:val="00995A91"/>
    <w:rsid w:val="00997085"/>
    <w:rsid w:val="0099716F"/>
    <w:rsid w:val="009A2605"/>
    <w:rsid w:val="009B0916"/>
    <w:rsid w:val="009B0C18"/>
    <w:rsid w:val="009B1DE8"/>
    <w:rsid w:val="009B27C1"/>
    <w:rsid w:val="009B4319"/>
    <w:rsid w:val="009B4AA0"/>
    <w:rsid w:val="009B7569"/>
    <w:rsid w:val="009B7607"/>
    <w:rsid w:val="009B7ABE"/>
    <w:rsid w:val="009C0FD3"/>
    <w:rsid w:val="009C1487"/>
    <w:rsid w:val="009C3B3F"/>
    <w:rsid w:val="009C3F14"/>
    <w:rsid w:val="009C7485"/>
    <w:rsid w:val="009C7521"/>
    <w:rsid w:val="009D01E4"/>
    <w:rsid w:val="009D0A56"/>
    <w:rsid w:val="009D1E05"/>
    <w:rsid w:val="009D3E5A"/>
    <w:rsid w:val="009D5B8A"/>
    <w:rsid w:val="009D7367"/>
    <w:rsid w:val="009E15ED"/>
    <w:rsid w:val="009E4F59"/>
    <w:rsid w:val="009F2F22"/>
    <w:rsid w:val="009F32B5"/>
    <w:rsid w:val="009F6D58"/>
    <w:rsid w:val="00A0000C"/>
    <w:rsid w:val="00A006A8"/>
    <w:rsid w:val="00A04208"/>
    <w:rsid w:val="00A10292"/>
    <w:rsid w:val="00A11B60"/>
    <w:rsid w:val="00A11C90"/>
    <w:rsid w:val="00A135AD"/>
    <w:rsid w:val="00A151C3"/>
    <w:rsid w:val="00A2034F"/>
    <w:rsid w:val="00A21726"/>
    <w:rsid w:val="00A21FC8"/>
    <w:rsid w:val="00A22948"/>
    <w:rsid w:val="00A22DD9"/>
    <w:rsid w:val="00A23315"/>
    <w:rsid w:val="00A23528"/>
    <w:rsid w:val="00A2560A"/>
    <w:rsid w:val="00A31006"/>
    <w:rsid w:val="00A368A7"/>
    <w:rsid w:val="00A46058"/>
    <w:rsid w:val="00A52CE7"/>
    <w:rsid w:val="00A52CF3"/>
    <w:rsid w:val="00A53992"/>
    <w:rsid w:val="00A53F8A"/>
    <w:rsid w:val="00A544DC"/>
    <w:rsid w:val="00A550A0"/>
    <w:rsid w:val="00A561DF"/>
    <w:rsid w:val="00A57781"/>
    <w:rsid w:val="00A57A0F"/>
    <w:rsid w:val="00A605AB"/>
    <w:rsid w:val="00A61C9E"/>
    <w:rsid w:val="00A6466C"/>
    <w:rsid w:val="00A66009"/>
    <w:rsid w:val="00A6786A"/>
    <w:rsid w:val="00A67F86"/>
    <w:rsid w:val="00A702C6"/>
    <w:rsid w:val="00A75775"/>
    <w:rsid w:val="00A75E9D"/>
    <w:rsid w:val="00A76443"/>
    <w:rsid w:val="00A77BF7"/>
    <w:rsid w:val="00A80991"/>
    <w:rsid w:val="00A92CE4"/>
    <w:rsid w:val="00AA4228"/>
    <w:rsid w:val="00AA5597"/>
    <w:rsid w:val="00AB0535"/>
    <w:rsid w:val="00AB566F"/>
    <w:rsid w:val="00AC2A3D"/>
    <w:rsid w:val="00AC30B8"/>
    <w:rsid w:val="00AC6ABB"/>
    <w:rsid w:val="00AC6D5C"/>
    <w:rsid w:val="00AD3891"/>
    <w:rsid w:val="00AD5EC3"/>
    <w:rsid w:val="00AE5F2C"/>
    <w:rsid w:val="00AE66D0"/>
    <w:rsid w:val="00AF00AD"/>
    <w:rsid w:val="00AF3FDE"/>
    <w:rsid w:val="00B00D00"/>
    <w:rsid w:val="00B02D82"/>
    <w:rsid w:val="00B03892"/>
    <w:rsid w:val="00B061CA"/>
    <w:rsid w:val="00B069DE"/>
    <w:rsid w:val="00B10D68"/>
    <w:rsid w:val="00B1178F"/>
    <w:rsid w:val="00B119E4"/>
    <w:rsid w:val="00B173F2"/>
    <w:rsid w:val="00B17D0F"/>
    <w:rsid w:val="00B17DC9"/>
    <w:rsid w:val="00B205D6"/>
    <w:rsid w:val="00B21EED"/>
    <w:rsid w:val="00B2236F"/>
    <w:rsid w:val="00B30514"/>
    <w:rsid w:val="00B33FAC"/>
    <w:rsid w:val="00B34C53"/>
    <w:rsid w:val="00B356BF"/>
    <w:rsid w:val="00B3645D"/>
    <w:rsid w:val="00B379D5"/>
    <w:rsid w:val="00B42769"/>
    <w:rsid w:val="00B43812"/>
    <w:rsid w:val="00B444A4"/>
    <w:rsid w:val="00B4785B"/>
    <w:rsid w:val="00B47D43"/>
    <w:rsid w:val="00B53242"/>
    <w:rsid w:val="00B5364F"/>
    <w:rsid w:val="00B552AA"/>
    <w:rsid w:val="00B61215"/>
    <w:rsid w:val="00B61956"/>
    <w:rsid w:val="00B63390"/>
    <w:rsid w:val="00B66ED2"/>
    <w:rsid w:val="00B738B0"/>
    <w:rsid w:val="00B742F5"/>
    <w:rsid w:val="00B74841"/>
    <w:rsid w:val="00B802E9"/>
    <w:rsid w:val="00B826FE"/>
    <w:rsid w:val="00B83B4F"/>
    <w:rsid w:val="00B84471"/>
    <w:rsid w:val="00B85164"/>
    <w:rsid w:val="00B851D6"/>
    <w:rsid w:val="00B85395"/>
    <w:rsid w:val="00B94631"/>
    <w:rsid w:val="00B95A3A"/>
    <w:rsid w:val="00B96BD9"/>
    <w:rsid w:val="00BA2947"/>
    <w:rsid w:val="00BB2106"/>
    <w:rsid w:val="00BB32FC"/>
    <w:rsid w:val="00BB5D8B"/>
    <w:rsid w:val="00BB6476"/>
    <w:rsid w:val="00BC49EB"/>
    <w:rsid w:val="00BC4DF6"/>
    <w:rsid w:val="00BC5E6B"/>
    <w:rsid w:val="00BC6A49"/>
    <w:rsid w:val="00BC6DC0"/>
    <w:rsid w:val="00BC6FB0"/>
    <w:rsid w:val="00BC75F5"/>
    <w:rsid w:val="00BC7FDC"/>
    <w:rsid w:val="00BD139D"/>
    <w:rsid w:val="00BD5BA6"/>
    <w:rsid w:val="00BF1523"/>
    <w:rsid w:val="00BF2FF3"/>
    <w:rsid w:val="00BF3868"/>
    <w:rsid w:val="00BF6127"/>
    <w:rsid w:val="00C00FF2"/>
    <w:rsid w:val="00C02ADA"/>
    <w:rsid w:val="00C02F68"/>
    <w:rsid w:val="00C045B2"/>
    <w:rsid w:val="00C051AC"/>
    <w:rsid w:val="00C103A4"/>
    <w:rsid w:val="00C12A30"/>
    <w:rsid w:val="00C14712"/>
    <w:rsid w:val="00C17C9E"/>
    <w:rsid w:val="00C20954"/>
    <w:rsid w:val="00C20AD4"/>
    <w:rsid w:val="00C212A0"/>
    <w:rsid w:val="00C21961"/>
    <w:rsid w:val="00C237AB"/>
    <w:rsid w:val="00C2520F"/>
    <w:rsid w:val="00C30BA1"/>
    <w:rsid w:val="00C30DCF"/>
    <w:rsid w:val="00C330ED"/>
    <w:rsid w:val="00C3538C"/>
    <w:rsid w:val="00C37E39"/>
    <w:rsid w:val="00C44460"/>
    <w:rsid w:val="00C470BD"/>
    <w:rsid w:val="00C47E41"/>
    <w:rsid w:val="00C5432C"/>
    <w:rsid w:val="00C54380"/>
    <w:rsid w:val="00C565C1"/>
    <w:rsid w:val="00C604EF"/>
    <w:rsid w:val="00C60783"/>
    <w:rsid w:val="00C62246"/>
    <w:rsid w:val="00C6353B"/>
    <w:rsid w:val="00C63981"/>
    <w:rsid w:val="00C65DA3"/>
    <w:rsid w:val="00C6692C"/>
    <w:rsid w:val="00C72C36"/>
    <w:rsid w:val="00C72FBD"/>
    <w:rsid w:val="00C7473A"/>
    <w:rsid w:val="00C7501B"/>
    <w:rsid w:val="00C750E8"/>
    <w:rsid w:val="00C767E0"/>
    <w:rsid w:val="00C85D23"/>
    <w:rsid w:val="00C872C5"/>
    <w:rsid w:val="00C87309"/>
    <w:rsid w:val="00C93723"/>
    <w:rsid w:val="00C93BCB"/>
    <w:rsid w:val="00C975C0"/>
    <w:rsid w:val="00CA1755"/>
    <w:rsid w:val="00CA1840"/>
    <w:rsid w:val="00CA3321"/>
    <w:rsid w:val="00CA366E"/>
    <w:rsid w:val="00CA3882"/>
    <w:rsid w:val="00CA42AD"/>
    <w:rsid w:val="00CB012B"/>
    <w:rsid w:val="00CB5E55"/>
    <w:rsid w:val="00CB6DD9"/>
    <w:rsid w:val="00CC1CA8"/>
    <w:rsid w:val="00CC4AFF"/>
    <w:rsid w:val="00CC57F7"/>
    <w:rsid w:val="00CC5CB1"/>
    <w:rsid w:val="00CC6FDC"/>
    <w:rsid w:val="00CC7E71"/>
    <w:rsid w:val="00CD05A4"/>
    <w:rsid w:val="00CD11D4"/>
    <w:rsid w:val="00CD1F40"/>
    <w:rsid w:val="00CD205A"/>
    <w:rsid w:val="00CD320D"/>
    <w:rsid w:val="00CD59EA"/>
    <w:rsid w:val="00CE2777"/>
    <w:rsid w:val="00CE40F4"/>
    <w:rsid w:val="00CE4F0A"/>
    <w:rsid w:val="00CE52E6"/>
    <w:rsid w:val="00CE780C"/>
    <w:rsid w:val="00CF0095"/>
    <w:rsid w:val="00CF09EB"/>
    <w:rsid w:val="00CF1B9B"/>
    <w:rsid w:val="00CF2447"/>
    <w:rsid w:val="00CF573F"/>
    <w:rsid w:val="00CF776C"/>
    <w:rsid w:val="00D01600"/>
    <w:rsid w:val="00D02AA5"/>
    <w:rsid w:val="00D035D7"/>
    <w:rsid w:val="00D0396D"/>
    <w:rsid w:val="00D03C6D"/>
    <w:rsid w:val="00D05738"/>
    <w:rsid w:val="00D064C2"/>
    <w:rsid w:val="00D109D5"/>
    <w:rsid w:val="00D212AB"/>
    <w:rsid w:val="00D23B0B"/>
    <w:rsid w:val="00D2585F"/>
    <w:rsid w:val="00D2602E"/>
    <w:rsid w:val="00D27FB1"/>
    <w:rsid w:val="00D357BE"/>
    <w:rsid w:val="00D425F6"/>
    <w:rsid w:val="00D42C1E"/>
    <w:rsid w:val="00D42F49"/>
    <w:rsid w:val="00D4382F"/>
    <w:rsid w:val="00D45C0C"/>
    <w:rsid w:val="00D47A8B"/>
    <w:rsid w:val="00D500C6"/>
    <w:rsid w:val="00D5038C"/>
    <w:rsid w:val="00D529EA"/>
    <w:rsid w:val="00D549C4"/>
    <w:rsid w:val="00D55FDD"/>
    <w:rsid w:val="00D5629F"/>
    <w:rsid w:val="00D5639C"/>
    <w:rsid w:val="00D61048"/>
    <w:rsid w:val="00D6656A"/>
    <w:rsid w:val="00D66AEA"/>
    <w:rsid w:val="00D7195E"/>
    <w:rsid w:val="00D7223E"/>
    <w:rsid w:val="00D77D84"/>
    <w:rsid w:val="00D81637"/>
    <w:rsid w:val="00D818F1"/>
    <w:rsid w:val="00D85857"/>
    <w:rsid w:val="00D86B78"/>
    <w:rsid w:val="00D91E1F"/>
    <w:rsid w:val="00DA21A1"/>
    <w:rsid w:val="00DA6E12"/>
    <w:rsid w:val="00DB1A82"/>
    <w:rsid w:val="00DB246A"/>
    <w:rsid w:val="00DB2CBF"/>
    <w:rsid w:val="00DB3D6D"/>
    <w:rsid w:val="00DB3FF4"/>
    <w:rsid w:val="00DB715D"/>
    <w:rsid w:val="00DC0107"/>
    <w:rsid w:val="00DC2619"/>
    <w:rsid w:val="00DC2FAF"/>
    <w:rsid w:val="00DC4DEA"/>
    <w:rsid w:val="00DC7155"/>
    <w:rsid w:val="00DC73F4"/>
    <w:rsid w:val="00DD0677"/>
    <w:rsid w:val="00DD1C59"/>
    <w:rsid w:val="00DD4A16"/>
    <w:rsid w:val="00DD6CC1"/>
    <w:rsid w:val="00DD7774"/>
    <w:rsid w:val="00DD7F01"/>
    <w:rsid w:val="00DE2454"/>
    <w:rsid w:val="00DE4934"/>
    <w:rsid w:val="00DE60E6"/>
    <w:rsid w:val="00DF2CB2"/>
    <w:rsid w:val="00DF3FE0"/>
    <w:rsid w:val="00DF417D"/>
    <w:rsid w:val="00DF5C21"/>
    <w:rsid w:val="00DF7300"/>
    <w:rsid w:val="00E03420"/>
    <w:rsid w:val="00E04CCE"/>
    <w:rsid w:val="00E0714B"/>
    <w:rsid w:val="00E07C7B"/>
    <w:rsid w:val="00E07FC9"/>
    <w:rsid w:val="00E1209D"/>
    <w:rsid w:val="00E123ED"/>
    <w:rsid w:val="00E1376F"/>
    <w:rsid w:val="00E14D0B"/>
    <w:rsid w:val="00E20E0B"/>
    <w:rsid w:val="00E21227"/>
    <w:rsid w:val="00E2472D"/>
    <w:rsid w:val="00E253CD"/>
    <w:rsid w:val="00E25402"/>
    <w:rsid w:val="00E34121"/>
    <w:rsid w:val="00E34ABD"/>
    <w:rsid w:val="00E370EB"/>
    <w:rsid w:val="00E408E1"/>
    <w:rsid w:val="00E472A6"/>
    <w:rsid w:val="00E47800"/>
    <w:rsid w:val="00E50131"/>
    <w:rsid w:val="00E572AF"/>
    <w:rsid w:val="00E574FF"/>
    <w:rsid w:val="00E5792D"/>
    <w:rsid w:val="00E5794B"/>
    <w:rsid w:val="00E62696"/>
    <w:rsid w:val="00E64CB1"/>
    <w:rsid w:val="00E66022"/>
    <w:rsid w:val="00E6660E"/>
    <w:rsid w:val="00E67F94"/>
    <w:rsid w:val="00E722B6"/>
    <w:rsid w:val="00E723E0"/>
    <w:rsid w:val="00E735DE"/>
    <w:rsid w:val="00E7441E"/>
    <w:rsid w:val="00E74C67"/>
    <w:rsid w:val="00E755E8"/>
    <w:rsid w:val="00E75B50"/>
    <w:rsid w:val="00E761B3"/>
    <w:rsid w:val="00E7678D"/>
    <w:rsid w:val="00E76D65"/>
    <w:rsid w:val="00E81288"/>
    <w:rsid w:val="00E8159A"/>
    <w:rsid w:val="00E861B1"/>
    <w:rsid w:val="00E9679D"/>
    <w:rsid w:val="00E96B65"/>
    <w:rsid w:val="00EA169C"/>
    <w:rsid w:val="00EA42D2"/>
    <w:rsid w:val="00EA6806"/>
    <w:rsid w:val="00EA7050"/>
    <w:rsid w:val="00EA7795"/>
    <w:rsid w:val="00EA7BD4"/>
    <w:rsid w:val="00EB02F3"/>
    <w:rsid w:val="00EB08B7"/>
    <w:rsid w:val="00EB3141"/>
    <w:rsid w:val="00EB3EEC"/>
    <w:rsid w:val="00EB7D6C"/>
    <w:rsid w:val="00EC2032"/>
    <w:rsid w:val="00EC58FC"/>
    <w:rsid w:val="00ED24B1"/>
    <w:rsid w:val="00ED26E1"/>
    <w:rsid w:val="00EE0B14"/>
    <w:rsid w:val="00EE1999"/>
    <w:rsid w:val="00EE7164"/>
    <w:rsid w:val="00EF0C8A"/>
    <w:rsid w:val="00EF22A6"/>
    <w:rsid w:val="00EF3C68"/>
    <w:rsid w:val="00EF5CB7"/>
    <w:rsid w:val="00F00481"/>
    <w:rsid w:val="00F00B7F"/>
    <w:rsid w:val="00F00EC2"/>
    <w:rsid w:val="00F06569"/>
    <w:rsid w:val="00F07382"/>
    <w:rsid w:val="00F10D9A"/>
    <w:rsid w:val="00F10F1B"/>
    <w:rsid w:val="00F1263D"/>
    <w:rsid w:val="00F14049"/>
    <w:rsid w:val="00F169C5"/>
    <w:rsid w:val="00F16B12"/>
    <w:rsid w:val="00F24D01"/>
    <w:rsid w:val="00F323C1"/>
    <w:rsid w:val="00F325F8"/>
    <w:rsid w:val="00F40633"/>
    <w:rsid w:val="00F434E2"/>
    <w:rsid w:val="00F4706A"/>
    <w:rsid w:val="00F5285A"/>
    <w:rsid w:val="00F56973"/>
    <w:rsid w:val="00F57CE9"/>
    <w:rsid w:val="00F618DE"/>
    <w:rsid w:val="00F622BD"/>
    <w:rsid w:val="00F6359D"/>
    <w:rsid w:val="00F654C0"/>
    <w:rsid w:val="00F66F52"/>
    <w:rsid w:val="00F71006"/>
    <w:rsid w:val="00F71358"/>
    <w:rsid w:val="00F72587"/>
    <w:rsid w:val="00F72E2C"/>
    <w:rsid w:val="00F75039"/>
    <w:rsid w:val="00F756D3"/>
    <w:rsid w:val="00F76AFA"/>
    <w:rsid w:val="00F81AEA"/>
    <w:rsid w:val="00F8300B"/>
    <w:rsid w:val="00F83D87"/>
    <w:rsid w:val="00F9027A"/>
    <w:rsid w:val="00F9091F"/>
    <w:rsid w:val="00F90E75"/>
    <w:rsid w:val="00F91443"/>
    <w:rsid w:val="00F91D3A"/>
    <w:rsid w:val="00F92C9F"/>
    <w:rsid w:val="00F94E33"/>
    <w:rsid w:val="00F95074"/>
    <w:rsid w:val="00F96A78"/>
    <w:rsid w:val="00F96C16"/>
    <w:rsid w:val="00F97009"/>
    <w:rsid w:val="00FA74DA"/>
    <w:rsid w:val="00FB0C2C"/>
    <w:rsid w:val="00FB3FF0"/>
    <w:rsid w:val="00FB5CA1"/>
    <w:rsid w:val="00FB63C7"/>
    <w:rsid w:val="00FB7E37"/>
    <w:rsid w:val="00FC13E6"/>
    <w:rsid w:val="00FC1C26"/>
    <w:rsid w:val="00FC1D3F"/>
    <w:rsid w:val="00FC32BB"/>
    <w:rsid w:val="00FC5332"/>
    <w:rsid w:val="00FC73C3"/>
    <w:rsid w:val="00FD0742"/>
    <w:rsid w:val="00FD236E"/>
    <w:rsid w:val="00FD2A6C"/>
    <w:rsid w:val="00FD32A6"/>
    <w:rsid w:val="00FD4D08"/>
    <w:rsid w:val="00FD518B"/>
    <w:rsid w:val="00FD7EC2"/>
    <w:rsid w:val="00FE1634"/>
    <w:rsid w:val="00FE2976"/>
    <w:rsid w:val="00FE4CAA"/>
    <w:rsid w:val="00FE7C59"/>
    <w:rsid w:val="00FF5DD0"/>
    <w:rsid w:val="00FF6646"/>
    <w:rsid w:val="016190D5"/>
    <w:rsid w:val="66A988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069BE"/>
  <w15:docId w15:val="{E8A8274B-2EFE-4E2B-9EE9-75B6C0E4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E71B0"/>
    <w:pPr>
      <w:widowControl w:val="0"/>
      <w:wordWrap w:val="0"/>
      <w:autoSpaceDE w:val="0"/>
      <w:autoSpaceDN w:val="0"/>
      <w:spacing w:after="0" w:line="240" w:lineRule="auto"/>
      <w:jc w:val="both"/>
    </w:pPr>
    <w:rPr>
      <w:rFonts w:ascii="Batang" w:eastAsia="Batang" w:hAnsi="Times New Roman" w:cs="Times New Roman"/>
      <w:kern w:val="2"/>
      <w:sz w:val="20"/>
      <w:szCs w:val="24"/>
      <w:lang w:val="en-US"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US"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US"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US"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404E7"/>
    <w:rPr>
      <w:sz w:val="16"/>
      <w:szCs w:val="16"/>
    </w:rPr>
  </w:style>
  <w:style w:type="paragraph" w:styleId="Kommentartext">
    <w:name w:val="annotation text"/>
    <w:basedOn w:val="Standard"/>
    <w:link w:val="KommentartextZchn"/>
    <w:uiPriority w:val="99"/>
    <w:semiHidden/>
    <w:unhideWhenUsed/>
    <w:rsid w:val="006404E7"/>
    <w:rPr>
      <w:szCs w:val="20"/>
    </w:rPr>
  </w:style>
  <w:style w:type="character" w:customStyle="1" w:styleId="KommentartextZchn">
    <w:name w:val="Kommentartext Zchn"/>
    <w:basedOn w:val="Absatz-Standardschriftart"/>
    <w:link w:val="Kommentartext"/>
    <w:uiPriority w:val="99"/>
    <w:semiHidden/>
    <w:rsid w:val="006404E7"/>
    <w:rPr>
      <w:rFonts w:ascii="Batang" w:eastAsia="Batang" w:hAnsi="Times New Roman" w:cs="Times New Roman"/>
      <w:kern w:val="2"/>
      <w:sz w:val="20"/>
      <w:szCs w:val="20"/>
      <w:lang w:val="en-US" w:eastAsia="ko-KR"/>
    </w:rPr>
  </w:style>
  <w:style w:type="paragraph" w:styleId="Kommentarthema">
    <w:name w:val="annotation subject"/>
    <w:basedOn w:val="Kommentartext"/>
    <w:next w:val="Kommentartext"/>
    <w:link w:val="KommentarthemaZchn"/>
    <w:uiPriority w:val="99"/>
    <w:semiHidden/>
    <w:unhideWhenUsed/>
    <w:rsid w:val="006404E7"/>
    <w:rPr>
      <w:b/>
      <w:bCs/>
    </w:rPr>
  </w:style>
  <w:style w:type="character" w:customStyle="1" w:styleId="KommentarthemaZchn">
    <w:name w:val="Kommentarthema Zchn"/>
    <w:basedOn w:val="KommentartextZchn"/>
    <w:link w:val="Kommentarthema"/>
    <w:uiPriority w:val="99"/>
    <w:semiHidden/>
    <w:rsid w:val="006404E7"/>
    <w:rPr>
      <w:rFonts w:ascii="Batang" w:eastAsia="Batang" w:hAnsi="Times New Roman" w:cs="Times New Roman"/>
      <w:b/>
      <w:bCs/>
      <w:kern w:val="2"/>
      <w:sz w:val="20"/>
      <w:szCs w:val="20"/>
      <w:lang w:val="en-US" w:eastAsia="ko-KR"/>
    </w:rPr>
  </w:style>
  <w:style w:type="paragraph" w:styleId="Listenabsatz">
    <w:name w:val="List Paragraph"/>
    <w:basedOn w:val="Standard"/>
    <w:uiPriority w:val="34"/>
    <w:qFormat/>
    <w:rsid w:val="002734F6"/>
    <w:pPr>
      <w:ind w:left="720"/>
      <w:contextualSpacing/>
    </w:pPr>
  </w:style>
  <w:style w:type="paragraph" w:styleId="berarbeitung">
    <w:name w:val="Revision"/>
    <w:hidden/>
    <w:uiPriority w:val="99"/>
    <w:semiHidden/>
    <w:rsid w:val="00057A14"/>
    <w:pPr>
      <w:spacing w:after="0" w:line="240" w:lineRule="auto"/>
    </w:pPr>
    <w:rPr>
      <w:rFonts w:ascii="Batang" w:eastAsia="Batang" w:hAnsi="Times New Roman" w:cs="Times New Roman"/>
      <w:kern w:val="2"/>
      <w:sz w:val="20"/>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14897153">
      <w:bodyDiv w:val="1"/>
      <w:marLeft w:val="0"/>
      <w:marRight w:val="0"/>
      <w:marTop w:val="0"/>
      <w:marBottom w:val="0"/>
      <w:divBdr>
        <w:top w:val="none" w:sz="0" w:space="0" w:color="auto"/>
        <w:left w:val="none" w:sz="0" w:space="0" w:color="auto"/>
        <w:bottom w:val="none" w:sz="0" w:space="0" w:color="auto"/>
        <w:right w:val="none" w:sz="0" w:space="0" w:color="auto"/>
      </w:divBdr>
    </w:div>
    <w:div w:id="216938860">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299383762">
      <w:bodyDiv w:val="1"/>
      <w:marLeft w:val="0"/>
      <w:marRight w:val="0"/>
      <w:marTop w:val="0"/>
      <w:marBottom w:val="0"/>
      <w:divBdr>
        <w:top w:val="none" w:sz="0" w:space="0" w:color="auto"/>
        <w:left w:val="none" w:sz="0" w:space="0" w:color="auto"/>
        <w:bottom w:val="none" w:sz="0" w:space="0" w:color="auto"/>
        <w:right w:val="none" w:sz="0" w:space="0" w:color="auto"/>
      </w:divBdr>
    </w:div>
    <w:div w:id="360060073">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405735493">
      <w:bodyDiv w:val="1"/>
      <w:marLeft w:val="0"/>
      <w:marRight w:val="0"/>
      <w:marTop w:val="0"/>
      <w:marBottom w:val="0"/>
      <w:divBdr>
        <w:top w:val="none" w:sz="0" w:space="0" w:color="auto"/>
        <w:left w:val="none" w:sz="0" w:space="0" w:color="auto"/>
        <w:bottom w:val="none" w:sz="0" w:space="0" w:color="auto"/>
        <w:right w:val="none" w:sz="0" w:space="0" w:color="auto"/>
      </w:divBdr>
    </w:div>
    <w:div w:id="498236815">
      <w:bodyDiv w:val="1"/>
      <w:marLeft w:val="0"/>
      <w:marRight w:val="0"/>
      <w:marTop w:val="0"/>
      <w:marBottom w:val="0"/>
      <w:divBdr>
        <w:top w:val="none" w:sz="0" w:space="0" w:color="auto"/>
        <w:left w:val="none" w:sz="0" w:space="0" w:color="auto"/>
        <w:bottom w:val="none" w:sz="0" w:space="0" w:color="auto"/>
        <w:right w:val="none" w:sz="0" w:space="0" w:color="auto"/>
      </w:divBdr>
    </w:div>
    <w:div w:id="578487626">
      <w:bodyDiv w:val="1"/>
      <w:marLeft w:val="0"/>
      <w:marRight w:val="0"/>
      <w:marTop w:val="0"/>
      <w:marBottom w:val="0"/>
      <w:divBdr>
        <w:top w:val="none" w:sz="0" w:space="0" w:color="auto"/>
        <w:left w:val="none" w:sz="0" w:space="0" w:color="auto"/>
        <w:bottom w:val="none" w:sz="0" w:space="0" w:color="auto"/>
        <w:right w:val="none" w:sz="0" w:space="0" w:color="auto"/>
      </w:divBdr>
    </w:div>
    <w:div w:id="605042159">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48175603">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56622589">
      <w:bodyDiv w:val="1"/>
      <w:marLeft w:val="0"/>
      <w:marRight w:val="0"/>
      <w:marTop w:val="0"/>
      <w:marBottom w:val="0"/>
      <w:divBdr>
        <w:top w:val="none" w:sz="0" w:space="0" w:color="auto"/>
        <w:left w:val="none" w:sz="0" w:space="0" w:color="auto"/>
        <w:bottom w:val="none" w:sz="0" w:space="0" w:color="auto"/>
        <w:right w:val="none" w:sz="0" w:space="0" w:color="auto"/>
      </w:divBdr>
      <w:divsChild>
        <w:div w:id="521163039">
          <w:marLeft w:val="0"/>
          <w:marRight w:val="0"/>
          <w:marTop w:val="0"/>
          <w:marBottom w:val="0"/>
          <w:divBdr>
            <w:top w:val="none" w:sz="0" w:space="0" w:color="auto"/>
            <w:left w:val="none" w:sz="0" w:space="0" w:color="auto"/>
            <w:bottom w:val="none" w:sz="0" w:space="0" w:color="auto"/>
            <w:right w:val="none" w:sz="0" w:space="0" w:color="auto"/>
          </w:divBdr>
        </w:div>
      </w:divsChild>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04551271">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57266353">
      <w:bodyDiv w:val="1"/>
      <w:marLeft w:val="0"/>
      <w:marRight w:val="0"/>
      <w:marTop w:val="0"/>
      <w:marBottom w:val="0"/>
      <w:divBdr>
        <w:top w:val="none" w:sz="0" w:space="0" w:color="auto"/>
        <w:left w:val="none" w:sz="0" w:space="0" w:color="auto"/>
        <w:bottom w:val="none" w:sz="0" w:space="0" w:color="auto"/>
        <w:right w:val="none" w:sz="0" w:space="0" w:color="auto"/>
      </w:divBdr>
    </w:div>
    <w:div w:id="1179386555">
      <w:bodyDiv w:val="1"/>
      <w:marLeft w:val="0"/>
      <w:marRight w:val="0"/>
      <w:marTop w:val="0"/>
      <w:marBottom w:val="0"/>
      <w:divBdr>
        <w:top w:val="none" w:sz="0" w:space="0" w:color="auto"/>
        <w:left w:val="none" w:sz="0" w:space="0" w:color="auto"/>
        <w:bottom w:val="none" w:sz="0" w:space="0" w:color="auto"/>
        <w:right w:val="none" w:sz="0" w:space="0" w:color="auto"/>
      </w:divBdr>
    </w:div>
    <w:div w:id="1182621323">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48424617">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462773195">
      <w:bodyDiv w:val="1"/>
      <w:marLeft w:val="0"/>
      <w:marRight w:val="0"/>
      <w:marTop w:val="0"/>
      <w:marBottom w:val="0"/>
      <w:divBdr>
        <w:top w:val="none" w:sz="0" w:space="0" w:color="auto"/>
        <w:left w:val="none" w:sz="0" w:space="0" w:color="auto"/>
        <w:bottom w:val="none" w:sz="0" w:space="0" w:color="auto"/>
        <w:right w:val="none" w:sz="0" w:space="0" w:color="auto"/>
      </w:divBdr>
    </w:div>
    <w:div w:id="1532692980">
      <w:bodyDiv w:val="1"/>
      <w:marLeft w:val="0"/>
      <w:marRight w:val="0"/>
      <w:marTop w:val="0"/>
      <w:marBottom w:val="0"/>
      <w:divBdr>
        <w:top w:val="none" w:sz="0" w:space="0" w:color="auto"/>
        <w:left w:val="none" w:sz="0" w:space="0" w:color="auto"/>
        <w:bottom w:val="none" w:sz="0" w:space="0" w:color="auto"/>
        <w:right w:val="none" w:sz="0" w:space="0" w:color="auto"/>
      </w:divBdr>
    </w:div>
    <w:div w:id="1677534913">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1776632828">
      <w:bodyDiv w:val="1"/>
      <w:marLeft w:val="0"/>
      <w:marRight w:val="0"/>
      <w:marTop w:val="0"/>
      <w:marBottom w:val="0"/>
      <w:divBdr>
        <w:top w:val="none" w:sz="0" w:space="0" w:color="auto"/>
        <w:left w:val="none" w:sz="0" w:space="0" w:color="auto"/>
        <w:bottom w:val="none" w:sz="0" w:space="0" w:color="auto"/>
        <w:right w:val="none" w:sz="0" w:space="0" w:color="auto"/>
      </w:divBdr>
    </w:div>
    <w:div w:id="1881740471">
      <w:bodyDiv w:val="1"/>
      <w:marLeft w:val="0"/>
      <w:marRight w:val="0"/>
      <w:marTop w:val="0"/>
      <w:marBottom w:val="0"/>
      <w:divBdr>
        <w:top w:val="none" w:sz="0" w:space="0" w:color="auto"/>
        <w:left w:val="none" w:sz="0" w:space="0" w:color="auto"/>
        <w:bottom w:val="none" w:sz="0" w:space="0" w:color="auto"/>
        <w:right w:val="none" w:sz="0" w:space="0" w:color="auto"/>
      </w:divBdr>
    </w:div>
    <w:div w:id="1977449184">
      <w:bodyDiv w:val="1"/>
      <w:marLeft w:val="0"/>
      <w:marRight w:val="0"/>
      <w:marTop w:val="0"/>
      <w:marBottom w:val="0"/>
      <w:divBdr>
        <w:top w:val="none" w:sz="0" w:space="0" w:color="auto"/>
        <w:left w:val="none" w:sz="0" w:space="0" w:color="auto"/>
        <w:bottom w:val="none" w:sz="0" w:space="0" w:color="auto"/>
        <w:right w:val="none" w:sz="0" w:space="0" w:color="auto"/>
      </w:divBdr>
    </w:div>
    <w:div w:id="1990591822">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6C1C40-7578-4318-9FCB-3A1AABBB3DCC}">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customXml/itemProps2.xml><?xml version="1.0" encoding="utf-8"?>
<ds:datastoreItem xmlns:ds="http://schemas.openxmlformats.org/officeDocument/2006/customXml" ds:itemID="{3AF603CB-4137-49CF-814A-F3A9A746B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8FC776-E336-4B78-B78A-6C116599F5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68</Words>
  <Characters>6104</Characters>
  <Application>Microsoft Office Word</Application>
  <DocSecurity>0</DocSecurity>
  <Lines>50</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58</CharactersWithSpaces>
  <SharedDoc>false</SharedDoc>
  <HLinks>
    <vt:vector size="36"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ariant>
        <vt:i4>3735659</vt:i4>
      </vt:variant>
      <vt:variant>
        <vt:i4>0</vt:i4>
      </vt:variant>
      <vt:variant>
        <vt:i4>0</vt:i4>
      </vt:variant>
      <vt:variant>
        <vt:i4>5</vt:i4>
      </vt:variant>
      <vt:variant>
        <vt:lpwstr>https://www.volkswagen-newsroom.com/de/pressemitteilungen/der-neue-id4-weltpremiere-des-rein-elektrisch-angetriebenen-suv-64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dc:description/>
  <cp:lastModifiedBy>Andreas Lubitz</cp:lastModifiedBy>
  <cp:revision>3</cp:revision>
  <cp:lastPrinted>2021-11-24T18:54:00Z</cp:lastPrinted>
  <dcterms:created xsi:type="dcterms:W3CDTF">2021-11-29T15:17:00Z</dcterms:created>
  <dcterms:modified xsi:type="dcterms:W3CDTF">2021-11-2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